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2DF9B39F"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A91985">
        <w:rPr>
          <w:b/>
          <w:u w:val="single"/>
        </w:rPr>
        <w:t xml:space="preserve"> MONDAY</w:t>
      </w:r>
      <w:r w:rsidR="001D2A11">
        <w:rPr>
          <w:b/>
          <w:u w:val="single"/>
        </w:rPr>
        <w:t xml:space="preserve">, </w:t>
      </w:r>
      <w:r w:rsidR="00A91985">
        <w:rPr>
          <w:b/>
          <w:u w:val="single"/>
        </w:rPr>
        <w:t>MARCH 15</w:t>
      </w:r>
      <w:r w:rsidR="001D2A11">
        <w:rPr>
          <w:b/>
          <w:u w:val="single"/>
        </w:rPr>
        <w:t>, 2021</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22DD503"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6351D8A3" w14:textId="77777777" w:rsidR="002C6AB3" w:rsidRDefault="002C6AB3" w:rsidP="00B81EB8">
      <w:pPr>
        <w:tabs>
          <w:tab w:val="left" w:pos="1440"/>
          <w:tab w:val="left" w:pos="2160"/>
        </w:tabs>
        <w:ind w:left="2160" w:hanging="2160"/>
        <w:jc w:val="both"/>
      </w:pPr>
    </w:p>
    <w:p w14:paraId="7B914F5F" w14:textId="57D1BC1B" w:rsidR="00EA56B0" w:rsidRPr="009C2285" w:rsidRDefault="00EA56B0" w:rsidP="00EA56B0">
      <w:pPr>
        <w:tabs>
          <w:tab w:val="left" w:pos="1440"/>
          <w:tab w:val="left" w:pos="2160"/>
        </w:tabs>
        <w:ind w:left="3600" w:hanging="3600"/>
        <w:jc w:val="both"/>
      </w:pPr>
      <w:r>
        <w:rPr>
          <w:b/>
          <w:bCs/>
        </w:rPr>
        <w:t>Committee Members:</w:t>
      </w:r>
      <w:r>
        <w:rPr>
          <w:b/>
          <w:bCs/>
        </w:rPr>
        <w:tab/>
      </w:r>
      <w:r w:rsidR="000D7ACA" w:rsidRPr="009C2285">
        <w:t xml:space="preserve">Chair </w:t>
      </w:r>
      <w:r w:rsidR="001E55F5">
        <w:t xml:space="preserve">Paul Diegel, </w:t>
      </w:r>
      <w:r w:rsidR="009C528F">
        <w:t xml:space="preserve">Tom Diegel, John Knoblock, </w:t>
      </w:r>
      <w:r w:rsidR="00AF53C7" w:rsidRPr="009C2285">
        <w:t xml:space="preserve">Ed Marshall, </w:t>
      </w:r>
      <w:r w:rsidR="00BF06FE" w:rsidRPr="009C2285">
        <w:t>Del Draper</w:t>
      </w:r>
    </w:p>
    <w:p w14:paraId="3BBE1878" w14:textId="77777777" w:rsidR="00EA56B0" w:rsidRPr="009C2285" w:rsidRDefault="00EA56B0" w:rsidP="00EA56B0">
      <w:pPr>
        <w:tabs>
          <w:tab w:val="left" w:pos="1440"/>
          <w:tab w:val="left" w:pos="2160"/>
        </w:tabs>
        <w:ind w:left="2880" w:hanging="2880"/>
        <w:jc w:val="both"/>
      </w:pPr>
    </w:p>
    <w:p w14:paraId="001B0E09" w14:textId="488AFAF5" w:rsidR="00EA56B0" w:rsidRPr="007C336F" w:rsidRDefault="000B0350" w:rsidP="000B0350">
      <w:pPr>
        <w:tabs>
          <w:tab w:val="left" w:pos="1440"/>
          <w:tab w:val="left" w:pos="2160"/>
        </w:tabs>
        <w:ind w:left="3600" w:hanging="3600"/>
        <w:jc w:val="both"/>
      </w:pPr>
      <w:r>
        <w:rPr>
          <w:b/>
          <w:bCs/>
        </w:rPr>
        <w:t>Others</w:t>
      </w:r>
      <w:r w:rsidR="00EA56B0">
        <w:rPr>
          <w:b/>
          <w:bCs/>
        </w:rPr>
        <w:t>:</w:t>
      </w:r>
      <w:r w:rsidR="00EA56B0" w:rsidRPr="00EA56B0">
        <w:tab/>
      </w:r>
      <w:r w:rsidR="00EA56B0" w:rsidRPr="00EA56B0">
        <w:tab/>
      </w:r>
      <w:r w:rsidR="00EA56B0" w:rsidRPr="00FE22FB">
        <w:tab/>
      </w:r>
      <w:r w:rsidR="009C528F" w:rsidRPr="007C336F">
        <w:t xml:space="preserve">Polly Hart, Hilary Jacobs, </w:t>
      </w:r>
      <w:r w:rsidR="007C336F" w:rsidRPr="007C336F">
        <w:t xml:space="preserve">Sally </w:t>
      </w:r>
      <w:r w:rsidR="002E15E9" w:rsidRPr="007C336F">
        <w:t>Kaiser,</w:t>
      </w:r>
      <w:r w:rsidR="007C336F" w:rsidRPr="007C336F">
        <w:t xml:space="preserve"> </w:t>
      </w:r>
      <w:r w:rsidRPr="007C336F">
        <w:t xml:space="preserve">Helen Peters (Salt Lake County), </w:t>
      </w:r>
      <w:r w:rsidR="007C336F" w:rsidRPr="007C336F">
        <w:t>James Hicks</w:t>
      </w:r>
    </w:p>
    <w:p w14:paraId="59510CB0" w14:textId="77777777" w:rsidR="00AF53C7" w:rsidRPr="007C336F" w:rsidRDefault="00AF53C7" w:rsidP="00B81EB8">
      <w:pPr>
        <w:tabs>
          <w:tab w:val="left" w:pos="2337"/>
        </w:tabs>
        <w:ind w:left="2160" w:hanging="2160"/>
        <w:jc w:val="both"/>
      </w:pPr>
    </w:p>
    <w:p w14:paraId="15609FF8" w14:textId="07AFD0C5"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394531">
        <w:t xml:space="preserve">CWC </w:t>
      </w:r>
      <w:r w:rsidR="0087156B">
        <w:t>Deputy Director</w:t>
      </w:r>
      <w:r w:rsidR="004C1769" w:rsidRPr="00394531">
        <w:t xml:space="preserve"> </w:t>
      </w:r>
      <w:r w:rsidRPr="00394531">
        <w:t>Blake Perez,</w:t>
      </w:r>
      <w:r w:rsidR="00E3148F" w:rsidRPr="00394531">
        <w:t xml:space="preserve"> </w:t>
      </w:r>
      <w:r w:rsidR="000B6C54" w:rsidRPr="00394531">
        <w:t xml:space="preserve">CWC </w:t>
      </w:r>
      <w:r w:rsidR="0090175C" w:rsidRPr="00394531">
        <w:t>Communications</w:t>
      </w:r>
      <w:r w:rsidR="00406C6D" w:rsidRPr="00394531">
        <w:t xml:space="preserve"> Director Lindsey</w:t>
      </w:r>
      <w:r w:rsidR="0090175C" w:rsidRPr="00394531">
        <w:t xml:space="preserve"> Nielsen</w:t>
      </w:r>
      <w:r w:rsidR="00750117" w:rsidRPr="00394531">
        <w:t>, Office Administrator Kaye Mickelson</w:t>
      </w:r>
    </w:p>
    <w:p w14:paraId="26F30F86" w14:textId="780BEBB0" w:rsidR="0043009E" w:rsidRDefault="0043009E" w:rsidP="00C9207F">
      <w:pPr>
        <w:ind w:right="1008"/>
        <w:jc w:val="both"/>
      </w:pPr>
    </w:p>
    <w:p w14:paraId="7989566D" w14:textId="33183E6B" w:rsidR="00C9207F" w:rsidRDefault="00C9207F" w:rsidP="00D82444">
      <w:pPr>
        <w:jc w:val="both"/>
      </w:pPr>
      <w:r>
        <w:t>Chair Paul Diegel called the meeting to order at 1:00 p.m.  He welcomed those present to the Millcreek Canyon Committee Meeting.</w:t>
      </w:r>
    </w:p>
    <w:p w14:paraId="0F543D9C" w14:textId="77777777" w:rsidR="00C9207F" w:rsidRDefault="00C9207F" w:rsidP="00D82444">
      <w:pPr>
        <w:jc w:val="both"/>
      </w:pPr>
    </w:p>
    <w:p w14:paraId="24C57A54" w14:textId="6A06D135" w:rsidR="00C9207F" w:rsidRDefault="00C9207F" w:rsidP="00D82444">
      <w:pPr>
        <w:jc w:val="both"/>
      </w:pPr>
      <w:r>
        <w:t xml:space="preserve">The Legislature, pursuant to Section 52-4-207(4), required the Committee to make a determination, which was as follows: </w:t>
      </w:r>
    </w:p>
    <w:p w14:paraId="2294DD1C" w14:textId="77777777" w:rsidR="00C9207F" w:rsidRDefault="00C9207F" w:rsidP="00C9207F">
      <w:pPr>
        <w:ind w:right="1008"/>
        <w:jc w:val="both"/>
      </w:pPr>
    </w:p>
    <w:p w14:paraId="30EF7ABC" w14:textId="77777777" w:rsidR="00C9207F" w:rsidRDefault="00C9207F" w:rsidP="00C9207F">
      <w:pPr>
        <w:ind w:left="720" w:right="1008"/>
        <w:jc w:val="both"/>
      </w:pPr>
      <w:r>
        <w:t>‘I, as the Chair of the Millcreek Canyon Committee of the Mountain Accord Stakeholders Council of the Central Wasatch Commission hereby determine that conducting council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745A1697" w14:textId="77777777" w:rsidR="00C9207F" w:rsidRPr="0043009E" w:rsidRDefault="00C9207F" w:rsidP="00C9207F">
      <w:pPr>
        <w:ind w:right="1008"/>
        <w:jc w:val="both"/>
      </w:pPr>
    </w:p>
    <w:p w14:paraId="11D91B65" w14:textId="2983C0F8"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CE767D">
        <w:rPr>
          <w:b/>
          <w:bCs/>
          <w:u w:val="single"/>
        </w:rPr>
        <w:t xml:space="preserve"> </w:t>
      </w:r>
      <w:r w:rsidR="002C6AB3">
        <w:rPr>
          <w:b/>
          <w:bCs/>
          <w:u w:val="single"/>
        </w:rPr>
        <w:t>February 16</w:t>
      </w:r>
      <w:r w:rsidR="00CE767D">
        <w:rPr>
          <w:b/>
          <w:bCs/>
          <w:u w:val="single"/>
        </w:rPr>
        <w:t xml:space="preserve">, </w:t>
      </w:r>
      <w:r>
        <w:rPr>
          <w:b/>
          <w:bCs/>
          <w:u w:val="single"/>
        </w:rPr>
        <w:t>202</w:t>
      </w:r>
      <w:r w:rsidR="00CE767D">
        <w:rPr>
          <w:b/>
          <w:bCs/>
          <w:u w:val="single"/>
        </w:rPr>
        <w:t>1</w:t>
      </w:r>
      <w:r w:rsidR="002C6AB3">
        <w:rPr>
          <w:b/>
          <w:bCs/>
          <w:u w:val="single"/>
        </w:rPr>
        <w:t>,</w:t>
      </w:r>
      <w:r>
        <w:rPr>
          <w:b/>
          <w:bCs/>
          <w:u w:val="single"/>
        </w:rPr>
        <w:t xml:space="preserve"> Meeting.</w:t>
      </w:r>
    </w:p>
    <w:p w14:paraId="2B1EE0A2" w14:textId="40A25324" w:rsidR="00D063BC" w:rsidRDefault="00D063BC" w:rsidP="00D063BC">
      <w:pPr>
        <w:tabs>
          <w:tab w:val="left" w:pos="1440"/>
          <w:tab w:val="left" w:pos="2160"/>
        </w:tabs>
        <w:jc w:val="both"/>
        <w:rPr>
          <w:b/>
          <w:bCs/>
          <w:u w:val="single"/>
        </w:rPr>
      </w:pPr>
    </w:p>
    <w:p w14:paraId="5474E522" w14:textId="26915553" w:rsidR="00EF41E3" w:rsidRPr="00C15BA2" w:rsidRDefault="008876EA" w:rsidP="008876EA">
      <w:pPr>
        <w:tabs>
          <w:tab w:val="left" w:pos="1440"/>
          <w:tab w:val="left" w:pos="2160"/>
        </w:tabs>
        <w:jc w:val="both"/>
      </w:pPr>
      <w:r w:rsidRPr="008876EA">
        <w:t xml:space="preserve">The previous Millcreek Canyon Committee Minutes were reviewed.  </w:t>
      </w:r>
      <w:r w:rsidR="00BC27FA">
        <w:t xml:space="preserve">Hilary Jacobs noted that in the second paragraph of page 6, Mr. Jacobs needed to be changed to Ms. Jacobs.  </w:t>
      </w:r>
      <w:r w:rsidR="00F572B0">
        <w:t xml:space="preserve">Del Draper commented that during the conversation about </w:t>
      </w:r>
      <w:r w:rsidR="00B51E0D">
        <w:t>Camp Tracy</w:t>
      </w:r>
      <w:r w:rsidR="00F572B0">
        <w:t xml:space="preserve">, he had not specified the name of the person he </w:t>
      </w:r>
      <w:r w:rsidR="00121812">
        <w:t>had spoken</w:t>
      </w:r>
      <w:r w:rsidR="00F572B0">
        <w:t xml:space="preserve"> to</w:t>
      </w:r>
      <w:r w:rsidR="002C7EF8">
        <w:t xml:space="preserve"> from the Boy Scouts of America</w:t>
      </w:r>
      <w:r w:rsidR="00F572B0">
        <w:t xml:space="preserve">.  However, he asked that the name </w:t>
      </w:r>
      <w:r w:rsidR="00B66A90">
        <w:t>Jeremy Bell be</w:t>
      </w:r>
      <w:r w:rsidR="00F572B0">
        <w:t xml:space="preserve"> added to </w:t>
      </w:r>
      <w:r w:rsidR="00775BDA">
        <w:t>that portion of the</w:t>
      </w:r>
      <w:r w:rsidR="00F572B0">
        <w:t xml:space="preserve"> Meeting Minutes.</w:t>
      </w:r>
      <w:r w:rsidR="002B047A">
        <w:t xml:space="preserve">  Ed Marshall asked that members of </w:t>
      </w:r>
      <w:r w:rsidR="002B047A">
        <w:lastRenderedPageBreak/>
        <w:t>the Millcreek Canyon Committee, Tom Diegel and John Knoblock</w:t>
      </w:r>
      <w:r w:rsidR="00617897">
        <w:t xml:space="preserve">, be </w:t>
      </w:r>
      <w:r w:rsidR="00845C9F">
        <w:t xml:space="preserve">listed in the Committee Members section. </w:t>
      </w:r>
    </w:p>
    <w:p w14:paraId="66215604" w14:textId="77777777" w:rsidR="008876EA" w:rsidRPr="008876EA" w:rsidRDefault="008876EA" w:rsidP="008876EA">
      <w:pPr>
        <w:tabs>
          <w:tab w:val="left" w:pos="1440"/>
          <w:tab w:val="left" w:pos="2160"/>
        </w:tabs>
        <w:jc w:val="both"/>
      </w:pPr>
    </w:p>
    <w:p w14:paraId="0BC6F724" w14:textId="1FF5B558" w:rsidR="00AF3C4D" w:rsidRPr="00037293" w:rsidRDefault="00037293" w:rsidP="00D063BC">
      <w:pPr>
        <w:tabs>
          <w:tab w:val="left" w:pos="1440"/>
          <w:tab w:val="left" w:pos="2160"/>
        </w:tabs>
        <w:jc w:val="both"/>
      </w:pPr>
      <w:r w:rsidRPr="00037293">
        <w:rPr>
          <w:highlight w:val="yellow"/>
        </w:rPr>
        <w:t>No motion was made to approve the minutes.</w:t>
      </w:r>
      <w:r>
        <w:t xml:space="preserve">  </w:t>
      </w:r>
    </w:p>
    <w:p w14:paraId="6FECE976" w14:textId="77777777" w:rsidR="00B45BF6" w:rsidRDefault="00B45BF6" w:rsidP="00B81EB8">
      <w:pPr>
        <w:tabs>
          <w:tab w:val="left" w:pos="1440"/>
          <w:tab w:val="left" w:pos="2160"/>
        </w:tabs>
        <w:jc w:val="both"/>
      </w:pPr>
    </w:p>
    <w:p w14:paraId="6C4DE4DB" w14:textId="17767543" w:rsidR="00AF3C4D" w:rsidRPr="00AF3C4D" w:rsidRDefault="002C6AB3" w:rsidP="00B81EB8">
      <w:pPr>
        <w:pStyle w:val="ListParagraph"/>
        <w:numPr>
          <w:ilvl w:val="0"/>
          <w:numId w:val="1"/>
        </w:numPr>
        <w:tabs>
          <w:tab w:val="left" w:pos="1440"/>
          <w:tab w:val="left" w:pos="2160"/>
        </w:tabs>
        <w:ind w:hanging="720"/>
        <w:jc w:val="both"/>
      </w:pPr>
      <w:r>
        <w:rPr>
          <w:b/>
          <w:bCs/>
          <w:u w:val="single"/>
        </w:rPr>
        <w:t xml:space="preserve">FLAP Grant:  Status Update and Discussion of How the Millcreek Canyon Committee </w:t>
      </w:r>
      <w:r w:rsidR="008876EA">
        <w:rPr>
          <w:b/>
          <w:bCs/>
          <w:u w:val="single"/>
        </w:rPr>
        <w:t>C</w:t>
      </w:r>
      <w:r>
        <w:rPr>
          <w:b/>
          <w:bCs/>
          <w:u w:val="single"/>
        </w:rPr>
        <w:t>an Participate in Determining the FLAP Work Scope</w:t>
      </w:r>
      <w:r w:rsidR="00495ECF">
        <w:rPr>
          <w:b/>
          <w:bCs/>
          <w:u w:val="single"/>
        </w:rPr>
        <w:t>, Assuming the FLAP Grant is Awarded.  (Helen Peters and Rita Lund).</w:t>
      </w:r>
    </w:p>
    <w:p w14:paraId="0F58C36C" w14:textId="325ADDC0" w:rsidR="00AF3C4D" w:rsidRDefault="00AF3C4D" w:rsidP="00AF3C4D">
      <w:pPr>
        <w:tabs>
          <w:tab w:val="left" w:pos="1440"/>
          <w:tab w:val="left" w:pos="2160"/>
        </w:tabs>
        <w:jc w:val="both"/>
        <w:rPr>
          <w:b/>
          <w:bCs/>
          <w:u w:val="single"/>
        </w:rPr>
      </w:pPr>
    </w:p>
    <w:p w14:paraId="206D6CBA" w14:textId="60726E66" w:rsidR="00CE4A8F" w:rsidRDefault="00253BF9" w:rsidP="00CE4A8F">
      <w:pPr>
        <w:tabs>
          <w:tab w:val="left" w:pos="1440"/>
          <w:tab w:val="left" w:pos="2160"/>
        </w:tabs>
        <w:jc w:val="both"/>
      </w:pPr>
      <w:r>
        <w:t>Salt Lake County</w:t>
      </w:r>
      <w:r w:rsidR="009057DC">
        <w:t xml:space="preserve">’s Regional Planning and Transportation Programs Manager, </w:t>
      </w:r>
      <w:r w:rsidR="00CE4A8F">
        <w:t>Helen Peters</w:t>
      </w:r>
      <w:r w:rsidR="009057DC">
        <w:t>,</w:t>
      </w:r>
      <w:r w:rsidR="00CE4A8F">
        <w:t xml:space="preserve"> updated the </w:t>
      </w:r>
      <w:r w:rsidR="005966F4">
        <w:t>C</w:t>
      </w:r>
      <w:r w:rsidR="00CE4A8F">
        <w:t>ommittee on the Federal Lands Access Program (“FLAP”) grant.  She reported that Salt Lake County, in partnership with the USDA</w:t>
      </w:r>
      <w:r w:rsidR="005966F4">
        <w:t xml:space="preserve">, the U.S. </w:t>
      </w:r>
      <w:r w:rsidR="00CE4A8F">
        <w:t>Forest Service</w:t>
      </w:r>
      <w:r w:rsidR="005966F4">
        <w:t>, the</w:t>
      </w:r>
      <w:r w:rsidR="00CE4A8F">
        <w:t xml:space="preserve"> Salt Lake Ranger District</w:t>
      </w:r>
      <w:r w:rsidR="00391B7A">
        <w:t>,</w:t>
      </w:r>
      <w:r w:rsidR="00CE4A8F">
        <w:t xml:space="preserve"> and the City of Millcreek, applied for a FLAP grant in 2019.  They were shortlisted in 2020 </w:t>
      </w:r>
      <w:r w:rsidR="00F22D74">
        <w:t>and were able to</w:t>
      </w:r>
      <w:r w:rsidR="00CE4A8F">
        <w:t xml:space="preserve"> collaborate with representatives from the </w:t>
      </w:r>
      <w:r w:rsidR="00D4178C">
        <w:t xml:space="preserve">Utah </w:t>
      </w:r>
      <w:r w:rsidR="00CE4A8F">
        <w:t xml:space="preserve">Programming Decisions Committee (“PDC”) and Central Federal Lands.  </w:t>
      </w:r>
      <w:r w:rsidR="000E0291">
        <w:t xml:space="preserve">The PDC </w:t>
      </w:r>
      <w:r w:rsidR="005966F4">
        <w:t xml:space="preserve">will </w:t>
      </w:r>
      <w:r w:rsidR="000E0291">
        <w:t xml:space="preserve">ultimately decide what </w:t>
      </w:r>
      <w:r w:rsidR="005966F4">
        <w:t xml:space="preserve">will </w:t>
      </w:r>
      <w:r w:rsidR="000E0291">
        <w:t xml:space="preserve">be funded.  Ms. Peters explained that the PDC included a representative from </w:t>
      </w:r>
      <w:r w:rsidR="001A615F">
        <w:t>the Federal Highway Administration (“FHWA”)</w:t>
      </w:r>
      <w:r w:rsidR="008F69D4">
        <w:t xml:space="preserve"> Federal Lands Highway Division Office</w:t>
      </w:r>
      <w:r w:rsidR="00291B43">
        <w:t>, Utah Department of Transportation (“UDOT”)</w:t>
      </w:r>
      <w:r w:rsidR="00874BA2">
        <w:t>,</w:t>
      </w:r>
      <w:r w:rsidR="00071F3B">
        <w:t xml:space="preserve"> </w:t>
      </w:r>
      <w:r w:rsidR="001E0CA8">
        <w:t xml:space="preserve">and </w:t>
      </w:r>
      <w:r w:rsidR="007E2B9C">
        <w:t xml:space="preserve">the Utah Association of Counties.  </w:t>
      </w:r>
    </w:p>
    <w:p w14:paraId="08242A5E" w14:textId="4527C874" w:rsidR="00407CE6" w:rsidRDefault="00407CE6" w:rsidP="00CE4A8F">
      <w:pPr>
        <w:tabs>
          <w:tab w:val="left" w:pos="1440"/>
          <w:tab w:val="left" w:pos="2160"/>
        </w:tabs>
        <w:jc w:val="both"/>
      </w:pPr>
    </w:p>
    <w:p w14:paraId="796559B6" w14:textId="03A4063F" w:rsidR="00A94A6D" w:rsidRDefault="009F485B" w:rsidP="00A94A6D">
      <w:pPr>
        <w:tabs>
          <w:tab w:val="left" w:pos="1440"/>
          <w:tab w:val="left" w:pos="2160"/>
        </w:tabs>
        <w:jc w:val="both"/>
      </w:pPr>
      <w:r>
        <w:t xml:space="preserve">According to Central Federal Lands, there </w:t>
      </w:r>
      <w:r w:rsidR="00694DE8">
        <w:t>were</w:t>
      </w:r>
      <w:r>
        <w:t xml:space="preserve"> approximately $38 million </w:t>
      </w:r>
      <w:r w:rsidR="005260E7">
        <w:t xml:space="preserve">worth of improvements that could be </w:t>
      </w:r>
      <w:r w:rsidR="00280B62">
        <w:t xml:space="preserve">made in Millcreek Canyon, but the FLAP grants were limited to $12 million per project or $12 million per phase.  </w:t>
      </w:r>
      <w:r w:rsidR="00AF0BFC">
        <w:t xml:space="preserve">Millcreek Canyon </w:t>
      </w:r>
      <w:r w:rsidR="005966F4">
        <w:t>was</w:t>
      </w:r>
      <w:r w:rsidR="00AF0BFC">
        <w:t xml:space="preserve"> divided into two phases.  </w:t>
      </w:r>
      <w:r w:rsidR="004E78A7">
        <w:t xml:space="preserve">Phase </w:t>
      </w:r>
      <w:r w:rsidR="005966F4">
        <w:t>1</w:t>
      </w:r>
      <w:r w:rsidR="004E78A7">
        <w:t xml:space="preserve"> included the upper canyon</w:t>
      </w:r>
      <w:r w:rsidR="002F0A06">
        <w:t xml:space="preserve">.  Ms. Peters reported that the total project cost estimate by Central Federal Lands was </w:t>
      </w:r>
      <w:r w:rsidR="009C2B92">
        <w:t xml:space="preserve">$14.6 million.  </w:t>
      </w:r>
      <w:r w:rsidR="00414A71">
        <w:t>If successful, there</w:t>
      </w:r>
      <w:r w:rsidR="003F7643">
        <w:t xml:space="preserve"> would be $12 million from the FLAP</w:t>
      </w:r>
      <w:r w:rsidR="00414A71">
        <w:t xml:space="preserve"> grant</w:t>
      </w:r>
      <w:r w:rsidR="00911C6A">
        <w:t xml:space="preserve"> and a local match requirement of 6.77% or $812,400.  </w:t>
      </w:r>
      <w:r w:rsidR="00D839E9">
        <w:t xml:space="preserve">That would bring the total revenue to approximately $12.8 million.  </w:t>
      </w:r>
      <w:r w:rsidR="0036674E">
        <w:t xml:space="preserve">Ms. Peters explained that an additional $1.7 million would need to be fundraised for the </w:t>
      </w:r>
      <w:r w:rsidR="00421847">
        <w:t>P</w:t>
      </w:r>
      <w:r w:rsidR="0036674E">
        <w:t xml:space="preserve">hase </w:t>
      </w:r>
      <w:r w:rsidR="00421847">
        <w:t>1</w:t>
      </w:r>
      <w:r w:rsidR="0036674E">
        <w:t xml:space="preserve"> improvements between </w:t>
      </w:r>
      <w:r w:rsidR="008A28CF">
        <w:t>Elbow Fork and Big Water Trailhead.</w:t>
      </w:r>
      <w:r w:rsidR="00BB06A1">
        <w:t xml:space="preserve">  She noted that there was interest in relocati</w:t>
      </w:r>
      <w:r w:rsidR="00421847">
        <w:t xml:space="preserve">ng </w:t>
      </w:r>
      <w:r w:rsidR="00BB06A1">
        <w:t xml:space="preserve">the fee booth to Salt Lake County property.  The cost of that project was estimated </w:t>
      </w:r>
      <w:r w:rsidR="00421847">
        <w:t xml:space="preserve">at </w:t>
      </w:r>
      <w:r w:rsidR="00BB06A1">
        <w:t xml:space="preserve">$300,000.  However, </w:t>
      </w:r>
      <w:r w:rsidR="007B2D7D">
        <w:t>she reported that it</w:t>
      </w:r>
      <w:r w:rsidR="00BB06A1">
        <w:t xml:space="preserve"> was not included </w:t>
      </w:r>
      <w:r w:rsidR="00DC37EC">
        <w:t>a</w:t>
      </w:r>
      <w:r w:rsidR="0021490C">
        <w:t xml:space="preserve">s part of the FLAP grant. </w:t>
      </w:r>
    </w:p>
    <w:p w14:paraId="26CC9176" w14:textId="77777777" w:rsidR="00A94A6D" w:rsidRDefault="00A94A6D" w:rsidP="00A94A6D">
      <w:pPr>
        <w:tabs>
          <w:tab w:val="left" w:pos="1440"/>
          <w:tab w:val="left" w:pos="2160"/>
        </w:tabs>
        <w:jc w:val="both"/>
      </w:pPr>
    </w:p>
    <w:p w14:paraId="54D07CF7" w14:textId="790192AE" w:rsidR="00D2718D" w:rsidRDefault="005A1750" w:rsidP="00AF3C4D">
      <w:pPr>
        <w:tabs>
          <w:tab w:val="left" w:pos="1440"/>
          <w:tab w:val="left" w:pos="2160"/>
        </w:tabs>
        <w:jc w:val="both"/>
      </w:pPr>
      <w:r>
        <w:t>Ms. Peters outli</w:t>
      </w:r>
      <w:r w:rsidR="00983253">
        <w:t>ned roadway improvements</w:t>
      </w:r>
      <w:r w:rsidR="00D85833">
        <w:t xml:space="preserve"> and </w:t>
      </w:r>
      <w:r w:rsidR="007C769D">
        <w:t xml:space="preserve">reported </w:t>
      </w:r>
      <w:r w:rsidR="00EF7ECA">
        <w:t xml:space="preserve">that there would be </w:t>
      </w:r>
      <w:r w:rsidR="005244E8">
        <w:t>11-foot-wide</w:t>
      </w:r>
      <w:r w:rsidR="00EF7ECA">
        <w:t xml:space="preserve"> lanes with </w:t>
      </w:r>
      <w:r w:rsidR="00D85833">
        <w:t>one</w:t>
      </w:r>
      <w:r w:rsidR="005244E8">
        <w:t>-foot-wide</w:t>
      </w:r>
      <w:r w:rsidR="00EF7ECA">
        <w:t xml:space="preserve"> shoulders and no bike lanes</w:t>
      </w:r>
      <w:r w:rsidR="00CA78E9">
        <w:t xml:space="preserve">.  </w:t>
      </w:r>
      <w:r w:rsidR="00DF66A7">
        <w:t>There</w:t>
      </w:r>
      <w:r w:rsidR="005244E8">
        <w:t xml:space="preserve"> would </w:t>
      </w:r>
      <w:r w:rsidR="006671ED">
        <w:t>be a full roadway reconstruction</w:t>
      </w:r>
      <w:r w:rsidR="00D2718D">
        <w:t>, which included the following:</w:t>
      </w:r>
    </w:p>
    <w:p w14:paraId="16A9B5EE" w14:textId="77777777" w:rsidR="00D2718D" w:rsidRDefault="00D2718D" w:rsidP="00AF3C4D">
      <w:pPr>
        <w:tabs>
          <w:tab w:val="left" w:pos="1440"/>
          <w:tab w:val="left" w:pos="2160"/>
        </w:tabs>
        <w:jc w:val="both"/>
      </w:pPr>
    </w:p>
    <w:p w14:paraId="52AAE674" w14:textId="597DF903" w:rsidR="00D2718D" w:rsidRDefault="00D2718D" w:rsidP="00D2718D">
      <w:pPr>
        <w:pStyle w:val="ListParagraph"/>
        <w:numPr>
          <w:ilvl w:val="0"/>
          <w:numId w:val="9"/>
        </w:numPr>
        <w:tabs>
          <w:tab w:val="left" w:pos="1440"/>
          <w:tab w:val="left" w:pos="2160"/>
        </w:tabs>
        <w:jc w:val="both"/>
      </w:pPr>
      <w:r>
        <w:t xml:space="preserve">Realign roadway and reconstruct stream at Thousand Springs to widen </w:t>
      </w:r>
      <w:r w:rsidR="00C47DA2">
        <w:t xml:space="preserve">the </w:t>
      </w:r>
      <w:r>
        <w:t>roadway and to mitigate roadway flooding/overtoppin</w:t>
      </w:r>
      <w:r w:rsidR="00FB1146">
        <w:t>g;</w:t>
      </w:r>
    </w:p>
    <w:p w14:paraId="6BFAC525" w14:textId="1615E53C" w:rsidR="00D2718D" w:rsidRDefault="00D2718D" w:rsidP="00D2718D">
      <w:pPr>
        <w:pStyle w:val="ListParagraph"/>
        <w:numPr>
          <w:ilvl w:val="0"/>
          <w:numId w:val="9"/>
        </w:numPr>
        <w:tabs>
          <w:tab w:val="left" w:pos="1440"/>
          <w:tab w:val="left" w:pos="2160"/>
        </w:tabs>
        <w:jc w:val="both"/>
      </w:pPr>
      <w:r>
        <w:t>Extend recently installed box culverts to meet roadway width requirements (add headwalls and wing</w:t>
      </w:r>
      <w:r w:rsidR="00874BA2">
        <w:t xml:space="preserve"> </w:t>
      </w:r>
      <w:r>
        <w:t>walls)</w:t>
      </w:r>
      <w:r w:rsidR="00061CDD">
        <w:t>;</w:t>
      </w:r>
      <w:r w:rsidR="00D85833">
        <w:t xml:space="preserve"> and</w:t>
      </w:r>
    </w:p>
    <w:p w14:paraId="2E6F7722" w14:textId="77777777" w:rsidR="0056238C" w:rsidRDefault="00061CDD" w:rsidP="00AF3C4D">
      <w:pPr>
        <w:pStyle w:val="ListParagraph"/>
        <w:numPr>
          <w:ilvl w:val="0"/>
          <w:numId w:val="9"/>
        </w:numPr>
        <w:tabs>
          <w:tab w:val="left" w:pos="1440"/>
          <w:tab w:val="left" w:pos="2160"/>
        </w:tabs>
        <w:jc w:val="both"/>
      </w:pPr>
      <w:r>
        <w:t>Reconstruct t</w:t>
      </w:r>
      <w:r w:rsidR="00FE7D41">
        <w:t>he Big Water Trailhead parking area.</w:t>
      </w:r>
      <w:r w:rsidR="00134782">
        <w:t xml:space="preserve">  </w:t>
      </w:r>
    </w:p>
    <w:p w14:paraId="48EA1F20" w14:textId="77777777" w:rsidR="0056238C" w:rsidRDefault="0056238C" w:rsidP="0056238C">
      <w:pPr>
        <w:tabs>
          <w:tab w:val="left" w:pos="1440"/>
          <w:tab w:val="left" w:pos="2160"/>
        </w:tabs>
        <w:jc w:val="both"/>
      </w:pPr>
    </w:p>
    <w:p w14:paraId="244BBED0" w14:textId="5684DBDA" w:rsidR="00485E0A" w:rsidRDefault="00754C57" w:rsidP="0056238C">
      <w:pPr>
        <w:tabs>
          <w:tab w:val="left" w:pos="1440"/>
          <w:tab w:val="left" w:pos="2160"/>
        </w:tabs>
        <w:jc w:val="both"/>
      </w:pPr>
      <w:r>
        <w:t>The p</w:t>
      </w:r>
      <w:r w:rsidR="00DD1A76">
        <w:t>arking, trailheads</w:t>
      </w:r>
      <w:r>
        <w:t>,</w:t>
      </w:r>
      <w:r w:rsidR="00DD1A76">
        <w:t xml:space="preserve"> and safety improvements were </w:t>
      </w:r>
      <w:r w:rsidR="00A85767">
        <w:t xml:space="preserve">also </w:t>
      </w:r>
      <w:r w:rsidR="00DD1A76">
        <w:t>outlined</w:t>
      </w:r>
      <w:r w:rsidR="00485E0A">
        <w:t>:</w:t>
      </w:r>
    </w:p>
    <w:p w14:paraId="08273C69" w14:textId="3F339EC3" w:rsidR="00485E0A" w:rsidRDefault="00485E0A" w:rsidP="00AF3C4D">
      <w:pPr>
        <w:tabs>
          <w:tab w:val="left" w:pos="1440"/>
          <w:tab w:val="left" w:pos="2160"/>
        </w:tabs>
        <w:jc w:val="both"/>
      </w:pPr>
    </w:p>
    <w:p w14:paraId="27BE9DDE" w14:textId="1130B431" w:rsidR="00485E0A" w:rsidRDefault="00485E0A" w:rsidP="00485E0A">
      <w:pPr>
        <w:pStyle w:val="ListParagraph"/>
        <w:numPr>
          <w:ilvl w:val="0"/>
          <w:numId w:val="10"/>
        </w:numPr>
        <w:tabs>
          <w:tab w:val="left" w:pos="1440"/>
          <w:tab w:val="left" w:pos="2160"/>
        </w:tabs>
        <w:jc w:val="both"/>
      </w:pPr>
      <w:r>
        <w:t>Improve Alexander Basin, Clover Springs Picnic Area, and Fir Crest Picnic Area parking and trailhead areas;</w:t>
      </w:r>
    </w:p>
    <w:p w14:paraId="56BB1C2C" w14:textId="609D2AF0" w:rsidR="00485E0A" w:rsidRDefault="00485E0A" w:rsidP="00485E0A">
      <w:pPr>
        <w:pStyle w:val="ListParagraph"/>
        <w:numPr>
          <w:ilvl w:val="0"/>
          <w:numId w:val="10"/>
        </w:numPr>
        <w:tabs>
          <w:tab w:val="left" w:pos="1440"/>
          <w:tab w:val="left" w:pos="2160"/>
        </w:tabs>
        <w:jc w:val="both"/>
      </w:pPr>
      <w:r>
        <w:lastRenderedPageBreak/>
        <w:t>Improve pedestrian crossing safety at one high-frequency crossing area (Elbow Fork Trailhead)</w:t>
      </w:r>
      <w:r w:rsidR="007B7B3D">
        <w:t>.  A</w:t>
      </w:r>
      <w:r>
        <w:t>nticipated improvements may include advanced warning signage, rapid flashing beacons at crossings, and improved pavement markings</w:t>
      </w:r>
      <w:r w:rsidR="007B7B3D">
        <w:t>;</w:t>
      </w:r>
    </w:p>
    <w:p w14:paraId="4767D63B" w14:textId="336F30CD" w:rsidR="00485E0A" w:rsidRDefault="00485E0A" w:rsidP="00AF3C4D">
      <w:pPr>
        <w:pStyle w:val="ListParagraph"/>
        <w:numPr>
          <w:ilvl w:val="0"/>
          <w:numId w:val="10"/>
        </w:numPr>
        <w:tabs>
          <w:tab w:val="left" w:pos="1440"/>
          <w:tab w:val="left" w:pos="2160"/>
        </w:tabs>
        <w:jc w:val="both"/>
      </w:pPr>
      <w:r>
        <w:t xml:space="preserve">Install a </w:t>
      </w:r>
      <w:r w:rsidR="00754C57">
        <w:t>two</w:t>
      </w:r>
      <w:r>
        <w:t xml:space="preserve">-inch diameter conduit along </w:t>
      </w:r>
      <w:r w:rsidR="00874BA2">
        <w:t xml:space="preserve">the </w:t>
      </w:r>
      <w:r>
        <w:t>road shoulder (with pull-boxes spaced every 500 feet) to support future monitoring and emergency communications in the canyon</w:t>
      </w:r>
      <w:r w:rsidR="00C869F2">
        <w:t>.</w:t>
      </w:r>
    </w:p>
    <w:p w14:paraId="18D1C5F2" w14:textId="77777777" w:rsidR="00C869F2" w:rsidRDefault="00C869F2" w:rsidP="00C869F2">
      <w:pPr>
        <w:tabs>
          <w:tab w:val="left" w:pos="1440"/>
          <w:tab w:val="left" w:pos="2160"/>
        </w:tabs>
        <w:jc w:val="both"/>
      </w:pPr>
    </w:p>
    <w:p w14:paraId="5F9228BA" w14:textId="42FC3F73" w:rsidR="00597165" w:rsidRDefault="00D258CA" w:rsidP="00AF3C4D">
      <w:pPr>
        <w:tabs>
          <w:tab w:val="left" w:pos="1440"/>
          <w:tab w:val="left" w:pos="2160"/>
        </w:tabs>
        <w:jc w:val="both"/>
      </w:pPr>
      <w:r>
        <w:t xml:space="preserve">Ms. Peters stated that PDC and Central Federal Lands indicated that they would like the work </w:t>
      </w:r>
      <w:r w:rsidR="001A2D4A">
        <w:t>to start at the top of the canyon.  Any future additional funding would continue the work down the canyon.</w:t>
      </w:r>
      <w:r w:rsidR="00CB3CC4">
        <w:t xml:space="preserve">  </w:t>
      </w:r>
      <w:r w:rsidR="00996B59">
        <w:t>Mr. Draper</w:t>
      </w:r>
      <w:r w:rsidR="00B922D7">
        <w:t xml:space="preserve"> asked </w:t>
      </w:r>
      <w:r w:rsidR="00754C57">
        <w:t xml:space="preserve">if </w:t>
      </w:r>
      <w:r w:rsidR="00B922D7">
        <w:t>the representative from the Utah Association of Counties had already been selected.  Ms. Peters believed th</w:t>
      </w:r>
      <w:r w:rsidR="00B542FE">
        <w:t xml:space="preserve">ey had.  Mr. Draper expressed concerns that </w:t>
      </w:r>
      <w:r w:rsidR="00383ADF">
        <w:t xml:space="preserve">the representative </w:t>
      </w:r>
      <w:r w:rsidR="00D97A01">
        <w:t xml:space="preserve">may be someone from another county with </w:t>
      </w:r>
      <w:r w:rsidR="00E16EE2">
        <w:t xml:space="preserve">their own project </w:t>
      </w:r>
      <w:r w:rsidR="00D91C03">
        <w:t xml:space="preserve">that they </w:t>
      </w:r>
      <w:r w:rsidR="00FE2422">
        <w:t>would</w:t>
      </w:r>
      <w:r w:rsidR="00D91C03">
        <w:t xml:space="preserve"> be more likely to fund.</w:t>
      </w:r>
      <w:r w:rsidR="00176785">
        <w:t xml:space="preserve">  </w:t>
      </w:r>
      <w:r w:rsidR="006E7109">
        <w:t xml:space="preserve"> </w:t>
      </w:r>
      <w:r w:rsidR="00176785">
        <w:t xml:space="preserve">He wondered if it would be possible to find out who had been selected to be on the PDC.  </w:t>
      </w:r>
      <w:r w:rsidR="00E25A35">
        <w:t xml:space="preserve">Ms. Peters </w:t>
      </w:r>
      <w:r w:rsidR="009F4532">
        <w:t xml:space="preserve">commented that she would look into that. </w:t>
      </w:r>
    </w:p>
    <w:p w14:paraId="40726A7F" w14:textId="77777777" w:rsidR="00996B59" w:rsidRDefault="00996B59" w:rsidP="00AF3C4D">
      <w:pPr>
        <w:tabs>
          <w:tab w:val="left" w:pos="1440"/>
          <w:tab w:val="left" w:pos="2160"/>
        </w:tabs>
        <w:jc w:val="both"/>
      </w:pPr>
    </w:p>
    <w:p w14:paraId="26AA297D" w14:textId="44EB2A44" w:rsidR="00D711D8" w:rsidRDefault="00787A0B" w:rsidP="00E94405">
      <w:pPr>
        <w:tabs>
          <w:tab w:val="left" w:pos="1440"/>
          <w:tab w:val="left" w:pos="2160"/>
        </w:tabs>
        <w:jc w:val="both"/>
      </w:pPr>
      <w:r>
        <w:t xml:space="preserve">Ms. Peters reported that if selected, </w:t>
      </w:r>
      <w:r w:rsidR="00733A30">
        <w:t>the National Environmental Policy Act (“NEPA”) process would begin.  Th</w:t>
      </w:r>
      <w:r w:rsidR="00584060">
        <w:t>e process</w:t>
      </w:r>
      <w:r w:rsidR="00733A30">
        <w:t xml:space="preserve"> would include public engagement</w:t>
      </w:r>
      <w:r w:rsidR="00E94405">
        <w:t xml:space="preserve">.  </w:t>
      </w:r>
      <w:r w:rsidR="00144634">
        <w:t xml:space="preserve">Mr. Draper </w:t>
      </w:r>
      <w:r w:rsidR="000D1223">
        <w:t xml:space="preserve">wondered whether </w:t>
      </w:r>
      <w:r w:rsidR="00037293">
        <w:t xml:space="preserve">if </w:t>
      </w:r>
      <w:r w:rsidR="000D1223">
        <w:t xml:space="preserve">that </w:t>
      </w:r>
      <w:r w:rsidR="00EC40D6">
        <w:t>would be</w:t>
      </w:r>
      <w:r w:rsidR="000D1223">
        <w:t xml:space="preserve"> the appropriate phase to raise questions</w:t>
      </w:r>
      <w:r w:rsidR="008515C6">
        <w:t>.  For example, starting work at the top of the canyon, lack of bicycle lanes</w:t>
      </w:r>
      <w:r w:rsidR="00037293">
        <w:t>, etc</w:t>
      </w:r>
      <w:r w:rsidR="008515C6">
        <w:t>.</w:t>
      </w:r>
      <w:r w:rsidR="002C711E">
        <w:t xml:space="preserve">  Ms. Peters confirmed this.  She added that the PDC and Central Federal Lands </w:t>
      </w:r>
      <w:r w:rsidR="002E07C4">
        <w:t>seemed committed to start</w:t>
      </w:r>
      <w:r w:rsidR="00037293">
        <w:t>ing</w:t>
      </w:r>
      <w:r w:rsidR="004608DF">
        <w:t xml:space="preserve"> </w:t>
      </w:r>
      <w:r w:rsidR="00602918">
        <w:t xml:space="preserve">the </w:t>
      </w:r>
      <w:r w:rsidR="004608DF">
        <w:t>work</w:t>
      </w:r>
      <w:r w:rsidR="002E07C4">
        <w:t xml:space="preserve"> at the top of the canyon.  </w:t>
      </w:r>
      <w:r w:rsidR="00037293">
        <w:t>There was d</w:t>
      </w:r>
      <w:r w:rsidR="00642E88">
        <w:t xml:space="preserve">iscussion </w:t>
      </w:r>
      <w:r w:rsidR="00037293">
        <w:t xml:space="preserve">regarding </w:t>
      </w:r>
      <w:r w:rsidR="00642E88">
        <w:t xml:space="preserve">the current width of the roadway lanes.  </w:t>
      </w:r>
      <w:r w:rsidR="00267D63">
        <w:t xml:space="preserve">Ms. </w:t>
      </w:r>
      <w:r w:rsidR="00037293">
        <w:t xml:space="preserve">Peters was not </w:t>
      </w:r>
      <w:r w:rsidR="00267D63">
        <w:t>certain but commented that the width varie</w:t>
      </w:r>
      <w:r w:rsidR="00037293">
        <w:t>s</w:t>
      </w:r>
      <w:r w:rsidR="00267D63">
        <w:t xml:space="preserve"> due to roadway er</w:t>
      </w:r>
      <w:r w:rsidR="008D14FA">
        <w:t xml:space="preserve">osion in certain areas. </w:t>
      </w:r>
    </w:p>
    <w:p w14:paraId="6AC69106" w14:textId="4CAC9CDC" w:rsidR="00227B48" w:rsidRDefault="00227B48" w:rsidP="00AF3C4D">
      <w:pPr>
        <w:tabs>
          <w:tab w:val="left" w:pos="1440"/>
          <w:tab w:val="left" w:pos="2160"/>
        </w:tabs>
        <w:jc w:val="both"/>
      </w:pPr>
    </w:p>
    <w:p w14:paraId="65E8924F" w14:textId="663CDF59" w:rsidR="0028052F" w:rsidRDefault="00BE3B89" w:rsidP="00AF3C4D">
      <w:pPr>
        <w:tabs>
          <w:tab w:val="left" w:pos="1440"/>
          <w:tab w:val="left" w:pos="2160"/>
        </w:tabs>
        <w:jc w:val="both"/>
      </w:pPr>
      <w:r>
        <w:t xml:space="preserve">Chair Diegel </w:t>
      </w:r>
      <w:r w:rsidR="0073460C">
        <w:t>was concerned about the lack of bicycle lane</w:t>
      </w:r>
      <w:r w:rsidR="00FF4D9E">
        <w:t>s</w:t>
      </w:r>
      <w:r w:rsidR="0073460C">
        <w:t>.  He felt that if the roads were widened but there were no bicycle lanes, it</w:t>
      </w:r>
      <w:r w:rsidR="00674CF6">
        <w:t xml:space="preserve"> could create potentially </w:t>
      </w:r>
      <w:r w:rsidR="0073460C">
        <w:t>dangerous situations</w:t>
      </w:r>
      <w:r w:rsidR="00674CF6">
        <w:t xml:space="preserve">.  </w:t>
      </w:r>
      <w:r w:rsidR="00F05825">
        <w:t xml:space="preserve">Ms. Peters believed those kinds of suggestions would need to be made at the NEPA level.  </w:t>
      </w:r>
      <w:r w:rsidR="00221EFF">
        <w:t>Mr.</w:t>
      </w:r>
      <w:r w:rsidR="000B1B5D">
        <w:t xml:space="preserve"> Knoblock </w:t>
      </w:r>
      <w:r w:rsidR="002106F3">
        <w:t xml:space="preserve">wondered </w:t>
      </w:r>
      <w:r w:rsidR="00037293">
        <w:t xml:space="preserve">if </w:t>
      </w:r>
      <w:r w:rsidR="002106F3">
        <w:t xml:space="preserve">it would be better to make the traffic lanes a bit narrower and add a </w:t>
      </w:r>
      <w:r w:rsidR="00037293">
        <w:t>three</w:t>
      </w:r>
      <w:r w:rsidR="002106F3">
        <w:t xml:space="preserve">-foot-wide shoulder on the uphill side for bicycle safety.  </w:t>
      </w:r>
    </w:p>
    <w:p w14:paraId="297B068B" w14:textId="77777777" w:rsidR="0028052F" w:rsidRDefault="0028052F" w:rsidP="00AF3C4D">
      <w:pPr>
        <w:tabs>
          <w:tab w:val="left" w:pos="1440"/>
          <w:tab w:val="left" w:pos="2160"/>
        </w:tabs>
        <w:jc w:val="both"/>
      </w:pPr>
    </w:p>
    <w:p w14:paraId="4FD36737" w14:textId="0A5B3B6A" w:rsidR="005A559C" w:rsidRDefault="00685295" w:rsidP="00AF3C4D">
      <w:pPr>
        <w:tabs>
          <w:tab w:val="left" w:pos="1440"/>
          <w:tab w:val="left" w:pos="2160"/>
        </w:tabs>
        <w:jc w:val="both"/>
      </w:pPr>
      <w:r>
        <w:t>Tom Diegel</w:t>
      </w:r>
      <w:r w:rsidR="00D223A5">
        <w:t xml:space="preserve"> </w:t>
      </w:r>
      <w:r w:rsidR="0089660B">
        <w:t xml:space="preserve">noted that bicycle use had grown significantly over the last several years.  </w:t>
      </w:r>
      <w:r w:rsidR="00FF600E">
        <w:t xml:space="preserve">He felt there would be </w:t>
      </w:r>
      <w:r w:rsidR="00874BA2">
        <w:t xml:space="preserve">a </w:t>
      </w:r>
      <w:r w:rsidR="00FF600E">
        <w:t xml:space="preserve">backlash </w:t>
      </w:r>
      <w:r w:rsidR="001D3877">
        <w:t>t</w:t>
      </w:r>
      <w:r w:rsidR="008538CB">
        <w:t xml:space="preserve">o roadway improvements that </w:t>
      </w:r>
      <w:r w:rsidR="00037293">
        <w:t xml:space="preserve">do not </w:t>
      </w:r>
      <w:r w:rsidR="008538CB">
        <w:t>include a b</w:t>
      </w:r>
      <w:r w:rsidR="001D0215">
        <w:t>icycle lane</w:t>
      </w:r>
      <w:r w:rsidR="00814FE5">
        <w:t xml:space="preserve"> and discussed </w:t>
      </w:r>
      <w:r w:rsidR="009C4A0E">
        <w:t>possible</w:t>
      </w:r>
      <w:r w:rsidR="00814FE5">
        <w:t xml:space="preserve"> dangers</w:t>
      </w:r>
      <w:r w:rsidR="0063113D">
        <w:t xml:space="preserve"> to bicyclists</w:t>
      </w:r>
      <w:r w:rsidR="00814FE5">
        <w:t>.</w:t>
      </w:r>
      <w:r w:rsidR="001903CD">
        <w:t xml:space="preserve">  </w:t>
      </w:r>
      <w:r>
        <w:t>Tom Diegel</w:t>
      </w:r>
      <w:r w:rsidR="001903CD">
        <w:t xml:space="preserve"> </w:t>
      </w:r>
      <w:r w:rsidR="004A4AF4">
        <w:t>commented</w:t>
      </w:r>
      <w:r w:rsidR="001903CD">
        <w:t xml:space="preserve"> that he recently wrote an article for </w:t>
      </w:r>
      <w:r w:rsidR="001903CD" w:rsidRPr="00037293">
        <w:rPr>
          <w:i/>
          <w:iCs/>
        </w:rPr>
        <w:t>Cycling Utah</w:t>
      </w:r>
      <w:r w:rsidR="00DD521B">
        <w:t xml:space="preserve"> that mentioned the FLAP grant.  In the article, he indicated that the road widening would make things safer for bicyclists.  </w:t>
      </w:r>
      <w:r w:rsidR="004E7AE2">
        <w:t xml:space="preserve">However, </w:t>
      </w:r>
      <w:r w:rsidR="007F6DDD">
        <w:t xml:space="preserve">he felt that road widening with no bicycle lane would do the opposite.  </w:t>
      </w:r>
      <w:r w:rsidR="00D51ADE">
        <w:t xml:space="preserve">He wondered if there was a way to change that before </w:t>
      </w:r>
      <w:r w:rsidR="006536E1">
        <w:t xml:space="preserve">the </w:t>
      </w:r>
      <w:r w:rsidR="00D51ADE">
        <w:t>NEPA</w:t>
      </w:r>
      <w:r w:rsidR="006536E1">
        <w:t xml:space="preserve"> process.</w:t>
      </w:r>
      <w:r w:rsidR="00D248AB">
        <w:t xml:space="preserve">  Chair Diegel added that some of the groups that wrote letters of support for the FLAP grant may withdraw </w:t>
      </w:r>
      <w:r w:rsidR="00103480">
        <w:t xml:space="preserve">that </w:t>
      </w:r>
      <w:r w:rsidR="00D248AB">
        <w:t xml:space="preserve">support if the lane configuration </w:t>
      </w:r>
      <w:r w:rsidR="009158A5">
        <w:t>came</w:t>
      </w:r>
      <w:r w:rsidR="00D248AB">
        <w:t xml:space="preserve"> to pass.</w:t>
      </w:r>
      <w:r w:rsidR="000A519F">
        <w:t xml:space="preserve">  </w:t>
      </w:r>
      <w:r w:rsidR="00AE60A8">
        <w:t xml:space="preserve">Ms. Peters reported that she would pass along </w:t>
      </w:r>
      <w:r w:rsidR="00171AA7">
        <w:t>all of the</w:t>
      </w:r>
      <w:r w:rsidR="00AE60A8">
        <w:t xml:space="preserve"> </w:t>
      </w:r>
      <w:r w:rsidR="00AD4E39">
        <w:t>feedback</w:t>
      </w:r>
      <w:r w:rsidR="00AE60A8">
        <w:t xml:space="preserve"> to Central Federal Lands. </w:t>
      </w:r>
    </w:p>
    <w:p w14:paraId="68CA4609" w14:textId="51D920AD" w:rsidR="00F31A7F" w:rsidRDefault="00F31A7F" w:rsidP="00AF3C4D">
      <w:pPr>
        <w:tabs>
          <w:tab w:val="left" w:pos="1440"/>
          <w:tab w:val="left" w:pos="2160"/>
        </w:tabs>
        <w:jc w:val="both"/>
      </w:pPr>
    </w:p>
    <w:p w14:paraId="74230FDB" w14:textId="5838B02E" w:rsidR="002C2157" w:rsidRDefault="00063439" w:rsidP="00AF3C4D">
      <w:pPr>
        <w:tabs>
          <w:tab w:val="left" w:pos="1440"/>
          <w:tab w:val="left" w:pos="2160"/>
        </w:tabs>
        <w:jc w:val="both"/>
      </w:pPr>
      <w:r>
        <w:t>Chair Diegel asked a</w:t>
      </w:r>
      <w:r w:rsidR="00FA454D">
        <w:t xml:space="preserve">bout the fee booth.  Ms. Peters </w:t>
      </w:r>
      <w:r w:rsidR="00DD542F">
        <w:t>reported that it was not something the FLAP grant would cover</w:t>
      </w:r>
      <w:r w:rsidR="00AA05E3">
        <w:t xml:space="preserve"> but it was still a priority</w:t>
      </w:r>
      <w:r w:rsidR="0027534B">
        <w:t xml:space="preserve">.  </w:t>
      </w:r>
      <w:r w:rsidR="001C180E">
        <w:t xml:space="preserve">Mr. Marshall wondered </w:t>
      </w:r>
      <w:r w:rsidR="00037293">
        <w:t xml:space="preserve">if </w:t>
      </w:r>
      <w:r w:rsidR="001C180E">
        <w:t xml:space="preserve">the redesign of the fee booth would include a second exit lane.  Ms. Peters </w:t>
      </w:r>
      <w:r w:rsidR="00870FB8">
        <w:t xml:space="preserve">stated that </w:t>
      </w:r>
      <w:r w:rsidR="00EA38CB">
        <w:t xml:space="preserve">the current </w:t>
      </w:r>
      <w:r w:rsidR="00367494">
        <w:t>re</w:t>
      </w:r>
      <w:r w:rsidR="00EA38CB">
        <w:t>design</w:t>
      </w:r>
      <w:r w:rsidR="00870FB8">
        <w:t xml:space="preserve"> </w:t>
      </w:r>
      <w:r w:rsidR="00A53CFE">
        <w:t>would only move</w:t>
      </w:r>
      <w:r w:rsidR="00870FB8">
        <w:t xml:space="preserve"> the fee booth</w:t>
      </w:r>
      <w:r w:rsidR="006D5A65">
        <w:t xml:space="preserve"> and would not do anything to the roadway</w:t>
      </w:r>
      <w:r w:rsidR="00870FB8">
        <w:t xml:space="preserve">.  Mr. Marshall asked if it would be moved to a spot where there was room for a second exit lane which Ms. Peters confirmed.  </w:t>
      </w:r>
      <w:r w:rsidR="00803536">
        <w:t xml:space="preserve">She reported that moving the fee booth was outside of the NEPA process.  </w:t>
      </w:r>
      <w:r w:rsidR="00EE3C21">
        <w:t xml:space="preserve">Mr. Marshall commented that </w:t>
      </w:r>
      <w:r w:rsidR="002374B5">
        <w:t xml:space="preserve">the second exit lane </w:t>
      </w:r>
      <w:r w:rsidR="008B002D">
        <w:t>was important for the users of the canyon</w:t>
      </w:r>
      <w:r w:rsidR="00041140">
        <w:t xml:space="preserve"> and discussed the bond </w:t>
      </w:r>
      <w:r w:rsidR="006431D2">
        <w:t>issuance</w:t>
      </w:r>
      <w:r w:rsidR="00041140">
        <w:t xml:space="preserve">.  </w:t>
      </w:r>
      <w:r w:rsidR="00A62ECB">
        <w:t xml:space="preserve">He hoped an </w:t>
      </w:r>
      <w:r w:rsidR="00A62ECB">
        <w:lastRenderedPageBreak/>
        <w:t>amendment could be mad</w:t>
      </w:r>
      <w:r w:rsidR="00A42213">
        <w:t>e</w:t>
      </w:r>
      <w:r w:rsidR="00A62ECB">
        <w:t xml:space="preserve"> to provide for the cost of the second exit lane.  </w:t>
      </w:r>
      <w:r w:rsidR="00397119">
        <w:t xml:space="preserve">Ms. Peterson </w:t>
      </w:r>
      <w:r w:rsidR="0095141C">
        <w:t>reported</w:t>
      </w:r>
      <w:r w:rsidR="00397119">
        <w:t xml:space="preserve"> that </w:t>
      </w:r>
      <w:r w:rsidR="0095141C">
        <w:t xml:space="preserve">Scott Baird was in charge of the bond process. </w:t>
      </w:r>
    </w:p>
    <w:p w14:paraId="5DFD6F28" w14:textId="3AA697A0" w:rsidR="006F212D" w:rsidRDefault="006F212D" w:rsidP="00AF3C4D">
      <w:pPr>
        <w:tabs>
          <w:tab w:val="left" w:pos="1440"/>
          <w:tab w:val="left" w:pos="2160"/>
        </w:tabs>
        <w:jc w:val="both"/>
      </w:pPr>
    </w:p>
    <w:p w14:paraId="2413B303" w14:textId="5B4F5A70" w:rsidR="00F65355" w:rsidRDefault="00685295" w:rsidP="00AF3C4D">
      <w:pPr>
        <w:tabs>
          <w:tab w:val="left" w:pos="1440"/>
          <w:tab w:val="left" w:pos="2160"/>
        </w:tabs>
        <w:jc w:val="both"/>
      </w:pPr>
      <w:r>
        <w:t>Tom Diegel</w:t>
      </w:r>
      <w:r w:rsidR="00731835">
        <w:t xml:space="preserve"> </w:t>
      </w:r>
      <w:r w:rsidR="00CD5534">
        <w:t xml:space="preserve">noted that Ms. Peters originally stated that the bicycle lane issue would need to be brought up during the NEPA process.  However, she later stated that she would </w:t>
      </w:r>
      <w:r w:rsidR="00205994">
        <w:t xml:space="preserve">discuss the issue with Central Federal Lands.  Ms. Peters clarified that she could speak to Central Federal Lands to determine </w:t>
      </w:r>
      <w:r w:rsidR="00037293">
        <w:t xml:space="preserve">if </w:t>
      </w:r>
      <w:r w:rsidR="00205994">
        <w:t>they wanted to change their position.  If they were unwilling to do so, the issue could be brought up during the NEPA process.</w:t>
      </w:r>
      <w:r w:rsidR="003362E4">
        <w:t xml:space="preserve">  Further discussions were had about the need to accommodate bicyclists in that portion of the canyon. </w:t>
      </w:r>
    </w:p>
    <w:p w14:paraId="0661B613" w14:textId="25991757" w:rsidR="00CD5534" w:rsidRDefault="00CD5534" w:rsidP="00AF3C4D">
      <w:pPr>
        <w:tabs>
          <w:tab w:val="left" w:pos="1440"/>
          <w:tab w:val="left" w:pos="2160"/>
        </w:tabs>
        <w:jc w:val="both"/>
      </w:pPr>
    </w:p>
    <w:p w14:paraId="5D6871F0" w14:textId="568B632A" w:rsidR="00801437" w:rsidRDefault="00F34350" w:rsidP="00AF3C4D">
      <w:pPr>
        <w:tabs>
          <w:tab w:val="left" w:pos="1440"/>
          <w:tab w:val="left" w:pos="2160"/>
        </w:tabs>
        <w:jc w:val="both"/>
      </w:pPr>
      <w:r>
        <w:t xml:space="preserve">Mr. Knoblock </w:t>
      </w:r>
      <w:r w:rsidR="00A43FD7">
        <w:t xml:space="preserve">mentioned </w:t>
      </w:r>
      <w:r w:rsidR="001C3114">
        <w:t>the concept of having</w:t>
      </w:r>
      <w:r w:rsidR="00950E90">
        <w:t xml:space="preserve"> a</w:t>
      </w:r>
      <w:r w:rsidR="00A43FD7">
        <w:t xml:space="preserve"> cellular tower or repeater for emergency services and communications up the canyon.  He wondered </w:t>
      </w:r>
      <w:r w:rsidR="003C3037">
        <w:t>whether that w</w:t>
      </w:r>
      <w:r w:rsidR="00015B6E">
        <w:t xml:space="preserve">ould be included in the FLAP grant money expenditures.  </w:t>
      </w:r>
      <w:r w:rsidR="009D47A3">
        <w:t xml:space="preserve">Ms. Peters </w:t>
      </w:r>
      <w:r w:rsidR="00F46B1F">
        <w:t xml:space="preserve">did not believe it would be included. </w:t>
      </w:r>
      <w:r w:rsidR="008413EA">
        <w:t xml:space="preserve"> Mr. Knoblock asked how that kind of work could be done.  </w:t>
      </w:r>
      <w:r w:rsidR="004310AE">
        <w:t xml:space="preserve">Ms. Peters </w:t>
      </w:r>
      <w:r w:rsidR="00A46837">
        <w:t xml:space="preserve">noted </w:t>
      </w:r>
      <w:r w:rsidR="003D616E">
        <w:t xml:space="preserve">that there would need to be discussions </w:t>
      </w:r>
      <w:r w:rsidR="00A46837">
        <w:t>with the Forest Service</w:t>
      </w:r>
      <w:r w:rsidR="00595D6D">
        <w:t xml:space="preserve">.  There would also be a </w:t>
      </w:r>
      <w:r w:rsidR="00324943">
        <w:t>need</w:t>
      </w:r>
      <w:r w:rsidR="00C02570">
        <w:t xml:space="preserve"> for </w:t>
      </w:r>
      <w:r w:rsidR="007722AB">
        <w:t xml:space="preserve">permits and funding. </w:t>
      </w:r>
      <w:r w:rsidR="00E01BD6">
        <w:t xml:space="preserve">  </w:t>
      </w:r>
      <w:r w:rsidR="009C67AC">
        <w:t xml:space="preserve">Discussions were had about </w:t>
      </w:r>
      <w:r w:rsidR="001F033E">
        <w:t>who to contact from the Forest Service</w:t>
      </w:r>
      <w:r w:rsidR="009E49B7">
        <w:t xml:space="preserve">.  </w:t>
      </w:r>
      <w:r w:rsidR="00A74393">
        <w:t xml:space="preserve">Ms. Peters stated that the </w:t>
      </w:r>
      <w:r w:rsidR="00D64554">
        <w:t xml:space="preserve">primary contact with the FHWA was the </w:t>
      </w:r>
      <w:r w:rsidR="00655044">
        <w:t>Salt Lake Ranger District</w:t>
      </w:r>
      <w:r w:rsidR="009A69C4">
        <w:t>.</w:t>
      </w:r>
    </w:p>
    <w:p w14:paraId="0217E2D1" w14:textId="084088F6" w:rsidR="00C75B17" w:rsidRDefault="00C75B17" w:rsidP="00AF3C4D">
      <w:pPr>
        <w:tabs>
          <w:tab w:val="left" w:pos="1440"/>
          <w:tab w:val="left" w:pos="2160"/>
        </w:tabs>
        <w:jc w:val="both"/>
      </w:pPr>
    </w:p>
    <w:p w14:paraId="69A78F9D" w14:textId="771E7A12" w:rsidR="00B32BB9" w:rsidRDefault="00C75B17" w:rsidP="00AF3C4D">
      <w:pPr>
        <w:tabs>
          <w:tab w:val="left" w:pos="1440"/>
          <w:tab w:val="left" w:pos="2160"/>
        </w:tabs>
        <w:jc w:val="both"/>
      </w:pPr>
      <w:r>
        <w:t xml:space="preserve">Mr. Marshall noted that </w:t>
      </w:r>
      <w:r w:rsidR="0084118D">
        <w:t xml:space="preserve">Ms. Peters </w:t>
      </w:r>
      <w:r w:rsidR="00762403">
        <w:t xml:space="preserve">had </w:t>
      </w:r>
      <w:r w:rsidR="0084118D">
        <w:t xml:space="preserve">mentioned </w:t>
      </w:r>
      <w:r w:rsidR="006B40F7">
        <w:t>the entities involved in the FLAP grant process</w:t>
      </w:r>
      <w:r w:rsidR="00D217A8">
        <w:t xml:space="preserve"> </w:t>
      </w:r>
      <w:r w:rsidR="005661C8">
        <w:t xml:space="preserve">would be able to work collaboratively.  However, during the previous Millcreek Canyon Committee Meeting, she stated </w:t>
      </w:r>
      <w:r w:rsidR="00A543AD">
        <w:t xml:space="preserve">that </w:t>
      </w:r>
      <w:r w:rsidR="004D5880">
        <w:t xml:space="preserve">the FHWA would dictate things.  He wondered </w:t>
      </w:r>
      <w:r w:rsidR="009F1EE4">
        <w:t xml:space="preserve">if </w:t>
      </w:r>
      <w:r w:rsidR="004D5880">
        <w:t xml:space="preserve">that had changed.  Ms. Peters clarified </w:t>
      </w:r>
      <w:r w:rsidR="00BE45ED">
        <w:t xml:space="preserve">that the FHWA </w:t>
      </w:r>
      <w:r w:rsidR="00CC1CF6">
        <w:t>often handle</w:t>
      </w:r>
      <w:r w:rsidR="009F1EE4">
        <w:t>s</w:t>
      </w:r>
      <w:r w:rsidR="00CC1CF6">
        <w:t xml:space="preserve"> a project from start to finish. </w:t>
      </w:r>
    </w:p>
    <w:p w14:paraId="0ADCA5A9" w14:textId="77777777" w:rsidR="001D2A11" w:rsidRPr="001D2A11" w:rsidRDefault="001D2A11" w:rsidP="00AF3C4D">
      <w:pPr>
        <w:tabs>
          <w:tab w:val="left" w:pos="1440"/>
          <w:tab w:val="left" w:pos="2160"/>
        </w:tabs>
        <w:jc w:val="both"/>
        <w:rPr>
          <w:b/>
          <w:bCs/>
          <w:u w:val="single"/>
        </w:rPr>
      </w:pPr>
    </w:p>
    <w:p w14:paraId="2353B9B6" w14:textId="7B8D44AE" w:rsidR="00FA2970" w:rsidRPr="00F200E6" w:rsidRDefault="00495ECF" w:rsidP="00B81EB8">
      <w:pPr>
        <w:pStyle w:val="ListParagraph"/>
        <w:numPr>
          <w:ilvl w:val="0"/>
          <w:numId w:val="1"/>
        </w:numPr>
        <w:tabs>
          <w:tab w:val="left" w:pos="1440"/>
          <w:tab w:val="left" w:pos="2160"/>
        </w:tabs>
        <w:ind w:hanging="720"/>
        <w:jc w:val="both"/>
      </w:pPr>
      <w:r>
        <w:rPr>
          <w:b/>
          <w:bCs/>
          <w:u w:val="single"/>
        </w:rPr>
        <w:t>Discussion of Other Efforts for this Committee to be Working on.  (Paul Diegel).</w:t>
      </w:r>
    </w:p>
    <w:p w14:paraId="52672221" w14:textId="2ECD1BB6" w:rsidR="00F200E6" w:rsidRDefault="00F200E6" w:rsidP="00B81EB8">
      <w:pPr>
        <w:tabs>
          <w:tab w:val="left" w:pos="1440"/>
          <w:tab w:val="left" w:pos="2160"/>
        </w:tabs>
        <w:jc w:val="both"/>
      </w:pPr>
    </w:p>
    <w:p w14:paraId="3BDADF42" w14:textId="6FB60F21" w:rsidR="00E51867" w:rsidRDefault="00E51867" w:rsidP="00B81EB8">
      <w:pPr>
        <w:tabs>
          <w:tab w:val="left" w:pos="1440"/>
          <w:tab w:val="left" w:pos="2160"/>
        </w:tabs>
        <w:jc w:val="both"/>
      </w:pPr>
      <w:r>
        <w:t xml:space="preserve">Chair Diegel </w:t>
      </w:r>
      <w:r w:rsidR="00F3477C">
        <w:t xml:space="preserve">asked the Millcreek Canyon Committee </w:t>
      </w:r>
      <w:r w:rsidR="00601628">
        <w:t xml:space="preserve">for suggestions about what to work on </w:t>
      </w:r>
      <w:r w:rsidR="00E866B8">
        <w:t>over</w:t>
      </w:r>
      <w:r w:rsidR="00601628">
        <w:t xml:space="preserve"> the next </w:t>
      </w:r>
      <w:r w:rsidR="009F1EE4">
        <w:t>six</w:t>
      </w:r>
      <w:r w:rsidR="00601628">
        <w:t xml:space="preserve"> to 12 months.  </w:t>
      </w:r>
      <w:r w:rsidR="00BD7BDE">
        <w:t xml:space="preserve">Mr. Marshall </w:t>
      </w:r>
      <w:r w:rsidR="00A27C08">
        <w:t xml:space="preserve">commented that the situation in Millcreek Canyon </w:t>
      </w:r>
      <w:r w:rsidR="009F1EE4">
        <w:t>i</w:t>
      </w:r>
      <w:r w:rsidR="008E7981">
        <w:t>s</w:t>
      </w:r>
      <w:r w:rsidR="00A27C08">
        <w:t xml:space="preserve"> very different than</w:t>
      </w:r>
      <w:r w:rsidR="00042753">
        <w:t xml:space="preserve"> </w:t>
      </w:r>
      <w:r w:rsidR="00611C52">
        <w:t>in</w:t>
      </w:r>
      <w:r w:rsidR="00A27C08">
        <w:t xml:space="preserve"> Big or Little Cottonwood Canyon.  He reported that </w:t>
      </w:r>
      <w:r w:rsidR="007D517A">
        <w:t>the United States Government own</w:t>
      </w:r>
      <w:r w:rsidR="009F1EE4">
        <w:t>s</w:t>
      </w:r>
      <w:r w:rsidR="007D517A">
        <w:t xml:space="preserve"> 91% of the land and the Forest Service manage</w:t>
      </w:r>
      <w:r w:rsidR="009F1EE4">
        <w:t>s it</w:t>
      </w:r>
      <w:r w:rsidR="007D517A">
        <w:t xml:space="preserve">.  </w:t>
      </w:r>
      <w:r w:rsidR="009A5D67">
        <w:t xml:space="preserve">A large portion of the remaining 9% of </w:t>
      </w:r>
      <w:r w:rsidR="00874BA2">
        <w:t xml:space="preserve">the </w:t>
      </w:r>
      <w:r w:rsidR="009A5D67">
        <w:t xml:space="preserve">land </w:t>
      </w:r>
      <w:r w:rsidR="009F1EE4">
        <w:t>i</w:t>
      </w:r>
      <w:r w:rsidR="008E7981">
        <w:t>s</w:t>
      </w:r>
      <w:r w:rsidR="009A5D67">
        <w:t xml:space="preserve"> owned by Salt Lake City in the upper canyon.  As a result, </w:t>
      </w:r>
      <w:r w:rsidR="00DC229F">
        <w:t xml:space="preserve">it </w:t>
      </w:r>
      <w:r w:rsidR="009F1EE4">
        <w:t>i</w:t>
      </w:r>
      <w:r w:rsidR="00DC229F">
        <w:t xml:space="preserve">s important to work with the Forest Service.   </w:t>
      </w:r>
    </w:p>
    <w:p w14:paraId="0CA8BD16" w14:textId="77777777" w:rsidR="00E51867" w:rsidRDefault="00E51867" w:rsidP="00B81EB8">
      <w:pPr>
        <w:tabs>
          <w:tab w:val="left" w:pos="1440"/>
          <w:tab w:val="left" w:pos="2160"/>
        </w:tabs>
        <w:jc w:val="both"/>
      </w:pPr>
    </w:p>
    <w:p w14:paraId="3D7182EE" w14:textId="79CCEE8D" w:rsidR="00F34D67" w:rsidRDefault="0097744D" w:rsidP="00B81EB8">
      <w:pPr>
        <w:tabs>
          <w:tab w:val="left" w:pos="1440"/>
          <w:tab w:val="left" w:pos="2160"/>
        </w:tabs>
        <w:jc w:val="both"/>
      </w:pPr>
      <w:r>
        <w:t>Salt Lake District Ranger, Bekee Hotze made it clear at previous meetings that she want</w:t>
      </w:r>
      <w:r w:rsidR="009F1EE4">
        <w:t>s</w:t>
      </w:r>
      <w:r>
        <w:t xml:space="preserve"> the Millcreek Canyon Committee Members to work with the Forest Service through the Forest Service </w:t>
      </w:r>
      <w:r w:rsidR="00425BAF">
        <w:t>Focus Groups.</w:t>
      </w:r>
      <w:r>
        <w:t xml:space="preserve">  </w:t>
      </w:r>
      <w:r w:rsidR="003F1036">
        <w:t>For instance, Mr</w:t>
      </w:r>
      <w:r w:rsidR="006876E2">
        <w:t>. Marshall noted that</w:t>
      </w:r>
      <w:r w:rsidR="001508B7">
        <w:t xml:space="preserve"> </w:t>
      </w:r>
      <w:r w:rsidR="006876E2">
        <w:t xml:space="preserve">Mr. Knoblock </w:t>
      </w:r>
      <w:r w:rsidR="009F1EE4">
        <w:t xml:space="preserve">has </w:t>
      </w:r>
      <w:r w:rsidR="006876E2">
        <w:t xml:space="preserve">had success working on </w:t>
      </w:r>
      <w:r w:rsidR="007A51C1">
        <w:t xml:space="preserve">the </w:t>
      </w:r>
      <w:r w:rsidR="009F1EE4">
        <w:t>t</w:t>
      </w:r>
      <w:r w:rsidR="007A51C1">
        <w:t>rails</w:t>
      </w:r>
      <w:r w:rsidR="00874BA2">
        <w:t>-</w:t>
      </w:r>
      <w:r w:rsidR="007A51C1">
        <w:t>related focus group</w:t>
      </w:r>
      <w:r w:rsidR="009F2561">
        <w:t xml:space="preserve">.  </w:t>
      </w:r>
      <w:r w:rsidR="00140CAB">
        <w:t xml:space="preserve">Participating in Forest Service </w:t>
      </w:r>
      <w:r w:rsidR="009F1EE4">
        <w:t>f</w:t>
      </w:r>
      <w:r w:rsidR="00140CAB">
        <w:t xml:space="preserve">ocus </w:t>
      </w:r>
      <w:r w:rsidR="009F1EE4">
        <w:t>g</w:t>
      </w:r>
      <w:r w:rsidR="00140CAB">
        <w:t xml:space="preserve">roups would not negate the </w:t>
      </w:r>
      <w:r w:rsidR="00F34D67">
        <w:t xml:space="preserve">main objectives of the </w:t>
      </w:r>
      <w:r w:rsidR="00140CAB">
        <w:t>Millcreek Canyon Committee</w:t>
      </w:r>
      <w:r w:rsidR="009F1EE4">
        <w:t xml:space="preserve"> identified as follows:</w:t>
      </w:r>
    </w:p>
    <w:p w14:paraId="5227C795" w14:textId="12C9B9CE" w:rsidR="00A35E39" w:rsidRDefault="00A35E39" w:rsidP="00B81EB8">
      <w:pPr>
        <w:tabs>
          <w:tab w:val="left" w:pos="1440"/>
          <w:tab w:val="left" w:pos="2160"/>
        </w:tabs>
        <w:jc w:val="both"/>
      </w:pPr>
    </w:p>
    <w:p w14:paraId="5FE9D04D" w14:textId="570688CB" w:rsidR="00A35E39" w:rsidRDefault="00175864" w:rsidP="00A35E39">
      <w:pPr>
        <w:pStyle w:val="ListParagraph"/>
        <w:numPr>
          <w:ilvl w:val="0"/>
          <w:numId w:val="14"/>
        </w:numPr>
        <w:tabs>
          <w:tab w:val="left" w:pos="1440"/>
          <w:tab w:val="left" w:pos="2160"/>
        </w:tabs>
        <w:jc w:val="both"/>
      </w:pPr>
      <w:r>
        <w:t xml:space="preserve">To communicate </w:t>
      </w:r>
      <w:r w:rsidR="000A01D2">
        <w:t>information and discuss issues related to Millcreek Canyon;</w:t>
      </w:r>
      <w:r w:rsidR="009F1EE4">
        <w:t xml:space="preserve"> and</w:t>
      </w:r>
    </w:p>
    <w:p w14:paraId="092C405D" w14:textId="2FCDD124" w:rsidR="000A01D2" w:rsidRDefault="001B227F" w:rsidP="00A35E39">
      <w:pPr>
        <w:pStyle w:val="ListParagraph"/>
        <w:numPr>
          <w:ilvl w:val="0"/>
          <w:numId w:val="14"/>
        </w:numPr>
        <w:tabs>
          <w:tab w:val="left" w:pos="1440"/>
          <w:tab w:val="left" w:pos="2160"/>
        </w:tabs>
        <w:jc w:val="both"/>
      </w:pPr>
      <w:r>
        <w:t>To make recommendations as needed</w:t>
      </w:r>
      <w:r w:rsidR="00064837">
        <w:t xml:space="preserve"> to the Stakeholders Council</w:t>
      </w:r>
      <w:r w:rsidR="008E5A51">
        <w:t>.</w:t>
      </w:r>
    </w:p>
    <w:p w14:paraId="3323F5F4" w14:textId="77777777" w:rsidR="00F34D67" w:rsidRDefault="00F34D67" w:rsidP="00B81EB8">
      <w:pPr>
        <w:tabs>
          <w:tab w:val="left" w:pos="1440"/>
          <w:tab w:val="left" w:pos="2160"/>
        </w:tabs>
        <w:jc w:val="both"/>
      </w:pPr>
    </w:p>
    <w:p w14:paraId="2A387446" w14:textId="76996CAD" w:rsidR="004A12DE" w:rsidRDefault="00AA2BA9" w:rsidP="00B81EB8">
      <w:pPr>
        <w:tabs>
          <w:tab w:val="left" w:pos="1440"/>
          <w:tab w:val="left" w:pos="2160"/>
        </w:tabs>
        <w:jc w:val="both"/>
      </w:pPr>
      <w:r>
        <w:t xml:space="preserve">Mr. Marshall believed that participating in the Forest Service </w:t>
      </w:r>
      <w:r w:rsidR="009F1EE4">
        <w:t>f</w:t>
      </w:r>
      <w:r>
        <w:t xml:space="preserve">ocus </w:t>
      </w:r>
      <w:r w:rsidR="009F1EE4">
        <w:t>g</w:t>
      </w:r>
      <w:r>
        <w:t>roups</w:t>
      </w:r>
      <w:r w:rsidR="00E254F5">
        <w:t xml:space="preserve"> </w:t>
      </w:r>
      <w:r w:rsidR="00DB6DB4">
        <w:t xml:space="preserve">would allow </w:t>
      </w:r>
      <w:r w:rsidR="009F1EE4">
        <w:t xml:space="preserve">the </w:t>
      </w:r>
      <w:r w:rsidR="001C1617">
        <w:t xml:space="preserve">Committee Members to individually pursue interests directly with the Forest Service and others.  </w:t>
      </w:r>
      <w:r w:rsidR="00444BA7">
        <w:t xml:space="preserve">Any information obtained from that </w:t>
      </w:r>
      <w:r w:rsidR="00D634FD">
        <w:t xml:space="preserve">participation </w:t>
      </w:r>
      <w:r w:rsidR="00711348">
        <w:t>could</w:t>
      </w:r>
      <w:r w:rsidR="00D634FD">
        <w:t xml:space="preserve"> add to the overall success of the Millcreek Canyon Committee.</w:t>
      </w:r>
      <w:r w:rsidR="00B8379C">
        <w:t xml:space="preserve">  </w:t>
      </w:r>
      <w:r w:rsidR="004A12DE">
        <w:t xml:space="preserve">Mr. Knoblock </w:t>
      </w:r>
      <w:r w:rsidR="00EC6478">
        <w:t xml:space="preserve">agreed with the comments made by Mr. Marshall.  He suggested that Mr. Marshall </w:t>
      </w:r>
      <w:r w:rsidR="007F5A54">
        <w:t xml:space="preserve">encourage Ms. Hotze </w:t>
      </w:r>
      <w:r w:rsidR="00857EBC">
        <w:t xml:space="preserve">via the fire mitigation </w:t>
      </w:r>
      <w:r w:rsidR="00A53EA7">
        <w:t xml:space="preserve">focus group </w:t>
      </w:r>
      <w:r w:rsidR="0060299E">
        <w:t xml:space="preserve">to have a </w:t>
      </w:r>
      <w:r w:rsidR="0060299E">
        <w:lastRenderedPageBreak/>
        <w:t xml:space="preserve">broader scope than </w:t>
      </w:r>
      <w:r w:rsidR="00E82CCD">
        <w:t xml:space="preserve">just </w:t>
      </w:r>
      <w:r w:rsidR="0060299E">
        <w:t xml:space="preserve">around the summer cottages.  He commented that fire mitigation around the picnic areas would be beneficial as well.  </w:t>
      </w:r>
      <w:r w:rsidR="00776F10">
        <w:t xml:space="preserve">Mr. Knoblock added that certain issues </w:t>
      </w:r>
      <w:r w:rsidR="009F1EE4">
        <w:t>a</w:t>
      </w:r>
      <w:r w:rsidR="00776F10">
        <w:t xml:space="preserve">re not covered by Forest Service Focus Groups, such as the need for a cell tower </w:t>
      </w:r>
      <w:r w:rsidR="00297523">
        <w:t xml:space="preserve">repeater </w:t>
      </w:r>
      <w:r w:rsidR="00776F10">
        <w:t>of some kind</w:t>
      </w:r>
      <w:r w:rsidR="00B70630">
        <w:t xml:space="preserve"> and </w:t>
      </w:r>
      <w:r w:rsidR="007D5D8C">
        <w:t xml:space="preserve">the need for a place up the canyon </w:t>
      </w:r>
      <w:r w:rsidR="00CA0971">
        <w:t>that ha</w:t>
      </w:r>
      <w:r w:rsidR="009F1EE4">
        <w:t>s</w:t>
      </w:r>
      <w:r w:rsidR="007D5D8C">
        <w:t xml:space="preserve"> potable water.  </w:t>
      </w:r>
    </w:p>
    <w:p w14:paraId="23F8B4BF" w14:textId="1EB8756C" w:rsidR="004A6451" w:rsidRDefault="004A6451" w:rsidP="00B81EB8">
      <w:pPr>
        <w:tabs>
          <w:tab w:val="left" w:pos="1440"/>
          <w:tab w:val="left" w:pos="2160"/>
        </w:tabs>
        <w:jc w:val="both"/>
      </w:pPr>
    </w:p>
    <w:p w14:paraId="257D674F" w14:textId="5053D4F6" w:rsidR="00096F57" w:rsidRDefault="00096F57" w:rsidP="00B81EB8">
      <w:pPr>
        <w:tabs>
          <w:tab w:val="left" w:pos="1440"/>
          <w:tab w:val="left" w:pos="2160"/>
        </w:tabs>
        <w:jc w:val="both"/>
      </w:pPr>
      <w:r>
        <w:t xml:space="preserve">Mr. Draper </w:t>
      </w:r>
      <w:r w:rsidR="007A73BA">
        <w:t>believed that both M</w:t>
      </w:r>
      <w:r w:rsidR="009F1EE4">
        <w:t>ess</w:t>
      </w:r>
      <w:r w:rsidR="007A73BA">
        <w:t>r</w:t>
      </w:r>
      <w:r w:rsidR="009F1EE4">
        <w:t>s</w:t>
      </w:r>
      <w:r w:rsidR="007A73BA">
        <w:t>. Marshall and</w:t>
      </w:r>
      <w:r w:rsidR="009F1EE4">
        <w:t xml:space="preserve"> </w:t>
      </w:r>
      <w:r w:rsidR="007A73BA">
        <w:t>Knoblock mad</w:t>
      </w:r>
      <w:r w:rsidR="00562477">
        <w:t>e</w:t>
      </w:r>
      <w:r w:rsidR="007A73BA">
        <w:t xml:space="preserve"> good points.  </w:t>
      </w:r>
      <w:r w:rsidR="00795ACE">
        <w:t xml:space="preserve">He felt the Millcreek Canyon Committee Members need to be involved in the Forest Service </w:t>
      </w:r>
      <w:r w:rsidR="009F1EE4">
        <w:t>f</w:t>
      </w:r>
      <w:r w:rsidR="00795ACE">
        <w:t xml:space="preserve">ocus </w:t>
      </w:r>
      <w:r w:rsidR="009F1EE4">
        <w:t>g</w:t>
      </w:r>
      <w:r w:rsidR="00795ACE">
        <w:t xml:space="preserve">roups </w:t>
      </w:r>
      <w:r w:rsidR="002765FB">
        <w:t xml:space="preserve">in order to share suggestions.  </w:t>
      </w:r>
      <w:r w:rsidR="001C7112">
        <w:t xml:space="preserve">Mr. Draper </w:t>
      </w:r>
      <w:r w:rsidR="009F1EE4">
        <w:t xml:space="preserve">hoped to </w:t>
      </w:r>
      <w:r w:rsidR="0069086C">
        <w:t xml:space="preserve">see the Millcreek Canyon Committee </w:t>
      </w:r>
      <w:r w:rsidR="000D0041">
        <w:t>be able to take</w:t>
      </w:r>
      <w:r w:rsidR="0069086C">
        <w:t xml:space="preserve"> field trips</w:t>
      </w:r>
      <w:r w:rsidR="00CD6BC5">
        <w:t>, go on hikes</w:t>
      </w:r>
      <w:r w:rsidR="009F1EE4">
        <w:t>,</w:t>
      </w:r>
      <w:r w:rsidR="00CD6BC5">
        <w:t xml:space="preserve"> and </w:t>
      </w:r>
      <w:r w:rsidR="001B439B">
        <w:t xml:space="preserve">look at </w:t>
      </w:r>
      <w:r w:rsidR="00CC7F8B">
        <w:t>various trails</w:t>
      </w:r>
      <w:r w:rsidR="00D10E16">
        <w:t xml:space="preserve"> together</w:t>
      </w:r>
      <w:r w:rsidR="00CC7F8B">
        <w:t xml:space="preserve">.  </w:t>
      </w:r>
      <w:r w:rsidR="003346B3">
        <w:t xml:space="preserve">He wondered whether CWC Deputy Director, Blake Perez </w:t>
      </w:r>
      <w:r w:rsidR="00A47C7F">
        <w:t xml:space="preserve">would be able to advise </w:t>
      </w:r>
      <w:r w:rsidR="005505B0">
        <w:t xml:space="preserve">the Committee </w:t>
      </w:r>
      <w:r w:rsidR="009F1EE4">
        <w:t xml:space="preserve">on </w:t>
      </w:r>
      <w:r w:rsidR="00D55FF5">
        <w:t xml:space="preserve">how they </w:t>
      </w:r>
      <w:r w:rsidR="005505B0">
        <w:t xml:space="preserve">may be able to do that without violating the open meetings laws.  </w:t>
      </w:r>
    </w:p>
    <w:p w14:paraId="130B6A8D" w14:textId="7F1A1278" w:rsidR="00FE4EAB" w:rsidRDefault="00FE4EAB" w:rsidP="00B81EB8">
      <w:pPr>
        <w:tabs>
          <w:tab w:val="left" w:pos="1440"/>
          <w:tab w:val="left" w:pos="2160"/>
        </w:tabs>
        <w:jc w:val="both"/>
      </w:pPr>
    </w:p>
    <w:p w14:paraId="2643917D" w14:textId="0A260FFF" w:rsidR="00FE4EAB" w:rsidRDefault="00FE4EAB" w:rsidP="00B81EB8">
      <w:pPr>
        <w:tabs>
          <w:tab w:val="left" w:pos="1440"/>
          <w:tab w:val="left" w:pos="2160"/>
        </w:tabs>
        <w:jc w:val="both"/>
      </w:pPr>
      <w:r>
        <w:t xml:space="preserve">Mr. Knoblock </w:t>
      </w:r>
      <w:r w:rsidR="00A404F7">
        <w:t xml:space="preserve">commented that the Millcreek Canyon Committee could also continue work </w:t>
      </w:r>
      <w:r w:rsidR="004C1355">
        <w:t xml:space="preserve">related to Camp Tracy and the Boy Scouts of America.  </w:t>
      </w:r>
      <w:r w:rsidR="009C12F5">
        <w:t xml:space="preserve">Mr. Draper reported that Camp Tracy had enough customers </w:t>
      </w:r>
      <w:r w:rsidR="00283D33">
        <w:t>for the</w:t>
      </w:r>
      <w:r w:rsidR="009C12F5">
        <w:t xml:space="preserve"> summer </w:t>
      </w:r>
      <w:r w:rsidR="00283D33">
        <w:t>and</w:t>
      </w:r>
      <w:r w:rsidR="009C12F5">
        <w:t xml:space="preserve"> </w:t>
      </w:r>
      <w:r w:rsidR="00874BA2">
        <w:t>is</w:t>
      </w:r>
      <w:r w:rsidR="009C12F5">
        <w:t xml:space="preserve"> not </w:t>
      </w:r>
      <w:r w:rsidR="00BC6D4C">
        <w:t xml:space="preserve">currently </w:t>
      </w:r>
      <w:r w:rsidR="009C12F5">
        <w:t xml:space="preserve">looking </w:t>
      </w:r>
      <w:r w:rsidR="00FD5600">
        <w:t>at</w:t>
      </w:r>
      <w:r w:rsidR="009C12F5">
        <w:t xml:space="preserve"> </w:t>
      </w:r>
      <w:r w:rsidR="00470BFA">
        <w:t xml:space="preserve">selling the land or </w:t>
      </w:r>
      <w:r w:rsidR="00A150AF">
        <w:t xml:space="preserve">at </w:t>
      </w:r>
      <w:r w:rsidR="00470BFA">
        <w:t xml:space="preserve">any type of conservation easement.  </w:t>
      </w:r>
      <w:r w:rsidR="00BD097D">
        <w:t xml:space="preserve">However, Mr. Draper believed that situation could change and it was important for the Millcreek Canyon Committee to </w:t>
      </w:r>
      <w:r w:rsidR="00284878">
        <w:t>remain</w:t>
      </w:r>
      <w:r w:rsidR="005F3C56">
        <w:t xml:space="preserve"> involved. </w:t>
      </w:r>
    </w:p>
    <w:p w14:paraId="6FC07020" w14:textId="3F7EB525" w:rsidR="00096F57" w:rsidRDefault="00096F57" w:rsidP="00B81EB8">
      <w:pPr>
        <w:tabs>
          <w:tab w:val="left" w:pos="1440"/>
          <w:tab w:val="left" w:pos="2160"/>
        </w:tabs>
        <w:jc w:val="both"/>
      </w:pPr>
    </w:p>
    <w:p w14:paraId="15ED055B" w14:textId="46790C98" w:rsidR="00BE0282" w:rsidRPr="00247AFC" w:rsidRDefault="00BE0282" w:rsidP="00B81EB8">
      <w:pPr>
        <w:tabs>
          <w:tab w:val="left" w:pos="1440"/>
          <w:tab w:val="left" w:pos="2160"/>
        </w:tabs>
        <w:jc w:val="both"/>
      </w:pPr>
      <w:r>
        <w:t xml:space="preserve">Chair </w:t>
      </w:r>
      <w:r w:rsidR="00276954">
        <w:t xml:space="preserve">Diegel </w:t>
      </w:r>
      <w:r w:rsidR="00430F15">
        <w:t xml:space="preserve">stated that he would reach out to Ms. Hotze and </w:t>
      </w:r>
      <w:r>
        <w:t>Marshall Alford at the Forest Service</w:t>
      </w:r>
      <w:r w:rsidR="00F565BE">
        <w:t xml:space="preserve"> to confirm that members of the Millcreek Canyon Committee </w:t>
      </w:r>
      <w:r w:rsidR="0059202F">
        <w:t>a</w:t>
      </w:r>
      <w:r w:rsidR="00462243">
        <w:t>re</w:t>
      </w:r>
      <w:r w:rsidR="00F565BE">
        <w:t xml:space="preserve"> interested in participating in their Focus Groups.  </w:t>
      </w:r>
      <w:r w:rsidR="0092407E">
        <w:t xml:space="preserve">Mr. Marshall </w:t>
      </w:r>
      <w:r w:rsidR="001078D6">
        <w:t xml:space="preserve">reported that there </w:t>
      </w:r>
      <w:r w:rsidR="0059202F">
        <w:t>a</w:t>
      </w:r>
      <w:r w:rsidR="001078D6">
        <w:t xml:space="preserve">re six Forest Service </w:t>
      </w:r>
      <w:r w:rsidR="0059202F">
        <w:t>f</w:t>
      </w:r>
      <w:r w:rsidR="001078D6">
        <w:t xml:space="preserve">ocus </w:t>
      </w:r>
      <w:r w:rsidR="0059202F">
        <w:t>g</w:t>
      </w:r>
      <w:r w:rsidR="001078D6">
        <w:t xml:space="preserve">roups, </w:t>
      </w:r>
      <w:r w:rsidR="00EB62D1">
        <w:t xml:space="preserve">some of </w:t>
      </w:r>
      <w:r w:rsidR="001078D6">
        <w:t xml:space="preserve">which include </w:t>
      </w:r>
      <w:r w:rsidR="00BB6B12">
        <w:t>restrooms, trails, environmental stewardship</w:t>
      </w:r>
      <w:r w:rsidR="00874BA2">
        <w:t>,</w:t>
      </w:r>
      <w:r w:rsidR="00BB6B12">
        <w:t xml:space="preserve"> and messaging, graffiti</w:t>
      </w:r>
      <w:r w:rsidR="0059202F">
        <w:t>,</w:t>
      </w:r>
      <w:r w:rsidR="00BB6B12">
        <w:t xml:space="preserve"> </w:t>
      </w:r>
      <w:r w:rsidR="00EF07DC">
        <w:t xml:space="preserve">and fire prevention.  </w:t>
      </w:r>
      <w:r w:rsidR="00F765B5">
        <w:t xml:space="preserve">He </w:t>
      </w:r>
      <w:r w:rsidR="008D0B8D">
        <w:t xml:space="preserve">believed it would be productive to have a representative </w:t>
      </w:r>
      <w:r w:rsidR="00D45E2F">
        <w:t>on each group that relate</w:t>
      </w:r>
      <w:r w:rsidR="0059202F">
        <w:t>s</w:t>
      </w:r>
      <w:r w:rsidR="00D45E2F">
        <w:t xml:space="preserve"> to </w:t>
      </w:r>
      <w:r w:rsidR="00247AFC">
        <w:t xml:space="preserve">Committee areas of interest.  </w:t>
      </w:r>
      <w:r w:rsidR="00643D79">
        <w:t xml:space="preserve">Chair Diegel </w:t>
      </w:r>
      <w:r w:rsidR="00206F0C">
        <w:t xml:space="preserve">commented that he would reach out to Ms. Hotze and Mr. Alford to </w:t>
      </w:r>
      <w:r w:rsidR="00367640">
        <w:t xml:space="preserve">determine </w:t>
      </w:r>
      <w:r w:rsidR="00206F0C">
        <w:t>next steps</w:t>
      </w:r>
      <w:r w:rsidR="00D75806">
        <w:t xml:space="preserve">.  He would also send out a list of the Focus Groups to </w:t>
      </w:r>
      <w:r w:rsidR="00D41C8A">
        <w:t xml:space="preserve">the </w:t>
      </w:r>
      <w:r w:rsidR="00D75806">
        <w:t xml:space="preserve">Millcreek Canyon Committee Members. </w:t>
      </w:r>
    </w:p>
    <w:p w14:paraId="6F504E0C" w14:textId="7F74777A" w:rsidR="001178D7" w:rsidRPr="00C206B4" w:rsidRDefault="001178D7" w:rsidP="001178D7">
      <w:pPr>
        <w:tabs>
          <w:tab w:val="left" w:pos="1440"/>
          <w:tab w:val="left" w:pos="2160"/>
        </w:tabs>
        <w:jc w:val="both"/>
      </w:pPr>
    </w:p>
    <w:p w14:paraId="62C634E1" w14:textId="42084A83"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5E945147" w:rsidR="00D67952" w:rsidRDefault="00D67952" w:rsidP="00D67952">
      <w:pPr>
        <w:tabs>
          <w:tab w:val="left" w:pos="1440"/>
          <w:tab w:val="left" w:pos="2160"/>
        </w:tabs>
        <w:jc w:val="both"/>
      </w:pPr>
    </w:p>
    <w:p w14:paraId="1D90660C" w14:textId="39A8A5EF" w:rsidR="005B3FCC" w:rsidRDefault="00685295" w:rsidP="008B7BF1">
      <w:pPr>
        <w:tabs>
          <w:tab w:val="left" w:pos="1440"/>
          <w:tab w:val="left" w:pos="2160"/>
        </w:tabs>
        <w:jc w:val="both"/>
      </w:pPr>
      <w:r>
        <w:t>Tom Diegel</w:t>
      </w:r>
      <w:r w:rsidR="002C6EB2">
        <w:t xml:space="preserve"> </w:t>
      </w:r>
      <w:r w:rsidR="00070F68">
        <w:t xml:space="preserve">asked </w:t>
      </w:r>
      <w:r w:rsidR="00E63AEA">
        <w:t xml:space="preserve">about </w:t>
      </w:r>
      <w:r w:rsidR="0029109C">
        <w:t>Friends Interested in Dogs and Open Space (“</w:t>
      </w:r>
      <w:r w:rsidR="00E63AEA">
        <w:t>FIDOS</w:t>
      </w:r>
      <w:r w:rsidR="0029109C">
        <w:t>”)</w:t>
      </w:r>
      <w:r w:rsidR="00E63AEA">
        <w:t xml:space="preserve"> outreach.  Polly Hart </w:t>
      </w:r>
      <w:r w:rsidR="005E6B97">
        <w:t>explained that FIDOS ha</w:t>
      </w:r>
      <w:r w:rsidR="0029109C">
        <w:t>s</w:t>
      </w:r>
      <w:r w:rsidR="005E6B97">
        <w:t xml:space="preserve"> an email list but trie</w:t>
      </w:r>
      <w:r w:rsidR="0029109C">
        <w:t>s</w:t>
      </w:r>
      <w:r w:rsidR="005E6B97">
        <w:t xml:space="preserve"> not to send out too many emails.  </w:t>
      </w:r>
      <w:r w:rsidR="00D44D6F">
        <w:t>FIDOS also ha</w:t>
      </w:r>
      <w:r w:rsidR="0029109C">
        <w:t>s</w:t>
      </w:r>
      <w:r w:rsidR="00D44D6F">
        <w:t xml:space="preserve"> a website but most of the current messaging </w:t>
      </w:r>
      <w:r w:rsidR="0029109C">
        <w:t>i</w:t>
      </w:r>
      <w:r w:rsidR="00D44D6F">
        <w:t>s done from the FIDOS Facebook page.</w:t>
      </w:r>
      <w:r w:rsidR="005A468D">
        <w:t xml:space="preserve">  </w:t>
      </w:r>
      <w:r>
        <w:t>Tom Diegel</w:t>
      </w:r>
      <w:r w:rsidR="00236A57">
        <w:t xml:space="preserve"> </w:t>
      </w:r>
      <w:r w:rsidR="00B07377">
        <w:t xml:space="preserve">was </w:t>
      </w:r>
      <w:r w:rsidR="00236A57">
        <w:t xml:space="preserve">part of the FIDOS Facebook group </w:t>
      </w:r>
      <w:r w:rsidR="00A37233">
        <w:t xml:space="preserve">and </w:t>
      </w:r>
      <w:r w:rsidR="0029109C">
        <w:t xml:space="preserve">stated that </w:t>
      </w:r>
      <w:r w:rsidR="00A37233">
        <w:t>there had</w:t>
      </w:r>
      <w:r w:rsidR="0029109C">
        <w:t xml:space="preserve"> not</w:t>
      </w:r>
      <w:r w:rsidR="00A37233">
        <w:t xml:space="preserve"> been a lot of posts recently.  Ms. Hart explained that the</w:t>
      </w:r>
      <w:r w:rsidR="0096311A">
        <w:t xml:space="preserve">re </w:t>
      </w:r>
      <w:r w:rsidR="0029109C">
        <w:t xml:space="preserve">had not </w:t>
      </w:r>
      <w:r w:rsidR="0096311A">
        <w:t xml:space="preserve">been much activity lately but FIDOS </w:t>
      </w:r>
      <w:r w:rsidR="0029109C">
        <w:t>i</w:t>
      </w:r>
      <w:r w:rsidR="0096311A">
        <w:t xml:space="preserve">s trying to get reorganized.  </w:t>
      </w:r>
    </w:p>
    <w:p w14:paraId="6D8D8A3D" w14:textId="30638D66" w:rsidR="008F66B9" w:rsidRDefault="008F66B9" w:rsidP="00D67952">
      <w:pPr>
        <w:tabs>
          <w:tab w:val="left" w:pos="1440"/>
          <w:tab w:val="left" w:pos="2160"/>
        </w:tabs>
        <w:jc w:val="both"/>
      </w:pPr>
    </w:p>
    <w:p w14:paraId="76344736" w14:textId="2F195B71" w:rsidR="0042401B" w:rsidRDefault="0042401B" w:rsidP="00D67952">
      <w:pPr>
        <w:tabs>
          <w:tab w:val="left" w:pos="1440"/>
          <w:tab w:val="left" w:pos="2160"/>
        </w:tabs>
        <w:jc w:val="both"/>
      </w:pPr>
      <w:r>
        <w:t xml:space="preserve">Mr. Marshall </w:t>
      </w:r>
      <w:r w:rsidR="00E964F5">
        <w:t xml:space="preserve">commented that educational outreach </w:t>
      </w:r>
      <w:r w:rsidR="0029109C">
        <w:t>i</w:t>
      </w:r>
      <w:r w:rsidR="00E964F5">
        <w:t xml:space="preserve">s something that the Millcreek Canyon Committee </w:t>
      </w:r>
      <w:r w:rsidR="0029109C">
        <w:t xml:space="preserve">can </w:t>
      </w:r>
      <w:r w:rsidR="00E964F5">
        <w:t xml:space="preserve">do. </w:t>
      </w:r>
      <w:r w:rsidR="00A913D0">
        <w:t xml:space="preserve"> He believed </w:t>
      </w:r>
      <w:r w:rsidR="00685295">
        <w:t>Tom Diegel</w:t>
      </w:r>
      <w:r w:rsidR="00A913D0">
        <w:t xml:space="preserve"> wanted to know whether </w:t>
      </w:r>
      <w:r w:rsidR="008E0EA4">
        <w:t xml:space="preserve">FIDOS </w:t>
      </w:r>
      <w:r w:rsidR="00B94676">
        <w:t>could reach out to dog groups and dog owners</w:t>
      </w:r>
      <w:r w:rsidR="00A709EF">
        <w:t xml:space="preserve">.  </w:t>
      </w:r>
      <w:r w:rsidR="007F73D6">
        <w:t xml:space="preserve">Ms. Hart </w:t>
      </w:r>
      <w:r w:rsidR="002703C3">
        <w:t xml:space="preserve">confirmed that they could.  She added that a few years ago, FIDOS </w:t>
      </w:r>
      <w:r w:rsidR="0029109C">
        <w:t xml:space="preserve">did </w:t>
      </w:r>
      <w:r w:rsidR="002703C3">
        <w:t>education and clean</w:t>
      </w:r>
      <w:r w:rsidR="00874BA2">
        <w:t>-</w:t>
      </w:r>
      <w:r w:rsidR="002703C3">
        <w:t>up days at the winter gate</w:t>
      </w:r>
      <w:r w:rsidR="00422935">
        <w:t>,</w:t>
      </w:r>
      <w:r w:rsidR="002703C3">
        <w:t xml:space="preserve"> where they </w:t>
      </w:r>
      <w:r w:rsidR="004A5B27">
        <w:t>informed</w:t>
      </w:r>
      <w:r w:rsidR="004D1871">
        <w:t xml:space="preserve"> visitors </w:t>
      </w:r>
      <w:r w:rsidR="00422935">
        <w:t>about</w:t>
      </w:r>
      <w:r w:rsidR="004D1871">
        <w:t xml:space="preserve"> the dog leash rules</w:t>
      </w:r>
      <w:r w:rsidR="002B1DDB">
        <w:t xml:space="preserve"> and user etiquette.  </w:t>
      </w:r>
      <w:r w:rsidR="00854E0E">
        <w:t xml:space="preserve">Flyers </w:t>
      </w:r>
      <w:r w:rsidR="0029109C">
        <w:t>were distributed</w:t>
      </w:r>
      <w:r w:rsidR="003927A2">
        <w:t xml:space="preserve">, however, </w:t>
      </w:r>
      <w:r w:rsidR="00D13E5B">
        <w:t xml:space="preserve">there </w:t>
      </w:r>
      <w:r w:rsidR="0029109C">
        <w:t>were</w:t>
      </w:r>
      <w:r w:rsidR="00D13E5B">
        <w:t xml:space="preserve"> disagreements with </w:t>
      </w:r>
      <w:r w:rsidR="00133A20">
        <w:t>Carole Majeski</w:t>
      </w:r>
      <w:r w:rsidR="006F2ADA">
        <w:t xml:space="preserve"> about the distribution of flyers</w:t>
      </w:r>
      <w:r w:rsidR="0066515B">
        <w:t xml:space="preserve"> and </w:t>
      </w:r>
      <w:r w:rsidR="007874C9">
        <w:t>FIDOS scaled back</w:t>
      </w:r>
      <w:r w:rsidR="001347D4">
        <w:t xml:space="preserve">.  </w:t>
      </w:r>
      <w:r w:rsidR="004809FE">
        <w:t xml:space="preserve">If the Forest Service approved, FIDOS could do something similar </w:t>
      </w:r>
      <w:r w:rsidR="00191816">
        <w:t xml:space="preserve">in </w:t>
      </w:r>
      <w:r w:rsidR="0029109C">
        <w:t xml:space="preserve">the </w:t>
      </w:r>
      <w:r w:rsidR="00191816">
        <w:t>future</w:t>
      </w:r>
      <w:r w:rsidR="004809FE">
        <w:t xml:space="preserve">.  Ms. Hart felt that the in-person education days were very successful. </w:t>
      </w:r>
      <w:r w:rsidR="003B65C8">
        <w:t xml:space="preserve"> </w:t>
      </w:r>
      <w:r w:rsidR="0067563D">
        <w:t xml:space="preserve">Chair Diegel </w:t>
      </w:r>
      <w:r w:rsidR="00DE1A44">
        <w:t xml:space="preserve">commented that in his experience, </w:t>
      </w:r>
      <w:r w:rsidR="00D0179B">
        <w:t>handouts</w:t>
      </w:r>
      <w:r w:rsidR="00DE1A44">
        <w:t xml:space="preserve"> often became litter</w:t>
      </w:r>
      <w:r w:rsidR="00230C79">
        <w:t xml:space="preserve">, but he </w:t>
      </w:r>
      <w:r w:rsidR="00153FB1">
        <w:t>believed</w:t>
      </w:r>
      <w:r w:rsidR="00821D02">
        <w:t xml:space="preserve"> that </w:t>
      </w:r>
      <w:r w:rsidR="005040E7">
        <w:t>in-person conversations could do a lot of good.</w:t>
      </w:r>
    </w:p>
    <w:p w14:paraId="2ED89E61" w14:textId="0EC0EB9C" w:rsidR="00265EFE" w:rsidRDefault="00265EFE" w:rsidP="00D67952">
      <w:pPr>
        <w:tabs>
          <w:tab w:val="left" w:pos="1440"/>
          <w:tab w:val="left" w:pos="2160"/>
        </w:tabs>
        <w:jc w:val="both"/>
      </w:pPr>
    </w:p>
    <w:p w14:paraId="55D59530" w14:textId="0D258A44" w:rsidR="001319FB" w:rsidRDefault="008F7B29" w:rsidP="00D67952">
      <w:pPr>
        <w:tabs>
          <w:tab w:val="left" w:pos="1440"/>
          <w:tab w:val="left" w:pos="2160"/>
        </w:tabs>
        <w:jc w:val="both"/>
      </w:pPr>
      <w:r>
        <w:lastRenderedPageBreak/>
        <w:t xml:space="preserve">Mr. Knoblock </w:t>
      </w:r>
      <w:r w:rsidR="00AE3456">
        <w:t xml:space="preserve">noted </w:t>
      </w:r>
      <w:r w:rsidR="00BE00F2">
        <w:t xml:space="preserve">that </w:t>
      </w:r>
      <w:r w:rsidR="006062E1">
        <w:t xml:space="preserve">clarity was being added to </w:t>
      </w:r>
      <w:r w:rsidR="004765AD">
        <w:t>t</w:t>
      </w:r>
      <w:r w:rsidR="006062E1">
        <w:t xml:space="preserve">he </w:t>
      </w:r>
      <w:r w:rsidR="004765AD">
        <w:t>C</w:t>
      </w:r>
      <w:r w:rsidR="006062E1">
        <w:t xml:space="preserve">ounty ordinance to </w:t>
      </w:r>
      <w:r w:rsidR="004765AD">
        <w:t xml:space="preserve">specify </w:t>
      </w:r>
      <w:r w:rsidR="006062E1">
        <w:t xml:space="preserve">that </w:t>
      </w:r>
      <w:r w:rsidR="009430D1">
        <w:t xml:space="preserve">dog feces must immediately be picked up.  This would prevent dog waste bags </w:t>
      </w:r>
      <w:r w:rsidR="004765AD">
        <w:t xml:space="preserve">from </w:t>
      </w:r>
      <w:r w:rsidR="009430D1">
        <w:t xml:space="preserve">being left </w:t>
      </w:r>
      <w:r w:rsidR="004765AD">
        <w:t xml:space="preserve">along </w:t>
      </w:r>
      <w:r w:rsidR="009430D1">
        <w:t xml:space="preserve">the side of the trail.  </w:t>
      </w:r>
      <w:r w:rsidR="00516311">
        <w:t xml:space="preserve">He felt it would be beneficial to focus on education related to that language change.  </w:t>
      </w:r>
      <w:r w:rsidR="003E69CD">
        <w:t>Ms. Hart stated that FIDOS ha</w:t>
      </w:r>
      <w:r w:rsidR="004765AD">
        <w:t>s</w:t>
      </w:r>
      <w:r w:rsidR="003E69CD">
        <w:t xml:space="preserve"> always done education </w:t>
      </w:r>
      <w:r w:rsidR="00434126">
        <w:t>related to</w:t>
      </w:r>
      <w:r w:rsidR="00790478">
        <w:t xml:space="preserve"> that.  Ms. Jacobs added that </w:t>
      </w:r>
      <w:r w:rsidR="000B4061">
        <w:t xml:space="preserve">most dog walkers encourage </w:t>
      </w:r>
      <w:r w:rsidR="00675F83">
        <w:t xml:space="preserve">people to </w:t>
      </w:r>
      <w:r w:rsidR="00380A20">
        <w:t xml:space="preserve">clean up after their animals but there </w:t>
      </w:r>
      <w:r w:rsidR="004765AD">
        <w:t xml:space="preserve">will </w:t>
      </w:r>
      <w:r w:rsidR="00380A20">
        <w:t xml:space="preserve">always be </w:t>
      </w:r>
      <w:r w:rsidR="00FD5C09">
        <w:t xml:space="preserve">people who </w:t>
      </w:r>
      <w:r w:rsidR="004765AD">
        <w:t xml:space="preserve">do </w:t>
      </w:r>
      <w:r w:rsidR="00FD5C09">
        <w:t xml:space="preserve">not follow etiquette.  </w:t>
      </w:r>
    </w:p>
    <w:p w14:paraId="2A374FA9" w14:textId="2E8BD16C" w:rsidR="00AB5648" w:rsidRDefault="00AB5648" w:rsidP="00D67952">
      <w:pPr>
        <w:tabs>
          <w:tab w:val="left" w:pos="1440"/>
          <w:tab w:val="left" w:pos="2160"/>
        </w:tabs>
        <w:jc w:val="both"/>
      </w:pPr>
    </w:p>
    <w:p w14:paraId="44EDF3E7" w14:textId="1C72D6DD" w:rsidR="00AB5648" w:rsidRDefault="00AB5648" w:rsidP="00D67952">
      <w:pPr>
        <w:tabs>
          <w:tab w:val="left" w:pos="1440"/>
          <w:tab w:val="left" w:pos="2160"/>
        </w:tabs>
        <w:jc w:val="both"/>
      </w:pPr>
      <w:r>
        <w:t xml:space="preserve">Mr. Marshall </w:t>
      </w:r>
      <w:r w:rsidR="009833D3">
        <w:t xml:space="preserve">commented that it would be easier for people to deal with </w:t>
      </w:r>
      <w:r w:rsidR="00643C32">
        <w:t xml:space="preserve">dog waste bags if there were disposal bins available.  Mr. Knoblock </w:t>
      </w:r>
      <w:r w:rsidR="001904A5">
        <w:t>commented</w:t>
      </w:r>
      <w:r w:rsidR="00352C6F">
        <w:t xml:space="preserve"> that </w:t>
      </w:r>
      <w:r w:rsidR="00872294">
        <w:t>visitors</w:t>
      </w:r>
      <w:r w:rsidR="00352C6F">
        <w:t xml:space="preserve"> </w:t>
      </w:r>
      <w:r w:rsidR="00B478B5">
        <w:t>a</w:t>
      </w:r>
      <w:r w:rsidR="00352C6F">
        <w:t>re responsible for carrying the dog waste with them</w:t>
      </w:r>
      <w:r w:rsidR="00C76EBA">
        <w:t xml:space="preserve"> and </w:t>
      </w:r>
      <w:r w:rsidR="00B478B5">
        <w:t xml:space="preserve">did not </w:t>
      </w:r>
      <w:r w:rsidR="00352C6F">
        <w:t xml:space="preserve">believe </w:t>
      </w:r>
      <w:r w:rsidR="00D15C43">
        <w:t>that the</w:t>
      </w:r>
      <w:r w:rsidR="00352C6F">
        <w:t xml:space="preserve"> Forest Service would </w:t>
      </w:r>
      <w:r w:rsidR="00B478B5">
        <w:t xml:space="preserve">install </w:t>
      </w:r>
      <w:r w:rsidR="00A62B3F">
        <w:t xml:space="preserve">disposal bins.  </w:t>
      </w:r>
      <w:r w:rsidR="00A65229">
        <w:t xml:space="preserve">Chair Diegel </w:t>
      </w:r>
      <w:r w:rsidR="002F2B16">
        <w:t xml:space="preserve">felt it would not be practical for the Forest Service </w:t>
      </w:r>
      <w:r w:rsidR="009D70E0">
        <w:t xml:space="preserve">to continually </w:t>
      </w:r>
      <w:r w:rsidR="00291DB8">
        <w:t xml:space="preserve">need to </w:t>
      </w:r>
      <w:r w:rsidR="007E0703">
        <w:t>empty the b</w:t>
      </w:r>
      <w:r w:rsidR="00953F67">
        <w:t xml:space="preserve">ins. </w:t>
      </w:r>
      <w:r w:rsidR="002D4220">
        <w:t xml:space="preserve"> </w:t>
      </w:r>
      <w:r w:rsidR="003967AB">
        <w:t xml:space="preserve">Mr. Knoblock suggested that </w:t>
      </w:r>
      <w:r w:rsidR="00BB3474">
        <w:t xml:space="preserve">the FIDOS Facebook group </w:t>
      </w:r>
      <w:r w:rsidR="008C42B7">
        <w:t>post</w:t>
      </w:r>
      <w:r w:rsidR="00BB3474">
        <w:t xml:space="preserve"> a reminder </w:t>
      </w:r>
      <w:r w:rsidR="004B36BF">
        <w:t xml:space="preserve">to </w:t>
      </w:r>
      <w:r w:rsidR="00B478B5">
        <w:t xml:space="preserve">not </w:t>
      </w:r>
      <w:r w:rsidR="004B36BF">
        <w:t xml:space="preserve">leave </w:t>
      </w:r>
      <w:r w:rsidR="00BB3474">
        <w:t xml:space="preserve">dog waste bags on the side of the trail.  </w:t>
      </w:r>
      <w:r w:rsidR="007A309C">
        <w:t xml:space="preserve">Ms. Jacobs </w:t>
      </w:r>
      <w:r w:rsidR="009643F5">
        <w:t xml:space="preserve">felt it was important not to demonize a specific user group because of a few people </w:t>
      </w:r>
      <w:r w:rsidR="00B478B5">
        <w:t xml:space="preserve">who do not </w:t>
      </w:r>
      <w:r w:rsidR="009643F5">
        <w:t xml:space="preserve">follow the rules.  </w:t>
      </w:r>
      <w:r w:rsidR="00F72EB2">
        <w:t xml:space="preserve">Chair Diegel clarified that </w:t>
      </w:r>
      <w:r w:rsidR="00F87C50">
        <w:t xml:space="preserve">the intention was not to demonize </w:t>
      </w:r>
      <w:r w:rsidR="00B918B9">
        <w:t>user groups</w:t>
      </w:r>
      <w:r w:rsidR="00A1330E">
        <w:t xml:space="preserve"> but </w:t>
      </w:r>
      <w:r w:rsidR="00B918B9">
        <w:t>to determine the best way</w:t>
      </w:r>
      <w:r w:rsidR="00D810B5">
        <w:t>s</w:t>
      </w:r>
      <w:r w:rsidR="00B918B9">
        <w:t xml:space="preserve"> to reach out</w:t>
      </w:r>
      <w:r w:rsidR="00FC56A5">
        <w:t xml:space="preserve"> and educate.</w:t>
      </w:r>
      <w:r w:rsidR="00B918B9">
        <w:t xml:space="preserve"> </w:t>
      </w:r>
    </w:p>
    <w:p w14:paraId="59CC5779" w14:textId="2F775E9C" w:rsidR="00851126" w:rsidRDefault="00851126" w:rsidP="00D67952">
      <w:pPr>
        <w:tabs>
          <w:tab w:val="left" w:pos="1440"/>
          <w:tab w:val="left" w:pos="2160"/>
        </w:tabs>
        <w:jc w:val="both"/>
      </w:pPr>
    </w:p>
    <w:p w14:paraId="3EEF7AEE" w14:textId="35EC56C3" w:rsidR="009A4FEA" w:rsidRDefault="009A4FEA" w:rsidP="00D67952">
      <w:pPr>
        <w:tabs>
          <w:tab w:val="left" w:pos="1440"/>
          <w:tab w:val="left" w:pos="2160"/>
        </w:tabs>
        <w:jc w:val="both"/>
      </w:pPr>
      <w:r>
        <w:t xml:space="preserve">Chair Diegel </w:t>
      </w:r>
      <w:r w:rsidR="008E7198">
        <w:t xml:space="preserve">noted that there </w:t>
      </w:r>
      <w:r w:rsidR="00B478B5">
        <w:t>a</w:t>
      </w:r>
      <w:r w:rsidR="008E7198">
        <w:t xml:space="preserve">re rules but </w:t>
      </w:r>
      <w:r w:rsidR="00DC1237">
        <w:t>little</w:t>
      </w:r>
      <w:r w:rsidR="008E7198">
        <w:t xml:space="preserve"> enforcement.  </w:t>
      </w:r>
      <w:r w:rsidR="00C82E22">
        <w:t xml:space="preserve">Mr. Marshall asked </w:t>
      </w:r>
      <w:r w:rsidR="00B478B5">
        <w:t xml:space="preserve">if </w:t>
      </w:r>
      <w:r w:rsidR="00C82E22">
        <w:t xml:space="preserve">any of the Millcreek Canyon Committee Members had seen the Forest Service enforcement officers.  </w:t>
      </w:r>
      <w:r w:rsidR="000E773C">
        <w:t>Mr.</w:t>
      </w:r>
      <w:r w:rsidR="00B478B5">
        <w:t> </w:t>
      </w:r>
      <w:r w:rsidR="000E773C">
        <w:t xml:space="preserve">Knoblock assumed that the enforcement officers would start when the picnic grounds opened.  Mr. Marshall </w:t>
      </w:r>
      <w:r w:rsidR="00267AC0">
        <w:t xml:space="preserve">believed </w:t>
      </w:r>
      <w:r w:rsidR="00F01ACE">
        <w:t xml:space="preserve">Ms. Hotze </w:t>
      </w:r>
      <w:r w:rsidR="00B478B5">
        <w:t xml:space="preserve">stated that </w:t>
      </w:r>
      <w:r w:rsidR="00076CFF">
        <w:t xml:space="preserve">enforcement officers would be out during the winter season as well but he </w:t>
      </w:r>
      <w:r w:rsidR="00B478B5">
        <w:t xml:space="preserve">had not </w:t>
      </w:r>
      <w:r w:rsidR="00076CFF">
        <w:t xml:space="preserve">seen anyone. </w:t>
      </w:r>
    </w:p>
    <w:p w14:paraId="5B49B0F6" w14:textId="77777777" w:rsidR="009A4FEA" w:rsidRDefault="009A4FEA" w:rsidP="00D67952">
      <w:pPr>
        <w:tabs>
          <w:tab w:val="left" w:pos="1440"/>
          <w:tab w:val="left" w:pos="2160"/>
        </w:tabs>
        <w:jc w:val="both"/>
      </w:pPr>
    </w:p>
    <w:p w14:paraId="308A0505" w14:textId="1DF0B188" w:rsidR="00510ABA" w:rsidRDefault="00454FBC" w:rsidP="00D67952">
      <w:pPr>
        <w:tabs>
          <w:tab w:val="left" w:pos="1440"/>
          <w:tab w:val="left" w:pos="2160"/>
        </w:tabs>
        <w:jc w:val="both"/>
      </w:pPr>
      <w:r>
        <w:t xml:space="preserve">Mr. Knoblock congratulated Mr. Marshall for the award he </w:t>
      </w:r>
      <w:r w:rsidR="0090370A">
        <w:t xml:space="preserve">received </w:t>
      </w:r>
      <w:r w:rsidR="00507C99">
        <w:t>for</w:t>
      </w:r>
      <w:r w:rsidR="0090370A">
        <w:t xml:space="preserve"> helping out after the avalanche rescue in Millcreek Canyon.  </w:t>
      </w:r>
      <w:r w:rsidR="00507C99">
        <w:t xml:space="preserve">He allowed a landing zone for helicopters doing the rescue and served refreshments to those working on the accident scene.  Mr. Marshall </w:t>
      </w:r>
      <w:r w:rsidR="00063202">
        <w:t xml:space="preserve">commented that they </w:t>
      </w:r>
      <w:r w:rsidR="00B478B5">
        <w:t xml:space="preserve">had not </w:t>
      </w:r>
      <w:r w:rsidR="00063202">
        <w:t xml:space="preserve">expected an award </w:t>
      </w:r>
      <w:r w:rsidR="004A3230">
        <w:t>bu</w:t>
      </w:r>
      <w:r w:rsidR="00086857">
        <w:t xml:space="preserve">t </w:t>
      </w:r>
      <w:r w:rsidR="00140A1B">
        <w:t xml:space="preserve">had </w:t>
      </w:r>
      <w:r w:rsidR="00086857">
        <w:t xml:space="preserve">wanted to help out however possible.  </w:t>
      </w:r>
    </w:p>
    <w:p w14:paraId="5C8D8F3E" w14:textId="47262256" w:rsidR="003C13E4" w:rsidRDefault="003C13E4" w:rsidP="00510ABA">
      <w:pPr>
        <w:tabs>
          <w:tab w:val="left" w:pos="1440"/>
          <w:tab w:val="left" w:pos="2160"/>
        </w:tabs>
        <w:jc w:val="both"/>
      </w:pPr>
    </w:p>
    <w:p w14:paraId="3CA6F9B5" w14:textId="2DC7493A" w:rsidR="00181296" w:rsidRDefault="00D67D81" w:rsidP="00510ABA">
      <w:pPr>
        <w:tabs>
          <w:tab w:val="left" w:pos="1440"/>
          <w:tab w:val="left" w:pos="2160"/>
        </w:tabs>
        <w:jc w:val="both"/>
      </w:pPr>
      <w:r>
        <w:t xml:space="preserve">Mr. Marshall </w:t>
      </w:r>
      <w:r w:rsidR="002611EE">
        <w:t xml:space="preserve">reminded </w:t>
      </w:r>
      <w:r w:rsidR="00B478B5">
        <w:t xml:space="preserve">the </w:t>
      </w:r>
      <w:r w:rsidR="002611EE">
        <w:t>Committee Members that Sergeant Ed T</w:t>
      </w:r>
      <w:r w:rsidR="00670A14">
        <w:t>w</w:t>
      </w:r>
      <w:r w:rsidR="002611EE">
        <w:t>ohill</w:t>
      </w:r>
      <w:r w:rsidR="003F2C76">
        <w:t xml:space="preserve"> </w:t>
      </w:r>
      <w:r w:rsidR="00670A14">
        <w:t xml:space="preserve">stated </w:t>
      </w:r>
      <w:r w:rsidR="00D97ABB">
        <w:t>that the Unified Police Department (“UPD”) ha</w:t>
      </w:r>
      <w:r w:rsidR="00670A14">
        <w:t>s</w:t>
      </w:r>
      <w:r w:rsidR="00DD2C67">
        <w:t xml:space="preserve"> no rules that they </w:t>
      </w:r>
      <w:r w:rsidR="00670A14">
        <w:t xml:space="preserve">can </w:t>
      </w:r>
      <w:r w:rsidR="00DD2C67">
        <w:t>enforce against reckless downhill cyclists, especially when the winter gate is closed because the speed limit remain</w:t>
      </w:r>
      <w:r w:rsidR="00670A14">
        <w:t>s at</w:t>
      </w:r>
      <w:r w:rsidR="00DD2C67">
        <w:t xml:space="preserve"> 30 miles per hour.  </w:t>
      </w:r>
      <w:r w:rsidR="00242199">
        <w:t xml:space="preserve">Cyclists </w:t>
      </w:r>
      <w:r w:rsidR="00670A14">
        <w:t xml:space="preserve">are not </w:t>
      </w:r>
      <w:r w:rsidR="00242199">
        <w:t xml:space="preserve">technically speeding but </w:t>
      </w:r>
      <w:r w:rsidR="00AE20DE">
        <w:t>a</w:t>
      </w:r>
      <w:r w:rsidR="00242199">
        <w:t>re going faster than the conditions warrant</w:t>
      </w:r>
      <w:r w:rsidR="00527E5E">
        <w:t>ed</w:t>
      </w:r>
      <w:r w:rsidR="00242199">
        <w:t xml:space="preserve">.  </w:t>
      </w:r>
      <w:r w:rsidR="002611EE">
        <w:t xml:space="preserve"> </w:t>
      </w:r>
      <w:r w:rsidR="00C86E45">
        <w:t>Sergeant T</w:t>
      </w:r>
      <w:r w:rsidR="00AE20DE">
        <w:t>w</w:t>
      </w:r>
      <w:r w:rsidR="00C86E45">
        <w:t xml:space="preserve">ohill suggested that the Millcreek Canyon Committee come up with a proposal and get the support of the Central Wasatch Commission (“CWC”) </w:t>
      </w:r>
      <w:r w:rsidR="0031309A">
        <w:t xml:space="preserve">for an ordinance that could support </w:t>
      </w:r>
      <w:r w:rsidR="00AD5953">
        <w:t xml:space="preserve">ticketing reckless cyclists.  </w:t>
      </w:r>
      <w:r w:rsidR="00AF5D94">
        <w:t xml:space="preserve">That </w:t>
      </w:r>
      <w:r w:rsidR="002D51A5">
        <w:t>could</w:t>
      </w:r>
      <w:r w:rsidR="00AF5D94">
        <w:t xml:space="preserve"> provide </w:t>
      </w:r>
      <w:r w:rsidR="00874BA2">
        <w:t xml:space="preserve">a </w:t>
      </w:r>
      <w:r w:rsidR="00AF5D94">
        <w:t xml:space="preserve">more </w:t>
      </w:r>
      <w:r w:rsidR="00EF1668">
        <w:t>even-handed</w:t>
      </w:r>
      <w:r w:rsidR="00AF5D94">
        <w:t xml:space="preserve"> level of enforcement.  </w:t>
      </w:r>
      <w:r w:rsidR="00EF1668">
        <w:t>Mr.</w:t>
      </w:r>
      <w:r w:rsidR="00685295">
        <w:t> </w:t>
      </w:r>
      <w:r w:rsidR="00EF1668">
        <w:t xml:space="preserve">Knoblock </w:t>
      </w:r>
      <w:r w:rsidR="0034696F">
        <w:t xml:space="preserve">noted that </w:t>
      </w:r>
      <w:r w:rsidR="008265F1">
        <w:t xml:space="preserve">the Committee </w:t>
      </w:r>
      <w:r w:rsidR="0060064B">
        <w:t>previously</w:t>
      </w:r>
      <w:r w:rsidR="00790936">
        <w:t xml:space="preserve"> </w:t>
      </w:r>
      <w:r w:rsidR="008265F1">
        <w:t xml:space="preserve">discussed not advocating for changes to the laws but instead for enforcement of the laws.  </w:t>
      </w:r>
      <w:r w:rsidR="004F4AC1">
        <w:t xml:space="preserve">Mr. Marshall </w:t>
      </w:r>
      <w:r w:rsidR="00B52C73">
        <w:t>noted that had been</w:t>
      </w:r>
      <w:r w:rsidR="009A0A60">
        <w:t xml:space="preserve"> the approach last year</w:t>
      </w:r>
      <w:r w:rsidR="00813AE5">
        <w:t xml:space="preserve">.  However, </w:t>
      </w:r>
      <w:r w:rsidR="00DC6ECD">
        <w:t xml:space="preserve">the Committee </w:t>
      </w:r>
      <w:r w:rsidR="00685295">
        <w:t xml:space="preserve">did not </w:t>
      </w:r>
      <w:r w:rsidR="00DC6ECD">
        <w:t xml:space="preserve">need to take the same approach this year. </w:t>
      </w:r>
    </w:p>
    <w:p w14:paraId="403F0596" w14:textId="77777777" w:rsidR="00EA1034" w:rsidRDefault="00EA1034" w:rsidP="00510ABA">
      <w:pPr>
        <w:tabs>
          <w:tab w:val="left" w:pos="1440"/>
          <w:tab w:val="left" w:pos="2160"/>
        </w:tabs>
        <w:jc w:val="both"/>
      </w:pPr>
    </w:p>
    <w:p w14:paraId="02F7C63D" w14:textId="3CEF8A72" w:rsidR="00B7612B" w:rsidRDefault="00DB69CB" w:rsidP="00510ABA">
      <w:pPr>
        <w:tabs>
          <w:tab w:val="left" w:pos="1440"/>
          <w:tab w:val="left" w:pos="2160"/>
        </w:tabs>
        <w:jc w:val="both"/>
      </w:pPr>
      <w:r>
        <w:t xml:space="preserve">Chair Diegel </w:t>
      </w:r>
      <w:r w:rsidR="00C70A0F">
        <w:t xml:space="preserve">felt it may be difficult to enact a reckless cycling rule.  He reported that </w:t>
      </w:r>
      <w:r w:rsidR="003F650D">
        <w:t xml:space="preserve">several years ago, </w:t>
      </w:r>
      <w:r w:rsidR="006B5A1B">
        <w:t>the UPD</w:t>
      </w:r>
      <w:r w:rsidR="003F650D">
        <w:t xml:space="preserve"> </w:t>
      </w:r>
      <w:r w:rsidR="00685295">
        <w:t xml:space="preserve">stated </w:t>
      </w:r>
      <w:r w:rsidR="00293F7D">
        <w:t xml:space="preserve">that according to their rules, going above the winter gate when it is closed </w:t>
      </w:r>
      <w:r w:rsidR="00685295">
        <w:t>i</w:t>
      </w:r>
      <w:r w:rsidR="00293F7D">
        <w:t xml:space="preserve">s considered hazardous duty.  There would need to be at least </w:t>
      </w:r>
      <w:r w:rsidR="00B73222">
        <w:t>two officers</w:t>
      </w:r>
      <w:r w:rsidR="00564547">
        <w:t xml:space="preserve">.  Chair Diegel wondered </w:t>
      </w:r>
      <w:r w:rsidR="00D46F74">
        <w:t xml:space="preserve">how a rule could be created and enforced </w:t>
      </w:r>
      <w:r w:rsidR="00BB57F5">
        <w:t xml:space="preserve">when UPD made it clear that they were unlikely to patrol above the gate.  </w:t>
      </w:r>
      <w:r w:rsidR="00E46F70">
        <w:t>Mr. Marshall clarified that Sergeant T</w:t>
      </w:r>
      <w:r w:rsidR="00685295">
        <w:t>w</w:t>
      </w:r>
      <w:r w:rsidR="00E46F70">
        <w:t xml:space="preserve">ohill </w:t>
      </w:r>
      <w:r w:rsidR="00D13AEC">
        <w:t xml:space="preserve">stated that officers could go on foot above the winter gate but </w:t>
      </w:r>
      <w:r w:rsidR="00685295">
        <w:t xml:space="preserve">had not </w:t>
      </w:r>
      <w:r w:rsidR="00D13AEC">
        <w:t xml:space="preserve">been funded to do so.  </w:t>
      </w:r>
      <w:r w:rsidR="004D0815">
        <w:t>They were willing to enforce above the winter gate if they ha</w:t>
      </w:r>
      <w:r w:rsidR="00685295">
        <w:t>ve</w:t>
      </w:r>
      <w:r w:rsidR="004D0815">
        <w:t xml:space="preserve"> funding.  </w:t>
      </w:r>
      <w:r w:rsidR="00F52615">
        <w:t xml:space="preserve">Mr. Marshall noted that UPD </w:t>
      </w:r>
      <w:r w:rsidR="00685295">
        <w:t>was</w:t>
      </w:r>
      <w:r w:rsidR="00F52615">
        <w:t xml:space="preserve"> given an additional $20,000 in funding from the Forest Service</w:t>
      </w:r>
      <w:r w:rsidR="00AB236E">
        <w:t xml:space="preserve">.  </w:t>
      </w:r>
      <w:r w:rsidR="007808DA">
        <w:t>He believed the</w:t>
      </w:r>
      <w:r w:rsidR="003D39BB">
        <w:t xml:space="preserve">re would be enforcement.  It was considered </w:t>
      </w:r>
      <w:r w:rsidR="003D39BB">
        <w:lastRenderedPageBreak/>
        <w:t xml:space="preserve">hazardous duty when an officer </w:t>
      </w:r>
      <w:r w:rsidR="00685295">
        <w:t>goes</w:t>
      </w:r>
      <w:r w:rsidR="003D39BB">
        <w:t xml:space="preserve"> up on </w:t>
      </w:r>
      <w:r w:rsidR="001B3728">
        <w:t xml:space="preserve">a </w:t>
      </w:r>
      <w:r w:rsidR="003D39BB">
        <w:t xml:space="preserve">bicycle or on a ski mobile.  In those cases, there need to be two officers at a time.  </w:t>
      </w:r>
    </w:p>
    <w:p w14:paraId="6AD978B9" w14:textId="1F78BAA3" w:rsidR="001570D5" w:rsidRDefault="001570D5" w:rsidP="00510ABA">
      <w:pPr>
        <w:tabs>
          <w:tab w:val="left" w:pos="1440"/>
          <w:tab w:val="left" w:pos="2160"/>
        </w:tabs>
        <w:jc w:val="both"/>
      </w:pPr>
    </w:p>
    <w:p w14:paraId="3890D528" w14:textId="3AB3B66F" w:rsidR="00636A99" w:rsidRDefault="001E0B7C" w:rsidP="00510ABA">
      <w:pPr>
        <w:tabs>
          <w:tab w:val="left" w:pos="1440"/>
          <w:tab w:val="left" w:pos="2160"/>
        </w:tabs>
        <w:jc w:val="both"/>
      </w:pPr>
      <w:r>
        <w:t xml:space="preserve">Chair Diegel </w:t>
      </w:r>
      <w:r w:rsidR="004D7B52">
        <w:t xml:space="preserve">commented that someone on the Committee </w:t>
      </w:r>
      <w:r w:rsidR="00BA469A">
        <w:t xml:space="preserve">could draft ideas about what </w:t>
      </w:r>
      <w:r w:rsidR="00AD0D3B">
        <w:t xml:space="preserve">reckless </w:t>
      </w:r>
      <w:r w:rsidR="004D7B52">
        <w:t xml:space="preserve">cycling would look like.  </w:t>
      </w:r>
      <w:r w:rsidR="00CA42B7">
        <w:t xml:space="preserve">However, he felt it would be a difficult task.  Mr. Marshall </w:t>
      </w:r>
      <w:r w:rsidR="0092493B">
        <w:t xml:space="preserve">stated that </w:t>
      </w:r>
      <w:r w:rsidR="004B0353">
        <w:t>he could speak to Sergeant T</w:t>
      </w:r>
      <w:r w:rsidR="00685295">
        <w:t>w</w:t>
      </w:r>
      <w:r w:rsidR="004B0353">
        <w:t>ohill</w:t>
      </w:r>
      <w:r w:rsidR="004323CD">
        <w:t xml:space="preserve"> about a possible definition for reckless cycling.  </w:t>
      </w:r>
      <w:r w:rsidR="005E4F92">
        <w:t xml:space="preserve">He felt this approach would be </w:t>
      </w:r>
      <w:r w:rsidR="00C10756">
        <w:t>easier and more</w:t>
      </w:r>
      <w:r w:rsidR="005E4F92">
        <w:t xml:space="preserve"> meaningful than trying to lower the speed limit </w:t>
      </w:r>
      <w:r w:rsidR="00945276">
        <w:t xml:space="preserve">when the winter gate is closed. </w:t>
      </w:r>
      <w:r w:rsidR="00C10756">
        <w:t xml:space="preserve"> </w:t>
      </w:r>
    </w:p>
    <w:p w14:paraId="3A7CE70E" w14:textId="06A1504C" w:rsidR="00F07A4E" w:rsidRDefault="00F07A4E" w:rsidP="00510ABA">
      <w:pPr>
        <w:tabs>
          <w:tab w:val="left" w:pos="1440"/>
          <w:tab w:val="left" w:pos="2160"/>
        </w:tabs>
        <w:jc w:val="both"/>
      </w:pPr>
    </w:p>
    <w:p w14:paraId="75922EBA" w14:textId="676F0C23" w:rsidR="00F045FC" w:rsidRDefault="00685295" w:rsidP="00510ABA">
      <w:pPr>
        <w:tabs>
          <w:tab w:val="left" w:pos="1440"/>
          <w:tab w:val="left" w:pos="2160"/>
        </w:tabs>
        <w:jc w:val="both"/>
      </w:pPr>
      <w:r>
        <w:t>Tom</w:t>
      </w:r>
      <w:r w:rsidR="00F045FC">
        <w:t xml:space="preserve"> Diegel </w:t>
      </w:r>
      <w:r w:rsidR="003F66C6">
        <w:t xml:space="preserve">commented that a rule that is not enforced is not really a rule.  </w:t>
      </w:r>
      <w:r w:rsidR="00BB67D9">
        <w:t xml:space="preserve">He suggested that the next </w:t>
      </w:r>
      <w:r w:rsidR="002D24DE">
        <w:t xml:space="preserve">Millcreek Canyon Committee Meeting agenda include </w:t>
      </w:r>
      <w:r w:rsidR="005A1BB9">
        <w:t>an item related to</w:t>
      </w:r>
      <w:r w:rsidR="0015301A">
        <w:t xml:space="preserve"> </w:t>
      </w:r>
      <w:r w:rsidR="00591F3D">
        <w:t xml:space="preserve">enforcement and </w:t>
      </w:r>
      <w:r w:rsidR="00B22DBE">
        <w:t xml:space="preserve">some </w:t>
      </w:r>
      <w:r w:rsidR="003B7EF1">
        <w:t xml:space="preserve">broader </w:t>
      </w:r>
      <w:r w:rsidR="00E33C89">
        <w:t>rules.  For instance</w:t>
      </w:r>
      <w:r w:rsidR="00591F3D">
        <w:t>:</w:t>
      </w:r>
      <w:r w:rsidR="001E51CE">
        <w:t xml:space="preserve">  </w:t>
      </w:r>
    </w:p>
    <w:p w14:paraId="20A6DDAD" w14:textId="78EBCE43" w:rsidR="008E0A1B" w:rsidRDefault="008E0A1B" w:rsidP="00510ABA">
      <w:pPr>
        <w:tabs>
          <w:tab w:val="left" w:pos="1440"/>
          <w:tab w:val="left" w:pos="2160"/>
        </w:tabs>
        <w:jc w:val="both"/>
      </w:pPr>
    </w:p>
    <w:p w14:paraId="0954D9F4" w14:textId="41005FEB" w:rsidR="008E0A1B" w:rsidRDefault="00CA3064" w:rsidP="008E0A1B">
      <w:pPr>
        <w:pStyle w:val="ListParagraph"/>
        <w:numPr>
          <w:ilvl w:val="0"/>
          <w:numId w:val="12"/>
        </w:numPr>
        <w:tabs>
          <w:tab w:val="left" w:pos="1440"/>
          <w:tab w:val="left" w:pos="2160"/>
        </w:tabs>
        <w:jc w:val="both"/>
      </w:pPr>
      <w:r>
        <w:t xml:space="preserve">What are viable rules </w:t>
      </w:r>
      <w:r w:rsidR="00097D6E">
        <w:t>and what is the community willing and able to follow?</w:t>
      </w:r>
    </w:p>
    <w:p w14:paraId="466C915D" w14:textId="4CBA5425" w:rsidR="00097D6E" w:rsidRDefault="00097D6E" w:rsidP="008E0A1B">
      <w:pPr>
        <w:pStyle w:val="ListParagraph"/>
        <w:numPr>
          <w:ilvl w:val="0"/>
          <w:numId w:val="12"/>
        </w:numPr>
        <w:tabs>
          <w:tab w:val="left" w:pos="1440"/>
          <w:tab w:val="left" w:pos="2160"/>
        </w:tabs>
        <w:jc w:val="both"/>
      </w:pPr>
      <w:r>
        <w:t xml:space="preserve">What is the associated enforcement body </w:t>
      </w:r>
      <w:r w:rsidR="00D9519C">
        <w:t xml:space="preserve">actually </w:t>
      </w:r>
      <w:r>
        <w:t xml:space="preserve">able to enforce? </w:t>
      </w:r>
    </w:p>
    <w:p w14:paraId="3A705BFE" w14:textId="71712FD5" w:rsidR="00D14FE6" w:rsidRDefault="00D14FE6" w:rsidP="00510ABA">
      <w:pPr>
        <w:tabs>
          <w:tab w:val="left" w:pos="1440"/>
          <w:tab w:val="left" w:pos="2160"/>
        </w:tabs>
        <w:jc w:val="both"/>
      </w:pPr>
    </w:p>
    <w:p w14:paraId="22075B0E" w14:textId="607D9066" w:rsidR="0050559F" w:rsidRDefault="004F0B46" w:rsidP="00510ABA">
      <w:pPr>
        <w:tabs>
          <w:tab w:val="left" w:pos="1440"/>
          <w:tab w:val="left" w:pos="2160"/>
        </w:tabs>
        <w:jc w:val="both"/>
      </w:pPr>
      <w:r>
        <w:t xml:space="preserve">Ms. Jacobs believed </w:t>
      </w:r>
      <w:r w:rsidR="003613AC">
        <w:t>that the Millcreek Canyon Committee could continue to focus on user group compatibility</w:t>
      </w:r>
      <w:r w:rsidR="00396993">
        <w:t xml:space="preserve"> as well as different ways to look at rules and</w:t>
      </w:r>
      <w:r w:rsidR="009765B7">
        <w:t xml:space="preserve"> enforcement.  </w:t>
      </w:r>
      <w:r w:rsidR="00AE3266">
        <w:t>She posed a question to the Committee Members:</w:t>
      </w:r>
    </w:p>
    <w:p w14:paraId="4C197272" w14:textId="46EF3658" w:rsidR="00AE3266" w:rsidRDefault="00AE3266" w:rsidP="00510ABA">
      <w:pPr>
        <w:tabs>
          <w:tab w:val="left" w:pos="1440"/>
          <w:tab w:val="left" w:pos="2160"/>
        </w:tabs>
        <w:jc w:val="both"/>
      </w:pPr>
    </w:p>
    <w:p w14:paraId="6204A136" w14:textId="6A315B61" w:rsidR="00AE3266" w:rsidRDefault="00413870" w:rsidP="00413870">
      <w:pPr>
        <w:pStyle w:val="ListParagraph"/>
        <w:numPr>
          <w:ilvl w:val="0"/>
          <w:numId w:val="13"/>
        </w:numPr>
        <w:tabs>
          <w:tab w:val="left" w:pos="1440"/>
          <w:tab w:val="left" w:pos="2160"/>
        </w:tabs>
        <w:jc w:val="both"/>
      </w:pPr>
      <w:r>
        <w:t xml:space="preserve">What are effective things that we can do to help different user groups be more accommodating to each other? </w:t>
      </w:r>
    </w:p>
    <w:p w14:paraId="7E16DF84" w14:textId="429890F4" w:rsidR="000B0844" w:rsidRDefault="000B0844" w:rsidP="00510ABA">
      <w:pPr>
        <w:tabs>
          <w:tab w:val="left" w:pos="1440"/>
          <w:tab w:val="left" w:pos="2160"/>
        </w:tabs>
        <w:jc w:val="both"/>
      </w:pPr>
    </w:p>
    <w:p w14:paraId="20F73235" w14:textId="22044241" w:rsidR="004F0189" w:rsidRDefault="001F2CF0" w:rsidP="00510ABA">
      <w:pPr>
        <w:tabs>
          <w:tab w:val="left" w:pos="1440"/>
          <w:tab w:val="left" w:pos="2160"/>
        </w:tabs>
        <w:jc w:val="both"/>
      </w:pPr>
      <w:r>
        <w:t xml:space="preserve">Mr. Knoblock </w:t>
      </w:r>
      <w:r w:rsidR="0022032C">
        <w:t xml:space="preserve">reported that Ms. Hotze </w:t>
      </w:r>
      <w:r w:rsidR="00685295">
        <w:t xml:space="preserve">indicated that </w:t>
      </w:r>
      <w:r w:rsidR="0022032C">
        <w:t>she had mad</w:t>
      </w:r>
      <w:r w:rsidR="005C2474">
        <w:t>e</w:t>
      </w:r>
      <w:r w:rsidR="0022032C">
        <w:t xml:space="preserve"> headway with respect to requiring permitting for shuttle companies that bring mountain bikers up to ride the Crest Trail.  </w:t>
      </w:r>
      <w:r w:rsidR="00685295">
        <w:t xml:space="preserve">One </w:t>
      </w:r>
      <w:r w:rsidR="00451DF8">
        <w:t xml:space="preserve">condition of their permit </w:t>
      </w:r>
      <w:r w:rsidR="00AC74B7">
        <w:t>would</w:t>
      </w:r>
      <w:r w:rsidR="00490A29">
        <w:t xml:space="preserve"> require them to do some sort of user education beforehand.  Mr. </w:t>
      </w:r>
      <w:r w:rsidR="00AD5C55">
        <w:t>Knoblock</w:t>
      </w:r>
      <w:r w:rsidR="00490A29">
        <w:t xml:space="preserve"> hoped there would be success with that venture. </w:t>
      </w:r>
    </w:p>
    <w:p w14:paraId="25ADBDE8" w14:textId="77777777" w:rsidR="0022032C" w:rsidRDefault="0022032C" w:rsidP="00510ABA">
      <w:pPr>
        <w:tabs>
          <w:tab w:val="left" w:pos="1440"/>
          <w:tab w:val="left" w:pos="2160"/>
        </w:tabs>
        <w:jc w:val="both"/>
      </w:pPr>
    </w:p>
    <w:p w14:paraId="28811ECB" w14:textId="6206D143" w:rsidR="004E12B0" w:rsidRDefault="00FC621C" w:rsidP="00D67952">
      <w:pPr>
        <w:tabs>
          <w:tab w:val="left" w:pos="1440"/>
          <w:tab w:val="left" w:pos="2160"/>
        </w:tabs>
        <w:jc w:val="both"/>
      </w:pPr>
      <w:r>
        <w:t xml:space="preserve">Chair Diegel </w:t>
      </w:r>
      <w:r w:rsidR="00725715">
        <w:t xml:space="preserve">read a comment from the Zoom </w:t>
      </w:r>
      <w:proofErr w:type="spellStart"/>
      <w:r w:rsidR="00725715">
        <w:t>chatbox</w:t>
      </w:r>
      <w:proofErr w:type="spellEnd"/>
      <w:r w:rsidR="00725715">
        <w:t xml:space="preserve"> from </w:t>
      </w:r>
      <w:r w:rsidR="00FF5E84">
        <w:t>Sally Kaiser</w:t>
      </w:r>
      <w:r w:rsidR="00E06524">
        <w:t xml:space="preserve"> relat</w:t>
      </w:r>
      <w:r w:rsidR="00685295">
        <w:t xml:space="preserve">ive </w:t>
      </w:r>
      <w:r w:rsidR="00E06524">
        <w:t>to the FLAP grant pr</w:t>
      </w:r>
      <w:r w:rsidR="00362363">
        <w:t>oject</w:t>
      </w:r>
      <w:r w:rsidR="00A47B83">
        <w:t>s</w:t>
      </w:r>
      <w:r w:rsidR="005C4851">
        <w:t xml:space="preserve">.  She suggested that speed bumps be added </w:t>
      </w:r>
      <w:r w:rsidR="008632F0">
        <w:t xml:space="preserve">when the roads are redone.  Chair Diegel believed that would be something that could be discussed </w:t>
      </w:r>
      <w:r w:rsidR="00685295">
        <w:t xml:space="preserve">as part of </w:t>
      </w:r>
      <w:r w:rsidR="008632F0">
        <w:t>the NEPA process</w:t>
      </w:r>
      <w:r w:rsidR="002422F3">
        <w:t xml:space="preserve">. </w:t>
      </w:r>
    </w:p>
    <w:p w14:paraId="46883F09" w14:textId="77777777" w:rsidR="00D4477B" w:rsidRDefault="00D4477B"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4F22BE8E" w:rsidR="007760F7" w:rsidRDefault="007760F7" w:rsidP="00B81EB8">
      <w:pPr>
        <w:tabs>
          <w:tab w:val="left" w:pos="1440"/>
          <w:tab w:val="left" w:pos="2160"/>
        </w:tabs>
        <w:jc w:val="both"/>
      </w:pPr>
      <w:r>
        <w:rPr>
          <w:b/>
          <w:bCs/>
        </w:rPr>
        <w:t xml:space="preserve">MOTION:   </w:t>
      </w:r>
      <w:r w:rsidR="00916B7A">
        <w:t>Tom Diegel</w:t>
      </w:r>
      <w:r w:rsidR="00D346B5">
        <w:t xml:space="preserve"> </w:t>
      </w:r>
      <w:r>
        <w:t xml:space="preserve">moved to adjourn.  </w:t>
      </w:r>
      <w:r w:rsidR="00CC2A7B">
        <w:t>Del Draper</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49E494EC"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357BC7">
        <w:rPr>
          <w:bCs/>
        </w:rPr>
        <w:t xml:space="preserve"> </w:t>
      </w:r>
      <w:r w:rsidR="00A1243E">
        <w:rPr>
          <w:bCs/>
        </w:rPr>
        <w:t>2:2</w:t>
      </w:r>
      <w:r w:rsidR="000F7CF8">
        <w:rPr>
          <w:bCs/>
        </w:rPr>
        <w:t>2</w:t>
      </w:r>
      <w:r w:rsidR="00A1243E">
        <w:rPr>
          <w:bCs/>
        </w:rPr>
        <w:t xml:space="preserve"> </w:t>
      </w:r>
      <w:r w:rsidRPr="00367B3F">
        <w:rPr>
          <w:bCs/>
        </w:rPr>
        <w:t>p.m.</w:t>
      </w:r>
      <w:r w:rsidR="006B6C1B">
        <w:rPr>
          <w:b/>
          <w:i/>
          <w:iCs/>
        </w:rPr>
        <w:br w:type="page"/>
      </w:r>
    </w:p>
    <w:p w14:paraId="69AF11CA" w14:textId="379A524B"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w:t>
      </w:r>
      <w:r w:rsidR="00ED1287">
        <w:rPr>
          <w:b/>
          <w:i/>
          <w:iCs/>
        </w:rPr>
        <w:t xml:space="preserve"> Monday</w:t>
      </w:r>
      <w:r w:rsidR="00357BC7">
        <w:rPr>
          <w:b/>
          <w:i/>
          <w:iCs/>
        </w:rPr>
        <w:t xml:space="preserve">, </w:t>
      </w:r>
      <w:r w:rsidR="00ED1287">
        <w:rPr>
          <w:b/>
          <w:i/>
          <w:iCs/>
        </w:rPr>
        <w:t>March 15</w:t>
      </w:r>
      <w:r w:rsidR="00357BC7">
        <w:rPr>
          <w:b/>
          <w:i/>
          <w:iCs/>
        </w:rPr>
        <w:t>, 2021</w:t>
      </w:r>
      <w:r>
        <w:rPr>
          <w:b/>
          <w:i/>
          <w:iCs/>
        </w:rPr>
        <w:t xml:space="preserve">. </w:t>
      </w:r>
    </w:p>
    <w:p w14:paraId="7C4A689E" w14:textId="77777777" w:rsidR="00367B3F" w:rsidRPr="00AD3212" w:rsidRDefault="00367B3F" w:rsidP="007E2FCF">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7E2FCF">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D2A11">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80917" w14:textId="77777777" w:rsidR="003176B5" w:rsidRDefault="003176B5" w:rsidP="009B03ED">
      <w:r>
        <w:separator/>
      </w:r>
    </w:p>
  </w:endnote>
  <w:endnote w:type="continuationSeparator" w:id="0">
    <w:p w14:paraId="354C8E05" w14:textId="77777777" w:rsidR="003176B5" w:rsidRDefault="003176B5"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4E45568D"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BB38D1">
      <w:rPr>
        <w:i/>
        <w:sz w:val="18"/>
        <w:szCs w:val="18"/>
        <w:lang w:val="en-CA"/>
      </w:rPr>
      <w:t>0</w:t>
    </w:r>
    <w:r w:rsidR="00ED1287">
      <w:rPr>
        <w:i/>
        <w:sz w:val="18"/>
        <w:szCs w:val="18"/>
        <w:lang w:val="en-CA"/>
      </w:rPr>
      <w:t>3</w:t>
    </w:r>
    <w:r w:rsidR="009B03ED">
      <w:rPr>
        <w:i/>
        <w:sz w:val="18"/>
        <w:szCs w:val="18"/>
        <w:lang w:val="en-CA"/>
      </w:rPr>
      <w:t>/</w:t>
    </w:r>
    <w:r w:rsidR="00121B89">
      <w:rPr>
        <w:i/>
        <w:sz w:val="18"/>
        <w:szCs w:val="18"/>
        <w:lang w:val="en-CA"/>
      </w:rPr>
      <w:t>1</w:t>
    </w:r>
    <w:r w:rsidR="00ED1287">
      <w:rPr>
        <w:i/>
        <w:sz w:val="18"/>
        <w:szCs w:val="18"/>
        <w:lang w:val="en-CA"/>
      </w:rPr>
      <w:t>5</w:t>
    </w:r>
    <w:r w:rsidR="009B03ED">
      <w:rPr>
        <w:i/>
        <w:sz w:val="18"/>
        <w:szCs w:val="18"/>
        <w:lang w:val="en-CA"/>
      </w:rPr>
      <w:t>/202</w:t>
    </w:r>
    <w:r w:rsidR="00BB38D1">
      <w:rPr>
        <w:i/>
        <w:sz w:val="18"/>
        <w:szCs w:val="18"/>
        <w:lang w:val="en-CA"/>
      </w:rPr>
      <w:t>1</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15C61" w14:textId="77777777" w:rsidR="003176B5" w:rsidRDefault="003176B5" w:rsidP="009B03ED">
      <w:r>
        <w:separator/>
      </w:r>
    </w:p>
  </w:footnote>
  <w:footnote w:type="continuationSeparator" w:id="0">
    <w:p w14:paraId="127B19C8" w14:textId="77777777" w:rsidR="003176B5" w:rsidRDefault="003176B5"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77C03"/>
    <w:multiLevelType w:val="hybridMultilevel"/>
    <w:tmpl w:val="26501E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C783D"/>
    <w:multiLevelType w:val="hybridMultilevel"/>
    <w:tmpl w:val="53EC105C"/>
    <w:lvl w:ilvl="0" w:tplc="A28A2D7C">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D44F14"/>
    <w:multiLevelType w:val="hybridMultilevel"/>
    <w:tmpl w:val="F9DE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A0490A"/>
    <w:multiLevelType w:val="hybridMultilevel"/>
    <w:tmpl w:val="9372E6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E3653"/>
    <w:multiLevelType w:val="hybridMultilevel"/>
    <w:tmpl w:val="AFD624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B10C0A"/>
    <w:multiLevelType w:val="hybridMultilevel"/>
    <w:tmpl w:val="FD1A5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9"/>
  </w:num>
  <w:num w:numId="4">
    <w:abstractNumId w:val="11"/>
  </w:num>
  <w:num w:numId="5">
    <w:abstractNumId w:val="6"/>
  </w:num>
  <w:num w:numId="6">
    <w:abstractNumId w:val="4"/>
  </w:num>
  <w:num w:numId="7">
    <w:abstractNumId w:val="13"/>
  </w:num>
  <w:num w:numId="8">
    <w:abstractNumId w:val="8"/>
  </w:num>
  <w:num w:numId="9">
    <w:abstractNumId w:val="12"/>
  </w:num>
  <w:num w:numId="10">
    <w:abstractNumId w:val="7"/>
  </w:num>
  <w:num w:numId="11">
    <w:abstractNumId w:val="3"/>
  </w:num>
  <w:num w:numId="12">
    <w:abstractNumId w:val="0"/>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OzWgBXOXoSLQAAAA=="/>
  </w:docVars>
  <w:rsids>
    <w:rsidRoot w:val="00AF53C7"/>
    <w:rsid w:val="00000222"/>
    <w:rsid w:val="000007DD"/>
    <w:rsid w:val="000008A1"/>
    <w:rsid w:val="00000FB5"/>
    <w:rsid w:val="00001B5A"/>
    <w:rsid w:val="00002DB4"/>
    <w:rsid w:val="0000371F"/>
    <w:rsid w:val="000046C6"/>
    <w:rsid w:val="00004CBB"/>
    <w:rsid w:val="00005894"/>
    <w:rsid w:val="00005C00"/>
    <w:rsid w:val="00007910"/>
    <w:rsid w:val="00010126"/>
    <w:rsid w:val="00010264"/>
    <w:rsid w:val="00010563"/>
    <w:rsid w:val="00010593"/>
    <w:rsid w:val="0001112B"/>
    <w:rsid w:val="000115DD"/>
    <w:rsid w:val="00011789"/>
    <w:rsid w:val="00011B6D"/>
    <w:rsid w:val="00012A29"/>
    <w:rsid w:val="00012D3C"/>
    <w:rsid w:val="00014591"/>
    <w:rsid w:val="00015B6E"/>
    <w:rsid w:val="00015BD0"/>
    <w:rsid w:val="00015E19"/>
    <w:rsid w:val="00016409"/>
    <w:rsid w:val="00017DB5"/>
    <w:rsid w:val="00020597"/>
    <w:rsid w:val="00020B69"/>
    <w:rsid w:val="00021A1C"/>
    <w:rsid w:val="000228B8"/>
    <w:rsid w:val="00023112"/>
    <w:rsid w:val="000250BF"/>
    <w:rsid w:val="00026D94"/>
    <w:rsid w:val="000314B5"/>
    <w:rsid w:val="0003486E"/>
    <w:rsid w:val="00034FE8"/>
    <w:rsid w:val="0003581B"/>
    <w:rsid w:val="00035916"/>
    <w:rsid w:val="0003658D"/>
    <w:rsid w:val="00037293"/>
    <w:rsid w:val="00041140"/>
    <w:rsid w:val="00041675"/>
    <w:rsid w:val="00041D15"/>
    <w:rsid w:val="00042753"/>
    <w:rsid w:val="00042841"/>
    <w:rsid w:val="00044C77"/>
    <w:rsid w:val="00046560"/>
    <w:rsid w:val="000467F1"/>
    <w:rsid w:val="00047C90"/>
    <w:rsid w:val="000506D1"/>
    <w:rsid w:val="00051190"/>
    <w:rsid w:val="00051EBB"/>
    <w:rsid w:val="000527D5"/>
    <w:rsid w:val="0005360B"/>
    <w:rsid w:val="00054091"/>
    <w:rsid w:val="0005481A"/>
    <w:rsid w:val="00055948"/>
    <w:rsid w:val="00055D59"/>
    <w:rsid w:val="0005670F"/>
    <w:rsid w:val="00057551"/>
    <w:rsid w:val="00060E4D"/>
    <w:rsid w:val="00061056"/>
    <w:rsid w:val="000619AA"/>
    <w:rsid w:val="00061CDD"/>
    <w:rsid w:val="00062549"/>
    <w:rsid w:val="00063202"/>
    <w:rsid w:val="00063439"/>
    <w:rsid w:val="00064837"/>
    <w:rsid w:val="000658E3"/>
    <w:rsid w:val="00065D02"/>
    <w:rsid w:val="000660F2"/>
    <w:rsid w:val="0006698A"/>
    <w:rsid w:val="00070285"/>
    <w:rsid w:val="000702B4"/>
    <w:rsid w:val="00070A17"/>
    <w:rsid w:val="00070F68"/>
    <w:rsid w:val="00070F79"/>
    <w:rsid w:val="000711A8"/>
    <w:rsid w:val="00071601"/>
    <w:rsid w:val="0007160A"/>
    <w:rsid w:val="00071829"/>
    <w:rsid w:val="00071F3B"/>
    <w:rsid w:val="0007302D"/>
    <w:rsid w:val="00076CFF"/>
    <w:rsid w:val="00077906"/>
    <w:rsid w:val="00080474"/>
    <w:rsid w:val="00080ADB"/>
    <w:rsid w:val="00081DEE"/>
    <w:rsid w:val="00082241"/>
    <w:rsid w:val="00085360"/>
    <w:rsid w:val="00085AF8"/>
    <w:rsid w:val="00086857"/>
    <w:rsid w:val="000869BF"/>
    <w:rsid w:val="00090E8D"/>
    <w:rsid w:val="00092288"/>
    <w:rsid w:val="00093487"/>
    <w:rsid w:val="00093E24"/>
    <w:rsid w:val="000942F6"/>
    <w:rsid w:val="00095678"/>
    <w:rsid w:val="00095D26"/>
    <w:rsid w:val="00096F57"/>
    <w:rsid w:val="00097D6E"/>
    <w:rsid w:val="000A01D2"/>
    <w:rsid w:val="000A2D9B"/>
    <w:rsid w:val="000A3A43"/>
    <w:rsid w:val="000A3D3C"/>
    <w:rsid w:val="000A519F"/>
    <w:rsid w:val="000A5A06"/>
    <w:rsid w:val="000A647F"/>
    <w:rsid w:val="000A6F38"/>
    <w:rsid w:val="000A76F5"/>
    <w:rsid w:val="000A7A55"/>
    <w:rsid w:val="000B0350"/>
    <w:rsid w:val="000B0383"/>
    <w:rsid w:val="000B07F3"/>
    <w:rsid w:val="000B0844"/>
    <w:rsid w:val="000B151B"/>
    <w:rsid w:val="000B1B5D"/>
    <w:rsid w:val="000B33B1"/>
    <w:rsid w:val="000B4061"/>
    <w:rsid w:val="000B4197"/>
    <w:rsid w:val="000B4AEF"/>
    <w:rsid w:val="000B4DE8"/>
    <w:rsid w:val="000B5B1D"/>
    <w:rsid w:val="000B5D6C"/>
    <w:rsid w:val="000B6C54"/>
    <w:rsid w:val="000B78C3"/>
    <w:rsid w:val="000C1539"/>
    <w:rsid w:val="000C1B9C"/>
    <w:rsid w:val="000C20CE"/>
    <w:rsid w:val="000C4B53"/>
    <w:rsid w:val="000C6341"/>
    <w:rsid w:val="000C76CE"/>
    <w:rsid w:val="000C79E0"/>
    <w:rsid w:val="000C7F61"/>
    <w:rsid w:val="000D0041"/>
    <w:rsid w:val="000D0713"/>
    <w:rsid w:val="000D1223"/>
    <w:rsid w:val="000D1D2C"/>
    <w:rsid w:val="000D21F7"/>
    <w:rsid w:val="000D266D"/>
    <w:rsid w:val="000D465A"/>
    <w:rsid w:val="000D6B66"/>
    <w:rsid w:val="000D7ACA"/>
    <w:rsid w:val="000E0291"/>
    <w:rsid w:val="000E071F"/>
    <w:rsid w:val="000E08D0"/>
    <w:rsid w:val="000E2368"/>
    <w:rsid w:val="000E2629"/>
    <w:rsid w:val="000E2827"/>
    <w:rsid w:val="000E40C0"/>
    <w:rsid w:val="000E422D"/>
    <w:rsid w:val="000E4CBE"/>
    <w:rsid w:val="000E7014"/>
    <w:rsid w:val="000E773C"/>
    <w:rsid w:val="000F097D"/>
    <w:rsid w:val="000F23A9"/>
    <w:rsid w:val="000F4E3B"/>
    <w:rsid w:val="000F4F68"/>
    <w:rsid w:val="000F4FC9"/>
    <w:rsid w:val="000F5E90"/>
    <w:rsid w:val="000F6A31"/>
    <w:rsid w:val="000F7CF8"/>
    <w:rsid w:val="000F7EB7"/>
    <w:rsid w:val="00100228"/>
    <w:rsid w:val="0010131B"/>
    <w:rsid w:val="00101EC9"/>
    <w:rsid w:val="0010200D"/>
    <w:rsid w:val="00103480"/>
    <w:rsid w:val="00104A5F"/>
    <w:rsid w:val="001051E3"/>
    <w:rsid w:val="0010630B"/>
    <w:rsid w:val="001073A1"/>
    <w:rsid w:val="001078D6"/>
    <w:rsid w:val="0011070B"/>
    <w:rsid w:val="0011113F"/>
    <w:rsid w:val="0011395F"/>
    <w:rsid w:val="0011470B"/>
    <w:rsid w:val="00114956"/>
    <w:rsid w:val="001154E3"/>
    <w:rsid w:val="001158B3"/>
    <w:rsid w:val="00115F56"/>
    <w:rsid w:val="0011742C"/>
    <w:rsid w:val="001178D7"/>
    <w:rsid w:val="001207B3"/>
    <w:rsid w:val="001215B8"/>
    <w:rsid w:val="00121812"/>
    <w:rsid w:val="00121B89"/>
    <w:rsid w:val="00123096"/>
    <w:rsid w:val="00124F96"/>
    <w:rsid w:val="00125D2B"/>
    <w:rsid w:val="00126E24"/>
    <w:rsid w:val="00127D5A"/>
    <w:rsid w:val="001319FB"/>
    <w:rsid w:val="0013210C"/>
    <w:rsid w:val="00132616"/>
    <w:rsid w:val="001330EA"/>
    <w:rsid w:val="001338DA"/>
    <w:rsid w:val="00133A20"/>
    <w:rsid w:val="0013421A"/>
    <w:rsid w:val="00134782"/>
    <w:rsid w:val="001347D4"/>
    <w:rsid w:val="00134AC8"/>
    <w:rsid w:val="00136978"/>
    <w:rsid w:val="00137806"/>
    <w:rsid w:val="0014077A"/>
    <w:rsid w:val="00140A1B"/>
    <w:rsid w:val="00140ADE"/>
    <w:rsid w:val="00140CAB"/>
    <w:rsid w:val="001438BA"/>
    <w:rsid w:val="0014422A"/>
    <w:rsid w:val="00144634"/>
    <w:rsid w:val="00147EDD"/>
    <w:rsid w:val="001508B7"/>
    <w:rsid w:val="00151AB8"/>
    <w:rsid w:val="00151FBA"/>
    <w:rsid w:val="00152754"/>
    <w:rsid w:val="0015301A"/>
    <w:rsid w:val="00153046"/>
    <w:rsid w:val="00153444"/>
    <w:rsid w:val="00153FB1"/>
    <w:rsid w:val="0015406E"/>
    <w:rsid w:val="00154604"/>
    <w:rsid w:val="00154B38"/>
    <w:rsid w:val="0015506C"/>
    <w:rsid w:val="001560FA"/>
    <w:rsid w:val="00156DF4"/>
    <w:rsid w:val="001570D5"/>
    <w:rsid w:val="00157F2D"/>
    <w:rsid w:val="0016128C"/>
    <w:rsid w:val="00161417"/>
    <w:rsid w:val="00162B0F"/>
    <w:rsid w:val="001650DB"/>
    <w:rsid w:val="001655EF"/>
    <w:rsid w:val="00166C45"/>
    <w:rsid w:val="00167559"/>
    <w:rsid w:val="00171AA7"/>
    <w:rsid w:val="00172086"/>
    <w:rsid w:val="00172BB6"/>
    <w:rsid w:val="0017533A"/>
    <w:rsid w:val="00175864"/>
    <w:rsid w:val="0017600A"/>
    <w:rsid w:val="00176785"/>
    <w:rsid w:val="00176C9C"/>
    <w:rsid w:val="0018084A"/>
    <w:rsid w:val="00180924"/>
    <w:rsid w:val="00180C34"/>
    <w:rsid w:val="00181296"/>
    <w:rsid w:val="001818FF"/>
    <w:rsid w:val="00181EE1"/>
    <w:rsid w:val="00182091"/>
    <w:rsid w:val="00182E7A"/>
    <w:rsid w:val="00183661"/>
    <w:rsid w:val="00183967"/>
    <w:rsid w:val="001842BB"/>
    <w:rsid w:val="00184692"/>
    <w:rsid w:val="00185797"/>
    <w:rsid w:val="00185CE3"/>
    <w:rsid w:val="00190120"/>
    <w:rsid w:val="001903CD"/>
    <w:rsid w:val="001904A5"/>
    <w:rsid w:val="00190720"/>
    <w:rsid w:val="00190EB0"/>
    <w:rsid w:val="00191226"/>
    <w:rsid w:val="00191816"/>
    <w:rsid w:val="00192624"/>
    <w:rsid w:val="00193DAC"/>
    <w:rsid w:val="001943EC"/>
    <w:rsid w:val="001948A1"/>
    <w:rsid w:val="00195048"/>
    <w:rsid w:val="00195991"/>
    <w:rsid w:val="001969B9"/>
    <w:rsid w:val="0019741C"/>
    <w:rsid w:val="00197E6F"/>
    <w:rsid w:val="001A0F4C"/>
    <w:rsid w:val="001A2D4A"/>
    <w:rsid w:val="001A3884"/>
    <w:rsid w:val="001A3B19"/>
    <w:rsid w:val="001A414E"/>
    <w:rsid w:val="001A4F95"/>
    <w:rsid w:val="001A5B08"/>
    <w:rsid w:val="001A615F"/>
    <w:rsid w:val="001A6460"/>
    <w:rsid w:val="001A6664"/>
    <w:rsid w:val="001A6EDF"/>
    <w:rsid w:val="001A7E1A"/>
    <w:rsid w:val="001B054E"/>
    <w:rsid w:val="001B227F"/>
    <w:rsid w:val="001B3728"/>
    <w:rsid w:val="001B424D"/>
    <w:rsid w:val="001B439B"/>
    <w:rsid w:val="001B6703"/>
    <w:rsid w:val="001B7847"/>
    <w:rsid w:val="001C12DF"/>
    <w:rsid w:val="001C1617"/>
    <w:rsid w:val="001C180E"/>
    <w:rsid w:val="001C3114"/>
    <w:rsid w:val="001C3417"/>
    <w:rsid w:val="001C58AD"/>
    <w:rsid w:val="001C7112"/>
    <w:rsid w:val="001C7ABE"/>
    <w:rsid w:val="001C7DA8"/>
    <w:rsid w:val="001D0215"/>
    <w:rsid w:val="001D0E3B"/>
    <w:rsid w:val="001D14B9"/>
    <w:rsid w:val="001D2A05"/>
    <w:rsid w:val="001D2A11"/>
    <w:rsid w:val="001D2ACC"/>
    <w:rsid w:val="001D309B"/>
    <w:rsid w:val="001D3877"/>
    <w:rsid w:val="001D5388"/>
    <w:rsid w:val="001D5A01"/>
    <w:rsid w:val="001D75B6"/>
    <w:rsid w:val="001E0B7C"/>
    <w:rsid w:val="001E0CA8"/>
    <w:rsid w:val="001E20CC"/>
    <w:rsid w:val="001E40D9"/>
    <w:rsid w:val="001E4900"/>
    <w:rsid w:val="001E51CE"/>
    <w:rsid w:val="001E55F5"/>
    <w:rsid w:val="001E5D02"/>
    <w:rsid w:val="001F033E"/>
    <w:rsid w:val="001F071F"/>
    <w:rsid w:val="001F149D"/>
    <w:rsid w:val="001F2381"/>
    <w:rsid w:val="001F2CF0"/>
    <w:rsid w:val="001F3979"/>
    <w:rsid w:val="001F5061"/>
    <w:rsid w:val="00200286"/>
    <w:rsid w:val="00200427"/>
    <w:rsid w:val="00200DF9"/>
    <w:rsid w:val="002025AD"/>
    <w:rsid w:val="00202FA0"/>
    <w:rsid w:val="00204464"/>
    <w:rsid w:val="00204C41"/>
    <w:rsid w:val="00205994"/>
    <w:rsid w:val="00206F0C"/>
    <w:rsid w:val="00206F87"/>
    <w:rsid w:val="002106F3"/>
    <w:rsid w:val="002117DD"/>
    <w:rsid w:val="00211901"/>
    <w:rsid w:val="00211F12"/>
    <w:rsid w:val="00212A0E"/>
    <w:rsid w:val="00212F79"/>
    <w:rsid w:val="00214544"/>
    <w:rsid w:val="00214675"/>
    <w:rsid w:val="0021490C"/>
    <w:rsid w:val="00214B35"/>
    <w:rsid w:val="0021567F"/>
    <w:rsid w:val="00216033"/>
    <w:rsid w:val="002160F0"/>
    <w:rsid w:val="00216835"/>
    <w:rsid w:val="002171B3"/>
    <w:rsid w:val="002174DC"/>
    <w:rsid w:val="002179A1"/>
    <w:rsid w:val="00217A6E"/>
    <w:rsid w:val="00217ACB"/>
    <w:rsid w:val="002201E7"/>
    <w:rsid w:val="0022032C"/>
    <w:rsid w:val="00221EFF"/>
    <w:rsid w:val="002220FA"/>
    <w:rsid w:val="00222BD5"/>
    <w:rsid w:val="0022411E"/>
    <w:rsid w:val="00224628"/>
    <w:rsid w:val="00227B48"/>
    <w:rsid w:val="00230C79"/>
    <w:rsid w:val="00230D2D"/>
    <w:rsid w:val="002313E5"/>
    <w:rsid w:val="002314AD"/>
    <w:rsid w:val="00232364"/>
    <w:rsid w:val="00233166"/>
    <w:rsid w:val="00233BBC"/>
    <w:rsid w:val="002344D6"/>
    <w:rsid w:val="00235575"/>
    <w:rsid w:val="00235577"/>
    <w:rsid w:val="00235D47"/>
    <w:rsid w:val="002364C6"/>
    <w:rsid w:val="00236972"/>
    <w:rsid w:val="00236A57"/>
    <w:rsid w:val="00237466"/>
    <w:rsid w:val="002374B5"/>
    <w:rsid w:val="00240B1A"/>
    <w:rsid w:val="00240B71"/>
    <w:rsid w:val="00240E7D"/>
    <w:rsid w:val="002414F1"/>
    <w:rsid w:val="00241B16"/>
    <w:rsid w:val="00241D20"/>
    <w:rsid w:val="00241F22"/>
    <w:rsid w:val="00242199"/>
    <w:rsid w:val="002422F3"/>
    <w:rsid w:val="002426DC"/>
    <w:rsid w:val="00242B8B"/>
    <w:rsid w:val="00242FD3"/>
    <w:rsid w:val="00245466"/>
    <w:rsid w:val="002454B0"/>
    <w:rsid w:val="002454DA"/>
    <w:rsid w:val="0024553D"/>
    <w:rsid w:val="00247AFC"/>
    <w:rsid w:val="0025037B"/>
    <w:rsid w:val="002503FF"/>
    <w:rsid w:val="0025114C"/>
    <w:rsid w:val="00251883"/>
    <w:rsid w:val="002521AD"/>
    <w:rsid w:val="00252607"/>
    <w:rsid w:val="00252790"/>
    <w:rsid w:val="0025328B"/>
    <w:rsid w:val="00253BF9"/>
    <w:rsid w:val="00254951"/>
    <w:rsid w:val="002549C2"/>
    <w:rsid w:val="002570D4"/>
    <w:rsid w:val="00261128"/>
    <w:rsid w:val="002611EE"/>
    <w:rsid w:val="002613E7"/>
    <w:rsid w:val="00262273"/>
    <w:rsid w:val="00263819"/>
    <w:rsid w:val="002643B8"/>
    <w:rsid w:val="00265EFE"/>
    <w:rsid w:val="00267AC0"/>
    <w:rsid w:val="00267D63"/>
    <w:rsid w:val="002703C3"/>
    <w:rsid w:val="002704DE"/>
    <w:rsid w:val="00270C9E"/>
    <w:rsid w:val="00270FFE"/>
    <w:rsid w:val="0027107F"/>
    <w:rsid w:val="002721B6"/>
    <w:rsid w:val="0027236B"/>
    <w:rsid w:val="00272885"/>
    <w:rsid w:val="00273F8E"/>
    <w:rsid w:val="0027416E"/>
    <w:rsid w:val="00275304"/>
    <w:rsid w:val="0027534B"/>
    <w:rsid w:val="002765FB"/>
    <w:rsid w:val="002768C8"/>
    <w:rsid w:val="00276954"/>
    <w:rsid w:val="00276FEB"/>
    <w:rsid w:val="0028052F"/>
    <w:rsid w:val="00280B62"/>
    <w:rsid w:val="00282A30"/>
    <w:rsid w:val="00283D33"/>
    <w:rsid w:val="00284878"/>
    <w:rsid w:val="00285BDC"/>
    <w:rsid w:val="00286CBE"/>
    <w:rsid w:val="00287CD4"/>
    <w:rsid w:val="0029109C"/>
    <w:rsid w:val="00291B43"/>
    <w:rsid w:val="00291DB8"/>
    <w:rsid w:val="002921E9"/>
    <w:rsid w:val="00293F7D"/>
    <w:rsid w:val="00294FCC"/>
    <w:rsid w:val="00297523"/>
    <w:rsid w:val="00297D9C"/>
    <w:rsid w:val="002A0501"/>
    <w:rsid w:val="002A11D9"/>
    <w:rsid w:val="002A328C"/>
    <w:rsid w:val="002A392D"/>
    <w:rsid w:val="002A3CB4"/>
    <w:rsid w:val="002A41E7"/>
    <w:rsid w:val="002A4A01"/>
    <w:rsid w:val="002A56F1"/>
    <w:rsid w:val="002A5ED1"/>
    <w:rsid w:val="002A7486"/>
    <w:rsid w:val="002A7AF7"/>
    <w:rsid w:val="002B0148"/>
    <w:rsid w:val="002B015A"/>
    <w:rsid w:val="002B047A"/>
    <w:rsid w:val="002B1DDB"/>
    <w:rsid w:val="002B34E8"/>
    <w:rsid w:val="002B39E2"/>
    <w:rsid w:val="002B3D3B"/>
    <w:rsid w:val="002B43B1"/>
    <w:rsid w:val="002B4DC0"/>
    <w:rsid w:val="002B5676"/>
    <w:rsid w:val="002B6EBB"/>
    <w:rsid w:val="002B7713"/>
    <w:rsid w:val="002B7D30"/>
    <w:rsid w:val="002C0C73"/>
    <w:rsid w:val="002C1389"/>
    <w:rsid w:val="002C1A5B"/>
    <w:rsid w:val="002C2157"/>
    <w:rsid w:val="002C2F7C"/>
    <w:rsid w:val="002C42F7"/>
    <w:rsid w:val="002C445F"/>
    <w:rsid w:val="002C4C10"/>
    <w:rsid w:val="002C6AB3"/>
    <w:rsid w:val="002C6EB2"/>
    <w:rsid w:val="002C6FEE"/>
    <w:rsid w:val="002C711E"/>
    <w:rsid w:val="002C7EF8"/>
    <w:rsid w:val="002D0D2A"/>
    <w:rsid w:val="002D24DE"/>
    <w:rsid w:val="002D3587"/>
    <w:rsid w:val="002D3F6E"/>
    <w:rsid w:val="002D4220"/>
    <w:rsid w:val="002D51A5"/>
    <w:rsid w:val="002D6127"/>
    <w:rsid w:val="002D66B8"/>
    <w:rsid w:val="002D6F87"/>
    <w:rsid w:val="002D7A49"/>
    <w:rsid w:val="002E07C4"/>
    <w:rsid w:val="002E13A7"/>
    <w:rsid w:val="002E13DE"/>
    <w:rsid w:val="002E15E9"/>
    <w:rsid w:val="002E2421"/>
    <w:rsid w:val="002E3D5A"/>
    <w:rsid w:val="002E62B1"/>
    <w:rsid w:val="002E7534"/>
    <w:rsid w:val="002F0A06"/>
    <w:rsid w:val="002F1366"/>
    <w:rsid w:val="002F1716"/>
    <w:rsid w:val="002F2B16"/>
    <w:rsid w:val="002F4AC2"/>
    <w:rsid w:val="002F4AFC"/>
    <w:rsid w:val="002F5BE2"/>
    <w:rsid w:val="002F713B"/>
    <w:rsid w:val="002F7C8B"/>
    <w:rsid w:val="00300793"/>
    <w:rsid w:val="00302DCE"/>
    <w:rsid w:val="003033DD"/>
    <w:rsid w:val="003039F0"/>
    <w:rsid w:val="00305D4A"/>
    <w:rsid w:val="0031189C"/>
    <w:rsid w:val="00311BC6"/>
    <w:rsid w:val="0031212F"/>
    <w:rsid w:val="0031309A"/>
    <w:rsid w:val="00315D10"/>
    <w:rsid w:val="003176B5"/>
    <w:rsid w:val="003179E8"/>
    <w:rsid w:val="00320250"/>
    <w:rsid w:val="00321853"/>
    <w:rsid w:val="00322377"/>
    <w:rsid w:val="00324858"/>
    <w:rsid w:val="00324943"/>
    <w:rsid w:val="00324E73"/>
    <w:rsid w:val="003255FA"/>
    <w:rsid w:val="00325A5E"/>
    <w:rsid w:val="00325AAB"/>
    <w:rsid w:val="00325C30"/>
    <w:rsid w:val="0032608D"/>
    <w:rsid w:val="003263AC"/>
    <w:rsid w:val="003265DE"/>
    <w:rsid w:val="00326CCB"/>
    <w:rsid w:val="003271B2"/>
    <w:rsid w:val="00327F68"/>
    <w:rsid w:val="00330477"/>
    <w:rsid w:val="00330A4C"/>
    <w:rsid w:val="00332582"/>
    <w:rsid w:val="003330A8"/>
    <w:rsid w:val="003346B3"/>
    <w:rsid w:val="00335442"/>
    <w:rsid w:val="003362E4"/>
    <w:rsid w:val="00336738"/>
    <w:rsid w:val="0033798E"/>
    <w:rsid w:val="00337F30"/>
    <w:rsid w:val="00340B75"/>
    <w:rsid w:val="00341069"/>
    <w:rsid w:val="00342DDB"/>
    <w:rsid w:val="00343159"/>
    <w:rsid w:val="00343726"/>
    <w:rsid w:val="00344D25"/>
    <w:rsid w:val="0034515D"/>
    <w:rsid w:val="00345877"/>
    <w:rsid w:val="00345890"/>
    <w:rsid w:val="0034696F"/>
    <w:rsid w:val="00346CD8"/>
    <w:rsid w:val="00346F00"/>
    <w:rsid w:val="00347E24"/>
    <w:rsid w:val="00350F7A"/>
    <w:rsid w:val="00351A65"/>
    <w:rsid w:val="00352063"/>
    <w:rsid w:val="00352C6F"/>
    <w:rsid w:val="0035336E"/>
    <w:rsid w:val="003545D0"/>
    <w:rsid w:val="00354BB9"/>
    <w:rsid w:val="003550BC"/>
    <w:rsid w:val="00355355"/>
    <w:rsid w:val="00356F62"/>
    <w:rsid w:val="00357BC7"/>
    <w:rsid w:val="00357CBE"/>
    <w:rsid w:val="00360157"/>
    <w:rsid w:val="003613AC"/>
    <w:rsid w:val="00362363"/>
    <w:rsid w:val="0036335C"/>
    <w:rsid w:val="003641D8"/>
    <w:rsid w:val="00365CAA"/>
    <w:rsid w:val="0036674E"/>
    <w:rsid w:val="00367494"/>
    <w:rsid w:val="00367640"/>
    <w:rsid w:val="00367B3F"/>
    <w:rsid w:val="00367F17"/>
    <w:rsid w:val="003718C9"/>
    <w:rsid w:val="003725E0"/>
    <w:rsid w:val="003730ED"/>
    <w:rsid w:val="00373FE8"/>
    <w:rsid w:val="00374914"/>
    <w:rsid w:val="0037736E"/>
    <w:rsid w:val="003805A2"/>
    <w:rsid w:val="003809BE"/>
    <w:rsid w:val="00380A20"/>
    <w:rsid w:val="0038315E"/>
    <w:rsid w:val="00383748"/>
    <w:rsid w:val="00383ADF"/>
    <w:rsid w:val="003842E3"/>
    <w:rsid w:val="0038741B"/>
    <w:rsid w:val="00391540"/>
    <w:rsid w:val="003916B7"/>
    <w:rsid w:val="00391B7A"/>
    <w:rsid w:val="003927A2"/>
    <w:rsid w:val="0039370C"/>
    <w:rsid w:val="00394531"/>
    <w:rsid w:val="00395357"/>
    <w:rsid w:val="003958B4"/>
    <w:rsid w:val="00395AE7"/>
    <w:rsid w:val="00396576"/>
    <w:rsid w:val="003967AB"/>
    <w:rsid w:val="00396993"/>
    <w:rsid w:val="00397119"/>
    <w:rsid w:val="00397D8B"/>
    <w:rsid w:val="003A0752"/>
    <w:rsid w:val="003A07D8"/>
    <w:rsid w:val="003A0A49"/>
    <w:rsid w:val="003A234D"/>
    <w:rsid w:val="003A4567"/>
    <w:rsid w:val="003A475A"/>
    <w:rsid w:val="003A634B"/>
    <w:rsid w:val="003B0875"/>
    <w:rsid w:val="003B1103"/>
    <w:rsid w:val="003B2F9B"/>
    <w:rsid w:val="003B369D"/>
    <w:rsid w:val="003B438D"/>
    <w:rsid w:val="003B4980"/>
    <w:rsid w:val="003B4D56"/>
    <w:rsid w:val="003B65C8"/>
    <w:rsid w:val="003B7EF1"/>
    <w:rsid w:val="003C0447"/>
    <w:rsid w:val="003C13E4"/>
    <w:rsid w:val="003C3037"/>
    <w:rsid w:val="003C3447"/>
    <w:rsid w:val="003C437F"/>
    <w:rsid w:val="003C4CAD"/>
    <w:rsid w:val="003C55E4"/>
    <w:rsid w:val="003C6456"/>
    <w:rsid w:val="003C6813"/>
    <w:rsid w:val="003D1441"/>
    <w:rsid w:val="003D287D"/>
    <w:rsid w:val="003D288A"/>
    <w:rsid w:val="003D39BB"/>
    <w:rsid w:val="003D53C1"/>
    <w:rsid w:val="003D5655"/>
    <w:rsid w:val="003D616E"/>
    <w:rsid w:val="003D675F"/>
    <w:rsid w:val="003D70FC"/>
    <w:rsid w:val="003E0643"/>
    <w:rsid w:val="003E19A0"/>
    <w:rsid w:val="003E4E41"/>
    <w:rsid w:val="003E674A"/>
    <w:rsid w:val="003E69CD"/>
    <w:rsid w:val="003E729F"/>
    <w:rsid w:val="003F1036"/>
    <w:rsid w:val="003F15A2"/>
    <w:rsid w:val="003F172C"/>
    <w:rsid w:val="003F1948"/>
    <w:rsid w:val="003F2A4E"/>
    <w:rsid w:val="003F2C76"/>
    <w:rsid w:val="003F56A6"/>
    <w:rsid w:val="003F6054"/>
    <w:rsid w:val="003F60CA"/>
    <w:rsid w:val="003F644A"/>
    <w:rsid w:val="003F64AC"/>
    <w:rsid w:val="003F650D"/>
    <w:rsid w:val="003F66C6"/>
    <w:rsid w:val="003F690B"/>
    <w:rsid w:val="003F6F3E"/>
    <w:rsid w:val="003F71AB"/>
    <w:rsid w:val="003F7643"/>
    <w:rsid w:val="00401625"/>
    <w:rsid w:val="004016A0"/>
    <w:rsid w:val="00401C9B"/>
    <w:rsid w:val="004029CD"/>
    <w:rsid w:val="00406C6D"/>
    <w:rsid w:val="00407CE6"/>
    <w:rsid w:val="00411956"/>
    <w:rsid w:val="004122D4"/>
    <w:rsid w:val="00412437"/>
    <w:rsid w:val="00413870"/>
    <w:rsid w:val="00414A71"/>
    <w:rsid w:val="00414A77"/>
    <w:rsid w:val="00415144"/>
    <w:rsid w:val="004167CC"/>
    <w:rsid w:val="00417235"/>
    <w:rsid w:val="004173B6"/>
    <w:rsid w:val="00417C7A"/>
    <w:rsid w:val="00421847"/>
    <w:rsid w:val="00422192"/>
    <w:rsid w:val="00422935"/>
    <w:rsid w:val="00422F67"/>
    <w:rsid w:val="00423025"/>
    <w:rsid w:val="00423E1B"/>
    <w:rsid w:val="0042401B"/>
    <w:rsid w:val="00424FB7"/>
    <w:rsid w:val="004257AA"/>
    <w:rsid w:val="00425BAF"/>
    <w:rsid w:val="00425CB9"/>
    <w:rsid w:val="00427F15"/>
    <w:rsid w:val="0043009E"/>
    <w:rsid w:val="00430F15"/>
    <w:rsid w:val="004310AE"/>
    <w:rsid w:val="00431D6E"/>
    <w:rsid w:val="004323CD"/>
    <w:rsid w:val="00434126"/>
    <w:rsid w:val="00434797"/>
    <w:rsid w:val="00434C34"/>
    <w:rsid w:val="0043631A"/>
    <w:rsid w:val="004375CE"/>
    <w:rsid w:val="00437EF4"/>
    <w:rsid w:val="00440739"/>
    <w:rsid w:val="0044219B"/>
    <w:rsid w:val="0044242F"/>
    <w:rsid w:val="00442A75"/>
    <w:rsid w:val="00442BF5"/>
    <w:rsid w:val="004436EA"/>
    <w:rsid w:val="004438E8"/>
    <w:rsid w:val="00444BA7"/>
    <w:rsid w:val="00444E77"/>
    <w:rsid w:val="00445566"/>
    <w:rsid w:val="00446839"/>
    <w:rsid w:val="00446F99"/>
    <w:rsid w:val="00451DF8"/>
    <w:rsid w:val="00453B63"/>
    <w:rsid w:val="00454664"/>
    <w:rsid w:val="00454FBC"/>
    <w:rsid w:val="004556DE"/>
    <w:rsid w:val="0045581F"/>
    <w:rsid w:val="00455F14"/>
    <w:rsid w:val="00456A92"/>
    <w:rsid w:val="00457E90"/>
    <w:rsid w:val="0046080F"/>
    <w:rsid w:val="004608DF"/>
    <w:rsid w:val="00462243"/>
    <w:rsid w:val="00462542"/>
    <w:rsid w:val="00463458"/>
    <w:rsid w:val="004646EF"/>
    <w:rsid w:val="00465990"/>
    <w:rsid w:val="004663E0"/>
    <w:rsid w:val="00466DFF"/>
    <w:rsid w:val="00467FF3"/>
    <w:rsid w:val="00470BFA"/>
    <w:rsid w:val="00470DFA"/>
    <w:rsid w:val="00471BAC"/>
    <w:rsid w:val="004727F3"/>
    <w:rsid w:val="00474C00"/>
    <w:rsid w:val="0047535D"/>
    <w:rsid w:val="004765AD"/>
    <w:rsid w:val="004779BF"/>
    <w:rsid w:val="004809FE"/>
    <w:rsid w:val="004821AC"/>
    <w:rsid w:val="00482DFF"/>
    <w:rsid w:val="00483427"/>
    <w:rsid w:val="00485A3B"/>
    <w:rsid w:val="00485E0A"/>
    <w:rsid w:val="00487F2E"/>
    <w:rsid w:val="00490A29"/>
    <w:rsid w:val="004916DE"/>
    <w:rsid w:val="00491CF8"/>
    <w:rsid w:val="004920E7"/>
    <w:rsid w:val="004958AD"/>
    <w:rsid w:val="00495C83"/>
    <w:rsid w:val="00495ECF"/>
    <w:rsid w:val="00496A00"/>
    <w:rsid w:val="00497964"/>
    <w:rsid w:val="004A0E74"/>
    <w:rsid w:val="004A127D"/>
    <w:rsid w:val="004A12DE"/>
    <w:rsid w:val="004A17A5"/>
    <w:rsid w:val="004A1ED3"/>
    <w:rsid w:val="004A3111"/>
    <w:rsid w:val="004A3230"/>
    <w:rsid w:val="004A4AF4"/>
    <w:rsid w:val="004A4C3B"/>
    <w:rsid w:val="004A4C49"/>
    <w:rsid w:val="004A5862"/>
    <w:rsid w:val="004A5B27"/>
    <w:rsid w:val="004A6451"/>
    <w:rsid w:val="004A6D32"/>
    <w:rsid w:val="004A7010"/>
    <w:rsid w:val="004B0353"/>
    <w:rsid w:val="004B0ADF"/>
    <w:rsid w:val="004B29FF"/>
    <w:rsid w:val="004B36BF"/>
    <w:rsid w:val="004B3711"/>
    <w:rsid w:val="004B5FC5"/>
    <w:rsid w:val="004B5FFB"/>
    <w:rsid w:val="004C1355"/>
    <w:rsid w:val="004C1769"/>
    <w:rsid w:val="004C1BE4"/>
    <w:rsid w:val="004C4871"/>
    <w:rsid w:val="004C53D6"/>
    <w:rsid w:val="004C56E5"/>
    <w:rsid w:val="004C5A84"/>
    <w:rsid w:val="004C5B58"/>
    <w:rsid w:val="004C6417"/>
    <w:rsid w:val="004C698F"/>
    <w:rsid w:val="004D0792"/>
    <w:rsid w:val="004D0815"/>
    <w:rsid w:val="004D09BC"/>
    <w:rsid w:val="004D155B"/>
    <w:rsid w:val="004D1871"/>
    <w:rsid w:val="004D2071"/>
    <w:rsid w:val="004D2923"/>
    <w:rsid w:val="004D3E6F"/>
    <w:rsid w:val="004D561D"/>
    <w:rsid w:val="004D5880"/>
    <w:rsid w:val="004D5B38"/>
    <w:rsid w:val="004D5D3F"/>
    <w:rsid w:val="004D6CA8"/>
    <w:rsid w:val="004D7B52"/>
    <w:rsid w:val="004E03B3"/>
    <w:rsid w:val="004E12B0"/>
    <w:rsid w:val="004E250E"/>
    <w:rsid w:val="004E4F92"/>
    <w:rsid w:val="004E7838"/>
    <w:rsid w:val="004E78A7"/>
    <w:rsid w:val="004E7AE2"/>
    <w:rsid w:val="004E7DE9"/>
    <w:rsid w:val="004F0132"/>
    <w:rsid w:val="004F0189"/>
    <w:rsid w:val="004F0B46"/>
    <w:rsid w:val="004F1BB5"/>
    <w:rsid w:val="004F21BD"/>
    <w:rsid w:val="004F250E"/>
    <w:rsid w:val="004F2673"/>
    <w:rsid w:val="004F2DAF"/>
    <w:rsid w:val="004F31BE"/>
    <w:rsid w:val="004F4974"/>
    <w:rsid w:val="004F4AC1"/>
    <w:rsid w:val="004F540B"/>
    <w:rsid w:val="004F63C4"/>
    <w:rsid w:val="004F69E1"/>
    <w:rsid w:val="00500357"/>
    <w:rsid w:val="00500C29"/>
    <w:rsid w:val="00501E1C"/>
    <w:rsid w:val="00502735"/>
    <w:rsid w:val="00502A1A"/>
    <w:rsid w:val="005037E7"/>
    <w:rsid w:val="005040E7"/>
    <w:rsid w:val="005052F6"/>
    <w:rsid w:val="0050559F"/>
    <w:rsid w:val="005069AE"/>
    <w:rsid w:val="005073A0"/>
    <w:rsid w:val="00507426"/>
    <w:rsid w:val="00507C99"/>
    <w:rsid w:val="00507E66"/>
    <w:rsid w:val="0051015C"/>
    <w:rsid w:val="00510445"/>
    <w:rsid w:val="00510A5F"/>
    <w:rsid w:val="00510ABA"/>
    <w:rsid w:val="00510C4B"/>
    <w:rsid w:val="00510C72"/>
    <w:rsid w:val="005130F3"/>
    <w:rsid w:val="00513F2D"/>
    <w:rsid w:val="00515221"/>
    <w:rsid w:val="00515B63"/>
    <w:rsid w:val="00515BFF"/>
    <w:rsid w:val="00516311"/>
    <w:rsid w:val="005176BD"/>
    <w:rsid w:val="00517E10"/>
    <w:rsid w:val="00517F20"/>
    <w:rsid w:val="00520EC6"/>
    <w:rsid w:val="00523816"/>
    <w:rsid w:val="00523B43"/>
    <w:rsid w:val="005244E8"/>
    <w:rsid w:val="005260BE"/>
    <w:rsid w:val="005260E7"/>
    <w:rsid w:val="0052662C"/>
    <w:rsid w:val="00527E5E"/>
    <w:rsid w:val="005307B5"/>
    <w:rsid w:val="005310B2"/>
    <w:rsid w:val="005312CA"/>
    <w:rsid w:val="0053156D"/>
    <w:rsid w:val="00532AE3"/>
    <w:rsid w:val="00533651"/>
    <w:rsid w:val="00533AC1"/>
    <w:rsid w:val="00534D3F"/>
    <w:rsid w:val="00535123"/>
    <w:rsid w:val="005363EC"/>
    <w:rsid w:val="00536C51"/>
    <w:rsid w:val="005403C3"/>
    <w:rsid w:val="00542028"/>
    <w:rsid w:val="0054428E"/>
    <w:rsid w:val="00544E4D"/>
    <w:rsid w:val="005505B0"/>
    <w:rsid w:val="00551ED1"/>
    <w:rsid w:val="00551FF3"/>
    <w:rsid w:val="00553332"/>
    <w:rsid w:val="00553B5B"/>
    <w:rsid w:val="00553FFA"/>
    <w:rsid w:val="005565A5"/>
    <w:rsid w:val="005603E4"/>
    <w:rsid w:val="0056166A"/>
    <w:rsid w:val="0056238C"/>
    <w:rsid w:val="00562477"/>
    <w:rsid w:val="00562979"/>
    <w:rsid w:val="00564547"/>
    <w:rsid w:val="00564CDF"/>
    <w:rsid w:val="00565183"/>
    <w:rsid w:val="005658AC"/>
    <w:rsid w:val="005661C8"/>
    <w:rsid w:val="005662DC"/>
    <w:rsid w:val="0056690A"/>
    <w:rsid w:val="00566A2B"/>
    <w:rsid w:val="0056739F"/>
    <w:rsid w:val="00567924"/>
    <w:rsid w:val="00570780"/>
    <w:rsid w:val="00570E3F"/>
    <w:rsid w:val="00571B9D"/>
    <w:rsid w:val="00571F97"/>
    <w:rsid w:val="00572A2A"/>
    <w:rsid w:val="00572B2D"/>
    <w:rsid w:val="00573BE6"/>
    <w:rsid w:val="00573F2D"/>
    <w:rsid w:val="00575610"/>
    <w:rsid w:val="00575983"/>
    <w:rsid w:val="0057628A"/>
    <w:rsid w:val="00577F27"/>
    <w:rsid w:val="00580FDD"/>
    <w:rsid w:val="00581336"/>
    <w:rsid w:val="00581B40"/>
    <w:rsid w:val="00581F09"/>
    <w:rsid w:val="0058373F"/>
    <w:rsid w:val="00583844"/>
    <w:rsid w:val="00583936"/>
    <w:rsid w:val="00583B79"/>
    <w:rsid w:val="00584060"/>
    <w:rsid w:val="00584203"/>
    <w:rsid w:val="00584804"/>
    <w:rsid w:val="005859D1"/>
    <w:rsid w:val="00590734"/>
    <w:rsid w:val="00590FCF"/>
    <w:rsid w:val="0059179E"/>
    <w:rsid w:val="00591F3D"/>
    <w:rsid w:val="0059202F"/>
    <w:rsid w:val="0059244A"/>
    <w:rsid w:val="005927D5"/>
    <w:rsid w:val="00592DA0"/>
    <w:rsid w:val="005943DB"/>
    <w:rsid w:val="00595B07"/>
    <w:rsid w:val="00595D6D"/>
    <w:rsid w:val="005966F4"/>
    <w:rsid w:val="00596D28"/>
    <w:rsid w:val="00597165"/>
    <w:rsid w:val="005A0C1B"/>
    <w:rsid w:val="005A104B"/>
    <w:rsid w:val="005A1750"/>
    <w:rsid w:val="005A1BB9"/>
    <w:rsid w:val="005A1D83"/>
    <w:rsid w:val="005A3519"/>
    <w:rsid w:val="005A3DF3"/>
    <w:rsid w:val="005A468D"/>
    <w:rsid w:val="005A559C"/>
    <w:rsid w:val="005A5963"/>
    <w:rsid w:val="005A75A5"/>
    <w:rsid w:val="005A7D17"/>
    <w:rsid w:val="005B09CA"/>
    <w:rsid w:val="005B0E1E"/>
    <w:rsid w:val="005B1879"/>
    <w:rsid w:val="005B38CA"/>
    <w:rsid w:val="005B3BDD"/>
    <w:rsid w:val="005B3FCC"/>
    <w:rsid w:val="005B4DA5"/>
    <w:rsid w:val="005B6441"/>
    <w:rsid w:val="005B6F6B"/>
    <w:rsid w:val="005C00D9"/>
    <w:rsid w:val="005C072F"/>
    <w:rsid w:val="005C09AB"/>
    <w:rsid w:val="005C0ED9"/>
    <w:rsid w:val="005C2474"/>
    <w:rsid w:val="005C339F"/>
    <w:rsid w:val="005C3C98"/>
    <w:rsid w:val="005C4043"/>
    <w:rsid w:val="005C4851"/>
    <w:rsid w:val="005C4BA5"/>
    <w:rsid w:val="005C519B"/>
    <w:rsid w:val="005C60EE"/>
    <w:rsid w:val="005C64A9"/>
    <w:rsid w:val="005C72EF"/>
    <w:rsid w:val="005D0C29"/>
    <w:rsid w:val="005D2ADE"/>
    <w:rsid w:val="005D2D54"/>
    <w:rsid w:val="005D3582"/>
    <w:rsid w:val="005D3E93"/>
    <w:rsid w:val="005D46C1"/>
    <w:rsid w:val="005D5B61"/>
    <w:rsid w:val="005D78BC"/>
    <w:rsid w:val="005D79A5"/>
    <w:rsid w:val="005E18BF"/>
    <w:rsid w:val="005E26BF"/>
    <w:rsid w:val="005E4C48"/>
    <w:rsid w:val="005E4F92"/>
    <w:rsid w:val="005E5F1F"/>
    <w:rsid w:val="005E62FA"/>
    <w:rsid w:val="005E6B97"/>
    <w:rsid w:val="005E7281"/>
    <w:rsid w:val="005E77E8"/>
    <w:rsid w:val="005E7AE9"/>
    <w:rsid w:val="005F0267"/>
    <w:rsid w:val="005F03F5"/>
    <w:rsid w:val="005F0962"/>
    <w:rsid w:val="005F14EE"/>
    <w:rsid w:val="005F187A"/>
    <w:rsid w:val="005F31CB"/>
    <w:rsid w:val="005F3C56"/>
    <w:rsid w:val="005F4977"/>
    <w:rsid w:val="005F59AF"/>
    <w:rsid w:val="005F5A8B"/>
    <w:rsid w:val="005F5D5E"/>
    <w:rsid w:val="005F7B6E"/>
    <w:rsid w:val="0060000E"/>
    <w:rsid w:val="0060064B"/>
    <w:rsid w:val="006011E0"/>
    <w:rsid w:val="00601628"/>
    <w:rsid w:val="006025FB"/>
    <w:rsid w:val="00602715"/>
    <w:rsid w:val="00602918"/>
    <w:rsid w:val="0060299E"/>
    <w:rsid w:val="00602A4D"/>
    <w:rsid w:val="00603076"/>
    <w:rsid w:val="006039E1"/>
    <w:rsid w:val="00603F43"/>
    <w:rsid w:val="006055F6"/>
    <w:rsid w:val="00606195"/>
    <w:rsid w:val="006062E1"/>
    <w:rsid w:val="006066C5"/>
    <w:rsid w:val="0060670F"/>
    <w:rsid w:val="00610B58"/>
    <w:rsid w:val="00611046"/>
    <w:rsid w:val="00611842"/>
    <w:rsid w:val="00611C52"/>
    <w:rsid w:val="006126FA"/>
    <w:rsid w:val="00615A69"/>
    <w:rsid w:val="006162F2"/>
    <w:rsid w:val="00617897"/>
    <w:rsid w:val="00620B34"/>
    <w:rsid w:val="0062189C"/>
    <w:rsid w:val="006222D1"/>
    <w:rsid w:val="0062407A"/>
    <w:rsid w:val="0062494B"/>
    <w:rsid w:val="00624BCD"/>
    <w:rsid w:val="00627CB0"/>
    <w:rsid w:val="00630572"/>
    <w:rsid w:val="00630758"/>
    <w:rsid w:val="00630CB9"/>
    <w:rsid w:val="0063113D"/>
    <w:rsid w:val="0063261A"/>
    <w:rsid w:val="00633391"/>
    <w:rsid w:val="0063392C"/>
    <w:rsid w:val="00633978"/>
    <w:rsid w:val="0063407A"/>
    <w:rsid w:val="00634201"/>
    <w:rsid w:val="006355B4"/>
    <w:rsid w:val="006355DA"/>
    <w:rsid w:val="00636A99"/>
    <w:rsid w:val="0063759F"/>
    <w:rsid w:val="00641403"/>
    <w:rsid w:val="00641DBE"/>
    <w:rsid w:val="00642E2A"/>
    <w:rsid w:val="00642E88"/>
    <w:rsid w:val="006431D2"/>
    <w:rsid w:val="00643685"/>
    <w:rsid w:val="00643C32"/>
    <w:rsid w:val="00643D79"/>
    <w:rsid w:val="00646233"/>
    <w:rsid w:val="006506E7"/>
    <w:rsid w:val="00651066"/>
    <w:rsid w:val="0065107B"/>
    <w:rsid w:val="00651154"/>
    <w:rsid w:val="00651439"/>
    <w:rsid w:val="00652908"/>
    <w:rsid w:val="00653041"/>
    <w:rsid w:val="006536E1"/>
    <w:rsid w:val="00654C7A"/>
    <w:rsid w:val="00655044"/>
    <w:rsid w:val="0065652C"/>
    <w:rsid w:val="0065743E"/>
    <w:rsid w:val="00661FBF"/>
    <w:rsid w:val="0066264C"/>
    <w:rsid w:val="00662ABB"/>
    <w:rsid w:val="006638B6"/>
    <w:rsid w:val="00663EFE"/>
    <w:rsid w:val="00664783"/>
    <w:rsid w:val="00664B96"/>
    <w:rsid w:val="0066515B"/>
    <w:rsid w:val="00665806"/>
    <w:rsid w:val="00666756"/>
    <w:rsid w:val="00666B61"/>
    <w:rsid w:val="0066718C"/>
    <w:rsid w:val="006671ED"/>
    <w:rsid w:val="00667D5D"/>
    <w:rsid w:val="00670A14"/>
    <w:rsid w:val="00671314"/>
    <w:rsid w:val="00671F84"/>
    <w:rsid w:val="0067405D"/>
    <w:rsid w:val="00674100"/>
    <w:rsid w:val="00674CF6"/>
    <w:rsid w:val="0067563D"/>
    <w:rsid w:val="006759FC"/>
    <w:rsid w:val="00675F83"/>
    <w:rsid w:val="00676185"/>
    <w:rsid w:val="00677009"/>
    <w:rsid w:val="006775D3"/>
    <w:rsid w:val="00677A29"/>
    <w:rsid w:val="00677ADF"/>
    <w:rsid w:val="00677B80"/>
    <w:rsid w:val="00677C8B"/>
    <w:rsid w:val="00677F46"/>
    <w:rsid w:val="00680417"/>
    <w:rsid w:val="00681FB5"/>
    <w:rsid w:val="006830AE"/>
    <w:rsid w:val="00683805"/>
    <w:rsid w:val="00685295"/>
    <w:rsid w:val="00687439"/>
    <w:rsid w:val="006876E2"/>
    <w:rsid w:val="0069086C"/>
    <w:rsid w:val="00691077"/>
    <w:rsid w:val="00694299"/>
    <w:rsid w:val="0069452F"/>
    <w:rsid w:val="00694DE8"/>
    <w:rsid w:val="00696AC1"/>
    <w:rsid w:val="00696C96"/>
    <w:rsid w:val="00697229"/>
    <w:rsid w:val="006A068E"/>
    <w:rsid w:val="006A22E6"/>
    <w:rsid w:val="006A45F1"/>
    <w:rsid w:val="006A5049"/>
    <w:rsid w:val="006A574F"/>
    <w:rsid w:val="006A7240"/>
    <w:rsid w:val="006B0C4A"/>
    <w:rsid w:val="006B10F5"/>
    <w:rsid w:val="006B2533"/>
    <w:rsid w:val="006B2693"/>
    <w:rsid w:val="006B3A71"/>
    <w:rsid w:val="006B40F7"/>
    <w:rsid w:val="006B5A1B"/>
    <w:rsid w:val="006B6C1B"/>
    <w:rsid w:val="006C0BF5"/>
    <w:rsid w:val="006C3C47"/>
    <w:rsid w:val="006C4251"/>
    <w:rsid w:val="006C5519"/>
    <w:rsid w:val="006C6E30"/>
    <w:rsid w:val="006C6F52"/>
    <w:rsid w:val="006C7FB2"/>
    <w:rsid w:val="006D2610"/>
    <w:rsid w:val="006D5326"/>
    <w:rsid w:val="006D5A65"/>
    <w:rsid w:val="006D681E"/>
    <w:rsid w:val="006D6BA8"/>
    <w:rsid w:val="006D6D0B"/>
    <w:rsid w:val="006D6F90"/>
    <w:rsid w:val="006E050F"/>
    <w:rsid w:val="006E088B"/>
    <w:rsid w:val="006E17E9"/>
    <w:rsid w:val="006E18C0"/>
    <w:rsid w:val="006E1E66"/>
    <w:rsid w:val="006E43EE"/>
    <w:rsid w:val="006E479A"/>
    <w:rsid w:val="006E48BE"/>
    <w:rsid w:val="006E4CC2"/>
    <w:rsid w:val="006E5299"/>
    <w:rsid w:val="006E7109"/>
    <w:rsid w:val="006E7311"/>
    <w:rsid w:val="006E77A5"/>
    <w:rsid w:val="006F13D4"/>
    <w:rsid w:val="006F1D51"/>
    <w:rsid w:val="006F212D"/>
    <w:rsid w:val="006F2ADA"/>
    <w:rsid w:val="006F2F4D"/>
    <w:rsid w:val="006F3130"/>
    <w:rsid w:val="006F32C1"/>
    <w:rsid w:val="006F34F6"/>
    <w:rsid w:val="006F40AA"/>
    <w:rsid w:val="006F51F4"/>
    <w:rsid w:val="006F59F8"/>
    <w:rsid w:val="00700EDC"/>
    <w:rsid w:val="00703975"/>
    <w:rsid w:val="00705FF6"/>
    <w:rsid w:val="00706E88"/>
    <w:rsid w:val="00710F58"/>
    <w:rsid w:val="00711348"/>
    <w:rsid w:val="0071249E"/>
    <w:rsid w:val="00713AE0"/>
    <w:rsid w:val="00713D69"/>
    <w:rsid w:val="00714E47"/>
    <w:rsid w:val="0071562B"/>
    <w:rsid w:val="00715C16"/>
    <w:rsid w:val="00720334"/>
    <w:rsid w:val="007209EC"/>
    <w:rsid w:val="007218D7"/>
    <w:rsid w:val="007237E2"/>
    <w:rsid w:val="00724A41"/>
    <w:rsid w:val="00725715"/>
    <w:rsid w:val="007271A6"/>
    <w:rsid w:val="007273FB"/>
    <w:rsid w:val="0072793B"/>
    <w:rsid w:val="00727D95"/>
    <w:rsid w:val="00730414"/>
    <w:rsid w:val="00730492"/>
    <w:rsid w:val="00731835"/>
    <w:rsid w:val="00733188"/>
    <w:rsid w:val="00733A30"/>
    <w:rsid w:val="00733CDC"/>
    <w:rsid w:val="0073460C"/>
    <w:rsid w:val="00734C24"/>
    <w:rsid w:val="00736A6E"/>
    <w:rsid w:val="007376FD"/>
    <w:rsid w:val="00742387"/>
    <w:rsid w:val="0074399F"/>
    <w:rsid w:val="00744BF6"/>
    <w:rsid w:val="00745140"/>
    <w:rsid w:val="007472D3"/>
    <w:rsid w:val="00747673"/>
    <w:rsid w:val="00747F76"/>
    <w:rsid w:val="00750117"/>
    <w:rsid w:val="0075419D"/>
    <w:rsid w:val="0075423A"/>
    <w:rsid w:val="0075486D"/>
    <w:rsid w:val="00754C57"/>
    <w:rsid w:val="00755553"/>
    <w:rsid w:val="00755FB7"/>
    <w:rsid w:val="007562F6"/>
    <w:rsid w:val="007563A3"/>
    <w:rsid w:val="00760385"/>
    <w:rsid w:val="00762403"/>
    <w:rsid w:val="00762F92"/>
    <w:rsid w:val="00764DF3"/>
    <w:rsid w:val="0076663D"/>
    <w:rsid w:val="0076779C"/>
    <w:rsid w:val="00770738"/>
    <w:rsid w:val="007721FA"/>
    <w:rsid w:val="007722AB"/>
    <w:rsid w:val="00773E08"/>
    <w:rsid w:val="00775BDA"/>
    <w:rsid w:val="007760F7"/>
    <w:rsid w:val="00776F10"/>
    <w:rsid w:val="007772DC"/>
    <w:rsid w:val="007808DA"/>
    <w:rsid w:val="00781E67"/>
    <w:rsid w:val="00782575"/>
    <w:rsid w:val="00783E6D"/>
    <w:rsid w:val="007854AF"/>
    <w:rsid w:val="00785F4D"/>
    <w:rsid w:val="007870F2"/>
    <w:rsid w:val="007873E4"/>
    <w:rsid w:val="007874C9"/>
    <w:rsid w:val="00787A0B"/>
    <w:rsid w:val="00790478"/>
    <w:rsid w:val="00790936"/>
    <w:rsid w:val="00791043"/>
    <w:rsid w:val="00791129"/>
    <w:rsid w:val="0079517C"/>
    <w:rsid w:val="0079577D"/>
    <w:rsid w:val="00795ACE"/>
    <w:rsid w:val="00796AD2"/>
    <w:rsid w:val="00797D66"/>
    <w:rsid w:val="007A0112"/>
    <w:rsid w:val="007A08EE"/>
    <w:rsid w:val="007A24A1"/>
    <w:rsid w:val="007A2D8F"/>
    <w:rsid w:val="007A309C"/>
    <w:rsid w:val="007A51C1"/>
    <w:rsid w:val="007A69D3"/>
    <w:rsid w:val="007A73BA"/>
    <w:rsid w:val="007B04F2"/>
    <w:rsid w:val="007B0EBB"/>
    <w:rsid w:val="007B2C14"/>
    <w:rsid w:val="007B2D7D"/>
    <w:rsid w:val="007B3203"/>
    <w:rsid w:val="007B6940"/>
    <w:rsid w:val="007B6C97"/>
    <w:rsid w:val="007B7A6E"/>
    <w:rsid w:val="007B7A7C"/>
    <w:rsid w:val="007B7B3D"/>
    <w:rsid w:val="007C184A"/>
    <w:rsid w:val="007C22B2"/>
    <w:rsid w:val="007C2A01"/>
    <w:rsid w:val="007C336F"/>
    <w:rsid w:val="007C5313"/>
    <w:rsid w:val="007C62B9"/>
    <w:rsid w:val="007C727C"/>
    <w:rsid w:val="007C769D"/>
    <w:rsid w:val="007D10BC"/>
    <w:rsid w:val="007D134A"/>
    <w:rsid w:val="007D2556"/>
    <w:rsid w:val="007D27BB"/>
    <w:rsid w:val="007D2825"/>
    <w:rsid w:val="007D2FF5"/>
    <w:rsid w:val="007D35A2"/>
    <w:rsid w:val="007D4395"/>
    <w:rsid w:val="007D473F"/>
    <w:rsid w:val="007D4DA8"/>
    <w:rsid w:val="007D517A"/>
    <w:rsid w:val="007D5D8C"/>
    <w:rsid w:val="007D65A8"/>
    <w:rsid w:val="007E002E"/>
    <w:rsid w:val="007E011F"/>
    <w:rsid w:val="007E0703"/>
    <w:rsid w:val="007E2B9C"/>
    <w:rsid w:val="007E2E8B"/>
    <w:rsid w:val="007E2FCF"/>
    <w:rsid w:val="007E34AF"/>
    <w:rsid w:val="007E55D5"/>
    <w:rsid w:val="007F0577"/>
    <w:rsid w:val="007F19CA"/>
    <w:rsid w:val="007F3B09"/>
    <w:rsid w:val="007F4169"/>
    <w:rsid w:val="007F4C08"/>
    <w:rsid w:val="007F59C4"/>
    <w:rsid w:val="007F5A3C"/>
    <w:rsid w:val="007F5A54"/>
    <w:rsid w:val="007F62D9"/>
    <w:rsid w:val="007F6311"/>
    <w:rsid w:val="007F6DDD"/>
    <w:rsid w:val="007F73D6"/>
    <w:rsid w:val="007F780F"/>
    <w:rsid w:val="00801437"/>
    <w:rsid w:val="008024E4"/>
    <w:rsid w:val="0080266B"/>
    <w:rsid w:val="00803536"/>
    <w:rsid w:val="00804D71"/>
    <w:rsid w:val="00812B9B"/>
    <w:rsid w:val="00812EC1"/>
    <w:rsid w:val="0081303F"/>
    <w:rsid w:val="00813271"/>
    <w:rsid w:val="00813AE5"/>
    <w:rsid w:val="00814FE5"/>
    <w:rsid w:val="008150F0"/>
    <w:rsid w:val="008160F9"/>
    <w:rsid w:val="00816283"/>
    <w:rsid w:val="00816368"/>
    <w:rsid w:val="00816DC4"/>
    <w:rsid w:val="00821C0F"/>
    <w:rsid w:val="00821D02"/>
    <w:rsid w:val="00822126"/>
    <w:rsid w:val="00822C6E"/>
    <w:rsid w:val="00822DDB"/>
    <w:rsid w:val="008246D3"/>
    <w:rsid w:val="008265F1"/>
    <w:rsid w:val="0083040E"/>
    <w:rsid w:val="00830B1E"/>
    <w:rsid w:val="008321ED"/>
    <w:rsid w:val="00832530"/>
    <w:rsid w:val="00833A19"/>
    <w:rsid w:val="00833C7A"/>
    <w:rsid w:val="00836083"/>
    <w:rsid w:val="008379ED"/>
    <w:rsid w:val="00840105"/>
    <w:rsid w:val="0084118C"/>
    <w:rsid w:val="0084118D"/>
    <w:rsid w:val="00841271"/>
    <w:rsid w:val="008413EA"/>
    <w:rsid w:val="008429AB"/>
    <w:rsid w:val="0084494B"/>
    <w:rsid w:val="008455BD"/>
    <w:rsid w:val="00845C9F"/>
    <w:rsid w:val="00846E4B"/>
    <w:rsid w:val="00846EF7"/>
    <w:rsid w:val="00847982"/>
    <w:rsid w:val="00851126"/>
    <w:rsid w:val="008515C6"/>
    <w:rsid w:val="00851C88"/>
    <w:rsid w:val="00852535"/>
    <w:rsid w:val="00852684"/>
    <w:rsid w:val="008538CB"/>
    <w:rsid w:val="00853A52"/>
    <w:rsid w:val="0085483E"/>
    <w:rsid w:val="00854E0E"/>
    <w:rsid w:val="0085771A"/>
    <w:rsid w:val="00857EBC"/>
    <w:rsid w:val="008604FC"/>
    <w:rsid w:val="00861E22"/>
    <w:rsid w:val="008632F0"/>
    <w:rsid w:val="00864B5F"/>
    <w:rsid w:val="0086571A"/>
    <w:rsid w:val="00866260"/>
    <w:rsid w:val="00870DB9"/>
    <w:rsid w:val="00870FB8"/>
    <w:rsid w:val="0087156B"/>
    <w:rsid w:val="00872294"/>
    <w:rsid w:val="00872639"/>
    <w:rsid w:val="00873E42"/>
    <w:rsid w:val="0087484A"/>
    <w:rsid w:val="00874BA2"/>
    <w:rsid w:val="00874C5B"/>
    <w:rsid w:val="00874EF0"/>
    <w:rsid w:val="00874FED"/>
    <w:rsid w:val="008769E6"/>
    <w:rsid w:val="00880D22"/>
    <w:rsid w:val="0088158F"/>
    <w:rsid w:val="00883FBC"/>
    <w:rsid w:val="00884A42"/>
    <w:rsid w:val="00884C3F"/>
    <w:rsid w:val="00885C59"/>
    <w:rsid w:val="00886886"/>
    <w:rsid w:val="008869DE"/>
    <w:rsid w:val="008876EA"/>
    <w:rsid w:val="00887CF4"/>
    <w:rsid w:val="00890DA5"/>
    <w:rsid w:val="0089208B"/>
    <w:rsid w:val="00894D25"/>
    <w:rsid w:val="008956F6"/>
    <w:rsid w:val="00895C4C"/>
    <w:rsid w:val="0089660B"/>
    <w:rsid w:val="008973C5"/>
    <w:rsid w:val="00897C1F"/>
    <w:rsid w:val="00897DE2"/>
    <w:rsid w:val="008A0E8E"/>
    <w:rsid w:val="008A2892"/>
    <w:rsid w:val="008A28CF"/>
    <w:rsid w:val="008A2E51"/>
    <w:rsid w:val="008A2E83"/>
    <w:rsid w:val="008A5763"/>
    <w:rsid w:val="008A7435"/>
    <w:rsid w:val="008A75C7"/>
    <w:rsid w:val="008B002D"/>
    <w:rsid w:val="008B073B"/>
    <w:rsid w:val="008B0DC4"/>
    <w:rsid w:val="008B1318"/>
    <w:rsid w:val="008B1427"/>
    <w:rsid w:val="008B14A6"/>
    <w:rsid w:val="008B2DC4"/>
    <w:rsid w:val="008B3364"/>
    <w:rsid w:val="008B37C8"/>
    <w:rsid w:val="008B3A6E"/>
    <w:rsid w:val="008B48E8"/>
    <w:rsid w:val="008B49F4"/>
    <w:rsid w:val="008B4ECD"/>
    <w:rsid w:val="008B57CB"/>
    <w:rsid w:val="008B624A"/>
    <w:rsid w:val="008B63FB"/>
    <w:rsid w:val="008B6662"/>
    <w:rsid w:val="008B6B6D"/>
    <w:rsid w:val="008B7BF1"/>
    <w:rsid w:val="008B7C36"/>
    <w:rsid w:val="008B7C82"/>
    <w:rsid w:val="008C0A6E"/>
    <w:rsid w:val="008C170D"/>
    <w:rsid w:val="008C23A4"/>
    <w:rsid w:val="008C253C"/>
    <w:rsid w:val="008C3031"/>
    <w:rsid w:val="008C380D"/>
    <w:rsid w:val="008C3D7D"/>
    <w:rsid w:val="008C420F"/>
    <w:rsid w:val="008C42B7"/>
    <w:rsid w:val="008C6FC1"/>
    <w:rsid w:val="008D0B8D"/>
    <w:rsid w:val="008D0DDA"/>
    <w:rsid w:val="008D14FA"/>
    <w:rsid w:val="008D2321"/>
    <w:rsid w:val="008D2D11"/>
    <w:rsid w:val="008D37EC"/>
    <w:rsid w:val="008D55C4"/>
    <w:rsid w:val="008D57C8"/>
    <w:rsid w:val="008D5DED"/>
    <w:rsid w:val="008D658E"/>
    <w:rsid w:val="008D6787"/>
    <w:rsid w:val="008E0A1B"/>
    <w:rsid w:val="008E0EA4"/>
    <w:rsid w:val="008E1794"/>
    <w:rsid w:val="008E1F8C"/>
    <w:rsid w:val="008E243E"/>
    <w:rsid w:val="008E3CA7"/>
    <w:rsid w:val="008E5A51"/>
    <w:rsid w:val="008E5CE7"/>
    <w:rsid w:val="008E5E35"/>
    <w:rsid w:val="008E6442"/>
    <w:rsid w:val="008E681D"/>
    <w:rsid w:val="008E716E"/>
    <w:rsid w:val="008E7198"/>
    <w:rsid w:val="008E7981"/>
    <w:rsid w:val="008F15C3"/>
    <w:rsid w:val="008F15D6"/>
    <w:rsid w:val="008F19F8"/>
    <w:rsid w:val="008F36D8"/>
    <w:rsid w:val="008F4838"/>
    <w:rsid w:val="008F5EF5"/>
    <w:rsid w:val="008F66B9"/>
    <w:rsid w:val="008F69D4"/>
    <w:rsid w:val="008F7141"/>
    <w:rsid w:val="008F7B29"/>
    <w:rsid w:val="009009D5"/>
    <w:rsid w:val="00901323"/>
    <w:rsid w:val="0090175C"/>
    <w:rsid w:val="0090199C"/>
    <w:rsid w:val="00902105"/>
    <w:rsid w:val="0090370A"/>
    <w:rsid w:val="00904BFD"/>
    <w:rsid w:val="0090547A"/>
    <w:rsid w:val="009057DC"/>
    <w:rsid w:val="00905A5B"/>
    <w:rsid w:val="0091031D"/>
    <w:rsid w:val="00911BDA"/>
    <w:rsid w:val="00911C5E"/>
    <w:rsid w:val="00911C6A"/>
    <w:rsid w:val="00913172"/>
    <w:rsid w:val="00913F9A"/>
    <w:rsid w:val="00914083"/>
    <w:rsid w:val="0091509E"/>
    <w:rsid w:val="009158A5"/>
    <w:rsid w:val="00916685"/>
    <w:rsid w:val="00916B7A"/>
    <w:rsid w:val="00916E4B"/>
    <w:rsid w:val="0092066B"/>
    <w:rsid w:val="00920946"/>
    <w:rsid w:val="00921574"/>
    <w:rsid w:val="0092407E"/>
    <w:rsid w:val="009245CF"/>
    <w:rsid w:val="00924654"/>
    <w:rsid w:val="0092493B"/>
    <w:rsid w:val="0092501D"/>
    <w:rsid w:val="009257D3"/>
    <w:rsid w:val="009265AB"/>
    <w:rsid w:val="00926FBF"/>
    <w:rsid w:val="00927BFA"/>
    <w:rsid w:val="00930926"/>
    <w:rsid w:val="00932FDA"/>
    <w:rsid w:val="00934732"/>
    <w:rsid w:val="0093502C"/>
    <w:rsid w:val="00936A97"/>
    <w:rsid w:val="009379C7"/>
    <w:rsid w:val="009406EA"/>
    <w:rsid w:val="00940802"/>
    <w:rsid w:val="00940D27"/>
    <w:rsid w:val="00942A53"/>
    <w:rsid w:val="009430D1"/>
    <w:rsid w:val="0094337B"/>
    <w:rsid w:val="0094397F"/>
    <w:rsid w:val="00943E9A"/>
    <w:rsid w:val="00944AC5"/>
    <w:rsid w:val="00945276"/>
    <w:rsid w:val="00945B9E"/>
    <w:rsid w:val="00945C6E"/>
    <w:rsid w:val="009468AC"/>
    <w:rsid w:val="0095025F"/>
    <w:rsid w:val="00950E90"/>
    <w:rsid w:val="0095141C"/>
    <w:rsid w:val="00952089"/>
    <w:rsid w:val="00953F67"/>
    <w:rsid w:val="009547B2"/>
    <w:rsid w:val="00954881"/>
    <w:rsid w:val="00954B3D"/>
    <w:rsid w:val="00957C17"/>
    <w:rsid w:val="009618C1"/>
    <w:rsid w:val="00961C4C"/>
    <w:rsid w:val="0096311A"/>
    <w:rsid w:val="00963462"/>
    <w:rsid w:val="009643F5"/>
    <w:rsid w:val="0096449E"/>
    <w:rsid w:val="00964C94"/>
    <w:rsid w:val="009656C1"/>
    <w:rsid w:val="00965BD7"/>
    <w:rsid w:val="009662F6"/>
    <w:rsid w:val="00966E80"/>
    <w:rsid w:val="00967A11"/>
    <w:rsid w:val="00967A31"/>
    <w:rsid w:val="00967C5F"/>
    <w:rsid w:val="0097027D"/>
    <w:rsid w:val="009728C6"/>
    <w:rsid w:val="009732B5"/>
    <w:rsid w:val="00973510"/>
    <w:rsid w:val="00974494"/>
    <w:rsid w:val="0097486B"/>
    <w:rsid w:val="00974CC0"/>
    <w:rsid w:val="009757EC"/>
    <w:rsid w:val="009765B7"/>
    <w:rsid w:val="0097744D"/>
    <w:rsid w:val="009777C6"/>
    <w:rsid w:val="00977BDE"/>
    <w:rsid w:val="00980376"/>
    <w:rsid w:val="00982460"/>
    <w:rsid w:val="0098287E"/>
    <w:rsid w:val="00983253"/>
    <w:rsid w:val="009833D3"/>
    <w:rsid w:val="00983B6E"/>
    <w:rsid w:val="00984097"/>
    <w:rsid w:val="0098486B"/>
    <w:rsid w:val="00984C3E"/>
    <w:rsid w:val="0098534A"/>
    <w:rsid w:val="0098555D"/>
    <w:rsid w:val="00985572"/>
    <w:rsid w:val="0098620D"/>
    <w:rsid w:val="00986D5A"/>
    <w:rsid w:val="009904E1"/>
    <w:rsid w:val="00992265"/>
    <w:rsid w:val="00992324"/>
    <w:rsid w:val="00992AFA"/>
    <w:rsid w:val="00992F8F"/>
    <w:rsid w:val="00994674"/>
    <w:rsid w:val="00994C13"/>
    <w:rsid w:val="00996B59"/>
    <w:rsid w:val="0099764B"/>
    <w:rsid w:val="009A0A60"/>
    <w:rsid w:val="009A10E2"/>
    <w:rsid w:val="009A160B"/>
    <w:rsid w:val="009A17A5"/>
    <w:rsid w:val="009A43E1"/>
    <w:rsid w:val="009A4EAB"/>
    <w:rsid w:val="009A4FEA"/>
    <w:rsid w:val="009A5D67"/>
    <w:rsid w:val="009A6725"/>
    <w:rsid w:val="009A69C4"/>
    <w:rsid w:val="009B03ED"/>
    <w:rsid w:val="009B161C"/>
    <w:rsid w:val="009B3166"/>
    <w:rsid w:val="009B5CC3"/>
    <w:rsid w:val="009B61B8"/>
    <w:rsid w:val="009C08F9"/>
    <w:rsid w:val="009C12F5"/>
    <w:rsid w:val="009C1608"/>
    <w:rsid w:val="009C19E2"/>
    <w:rsid w:val="009C2285"/>
    <w:rsid w:val="009C2B92"/>
    <w:rsid w:val="009C385B"/>
    <w:rsid w:val="009C3C28"/>
    <w:rsid w:val="009C3D8A"/>
    <w:rsid w:val="009C406B"/>
    <w:rsid w:val="009C43A3"/>
    <w:rsid w:val="009C4A0E"/>
    <w:rsid w:val="009C4F74"/>
    <w:rsid w:val="009C528F"/>
    <w:rsid w:val="009C67AC"/>
    <w:rsid w:val="009C6855"/>
    <w:rsid w:val="009C69B2"/>
    <w:rsid w:val="009C7EB6"/>
    <w:rsid w:val="009D018E"/>
    <w:rsid w:val="009D1047"/>
    <w:rsid w:val="009D17A3"/>
    <w:rsid w:val="009D1EF5"/>
    <w:rsid w:val="009D2A8C"/>
    <w:rsid w:val="009D3116"/>
    <w:rsid w:val="009D32B9"/>
    <w:rsid w:val="009D47A3"/>
    <w:rsid w:val="009D70E0"/>
    <w:rsid w:val="009E0103"/>
    <w:rsid w:val="009E1889"/>
    <w:rsid w:val="009E25AC"/>
    <w:rsid w:val="009E3440"/>
    <w:rsid w:val="009E49B7"/>
    <w:rsid w:val="009F1DD1"/>
    <w:rsid w:val="009F1EE4"/>
    <w:rsid w:val="009F2561"/>
    <w:rsid w:val="009F2EB9"/>
    <w:rsid w:val="009F3687"/>
    <w:rsid w:val="009F3AF2"/>
    <w:rsid w:val="009F3E34"/>
    <w:rsid w:val="009F4532"/>
    <w:rsid w:val="009F485B"/>
    <w:rsid w:val="009F4895"/>
    <w:rsid w:val="009F4C79"/>
    <w:rsid w:val="009F4FB5"/>
    <w:rsid w:val="009F59C3"/>
    <w:rsid w:val="009F6A3D"/>
    <w:rsid w:val="009F743E"/>
    <w:rsid w:val="009F7498"/>
    <w:rsid w:val="009F7C28"/>
    <w:rsid w:val="00A020E4"/>
    <w:rsid w:val="00A02B00"/>
    <w:rsid w:val="00A030CC"/>
    <w:rsid w:val="00A03308"/>
    <w:rsid w:val="00A05798"/>
    <w:rsid w:val="00A05C6A"/>
    <w:rsid w:val="00A066CB"/>
    <w:rsid w:val="00A066DC"/>
    <w:rsid w:val="00A07C50"/>
    <w:rsid w:val="00A10282"/>
    <w:rsid w:val="00A109B8"/>
    <w:rsid w:val="00A1243E"/>
    <w:rsid w:val="00A1330E"/>
    <w:rsid w:val="00A13CC2"/>
    <w:rsid w:val="00A150AF"/>
    <w:rsid w:val="00A15372"/>
    <w:rsid w:val="00A165DD"/>
    <w:rsid w:val="00A1799B"/>
    <w:rsid w:val="00A20A8D"/>
    <w:rsid w:val="00A22F49"/>
    <w:rsid w:val="00A23B28"/>
    <w:rsid w:val="00A25488"/>
    <w:rsid w:val="00A256A7"/>
    <w:rsid w:val="00A27C08"/>
    <w:rsid w:val="00A27F8F"/>
    <w:rsid w:val="00A30822"/>
    <w:rsid w:val="00A316DC"/>
    <w:rsid w:val="00A322A7"/>
    <w:rsid w:val="00A32E51"/>
    <w:rsid w:val="00A35E39"/>
    <w:rsid w:val="00A35E62"/>
    <w:rsid w:val="00A37233"/>
    <w:rsid w:val="00A37CAD"/>
    <w:rsid w:val="00A37D49"/>
    <w:rsid w:val="00A404F7"/>
    <w:rsid w:val="00A40688"/>
    <w:rsid w:val="00A416BD"/>
    <w:rsid w:val="00A42204"/>
    <w:rsid w:val="00A42213"/>
    <w:rsid w:val="00A43FD7"/>
    <w:rsid w:val="00A441A9"/>
    <w:rsid w:val="00A44732"/>
    <w:rsid w:val="00A45FAB"/>
    <w:rsid w:val="00A46837"/>
    <w:rsid w:val="00A47013"/>
    <w:rsid w:val="00A4710F"/>
    <w:rsid w:val="00A471F4"/>
    <w:rsid w:val="00A47B83"/>
    <w:rsid w:val="00A47C7F"/>
    <w:rsid w:val="00A50B05"/>
    <w:rsid w:val="00A50B72"/>
    <w:rsid w:val="00A515E7"/>
    <w:rsid w:val="00A51B82"/>
    <w:rsid w:val="00A51DDA"/>
    <w:rsid w:val="00A52DAA"/>
    <w:rsid w:val="00A53CFE"/>
    <w:rsid w:val="00A53EA7"/>
    <w:rsid w:val="00A543AD"/>
    <w:rsid w:val="00A5454C"/>
    <w:rsid w:val="00A56C7E"/>
    <w:rsid w:val="00A57BE0"/>
    <w:rsid w:val="00A607E0"/>
    <w:rsid w:val="00A6151A"/>
    <w:rsid w:val="00A62A36"/>
    <w:rsid w:val="00A62B3F"/>
    <w:rsid w:val="00A62E58"/>
    <w:rsid w:val="00A62ECB"/>
    <w:rsid w:val="00A6359C"/>
    <w:rsid w:val="00A63F9E"/>
    <w:rsid w:val="00A65209"/>
    <w:rsid w:val="00A65229"/>
    <w:rsid w:val="00A65785"/>
    <w:rsid w:val="00A65EDE"/>
    <w:rsid w:val="00A70610"/>
    <w:rsid w:val="00A709EF"/>
    <w:rsid w:val="00A71101"/>
    <w:rsid w:val="00A7177E"/>
    <w:rsid w:val="00A71975"/>
    <w:rsid w:val="00A728FA"/>
    <w:rsid w:val="00A74393"/>
    <w:rsid w:val="00A74685"/>
    <w:rsid w:val="00A75547"/>
    <w:rsid w:val="00A755D2"/>
    <w:rsid w:val="00A76571"/>
    <w:rsid w:val="00A76F8F"/>
    <w:rsid w:val="00A77B1C"/>
    <w:rsid w:val="00A8021E"/>
    <w:rsid w:val="00A81214"/>
    <w:rsid w:val="00A81308"/>
    <w:rsid w:val="00A82081"/>
    <w:rsid w:val="00A82BB9"/>
    <w:rsid w:val="00A834C1"/>
    <w:rsid w:val="00A84489"/>
    <w:rsid w:val="00A84639"/>
    <w:rsid w:val="00A85767"/>
    <w:rsid w:val="00A85F10"/>
    <w:rsid w:val="00A86204"/>
    <w:rsid w:val="00A911B7"/>
    <w:rsid w:val="00A913D0"/>
    <w:rsid w:val="00A91985"/>
    <w:rsid w:val="00A9312D"/>
    <w:rsid w:val="00A94A6D"/>
    <w:rsid w:val="00A94CA9"/>
    <w:rsid w:val="00A95348"/>
    <w:rsid w:val="00A9551B"/>
    <w:rsid w:val="00A972D2"/>
    <w:rsid w:val="00A976B0"/>
    <w:rsid w:val="00AA05E3"/>
    <w:rsid w:val="00AA2487"/>
    <w:rsid w:val="00AA2530"/>
    <w:rsid w:val="00AA2BA9"/>
    <w:rsid w:val="00AA3C99"/>
    <w:rsid w:val="00AA40AB"/>
    <w:rsid w:val="00AA4EF7"/>
    <w:rsid w:val="00AA52F6"/>
    <w:rsid w:val="00AA6F1F"/>
    <w:rsid w:val="00AA75EB"/>
    <w:rsid w:val="00AB089F"/>
    <w:rsid w:val="00AB1F41"/>
    <w:rsid w:val="00AB236E"/>
    <w:rsid w:val="00AB2B68"/>
    <w:rsid w:val="00AB5648"/>
    <w:rsid w:val="00AB68DF"/>
    <w:rsid w:val="00AB7E6A"/>
    <w:rsid w:val="00AC1915"/>
    <w:rsid w:val="00AC2273"/>
    <w:rsid w:val="00AC3AB1"/>
    <w:rsid w:val="00AC513A"/>
    <w:rsid w:val="00AC5D82"/>
    <w:rsid w:val="00AC69EE"/>
    <w:rsid w:val="00AC74B7"/>
    <w:rsid w:val="00AC74E2"/>
    <w:rsid w:val="00AC792F"/>
    <w:rsid w:val="00AD014B"/>
    <w:rsid w:val="00AD0D3B"/>
    <w:rsid w:val="00AD1DFD"/>
    <w:rsid w:val="00AD254F"/>
    <w:rsid w:val="00AD4E39"/>
    <w:rsid w:val="00AD5953"/>
    <w:rsid w:val="00AD5C55"/>
    <w:rsid w:val="00AD6D34"/>
    <w:rsid w:val="00AD6E25"/>
    <w:rsid w:val="00AD7242"/>
    <w:rsid w:val="00AD754C"/>
    <w:rsid w:val="00AE20DE"/>
    <w:rsid w:val="00AE27D2"/>
    <w:rsid w:val="00AE3266"/>
    <w:rsid w:val="00AE3456"/>
    <w:rsid w:val="00AE3A9F"/>
    <w:rsid w:val="00AE4982"/>
    <w:rsid w:val="00AE60A8"/>
    <w:rsid w:val="00AE71D2"/>
    <w:rsid w:val="00AE77DB"/>
    <w:rsid w:val="00AE7974"/>
    <w:rsid w:val="00AE7AEF"/>
    <w:rsid w:val="00AF0BFC"/>
    <w:rsid w:val="00AF0F67"/>
    <w:rsid w:val="00AF1F1A"/>
    <w:rsid w:val="00AF2C55"/>
    <w:rsid w:val="00AF302C"/>
    <w:rsid w:val="00AF306F"/>
    <w:rsid w:val="00AF3C4D"/>
    <w:rsid w:val="00AF3C9C"/>
    <w:rsid w:val="00AF4DA4"/>
    <w:rsid w:val="00AF53C7"/>
    <w:rsid w:val="00AF5D94"/>
    <w:rsid w:val="00AF5F95"/>
    <w:rsid w:val="00AF7856"/>
    <w:rsid w:val="00B029C0"/>
    <w:rsid w:val="00B02DD5"/>
    <w:rsid w:val="00B048B6"/>
    <w:rsid w:val="00B04EA3"/>
    <w:rsid w:val="00B052E0"/>
    <w:rsid w:val="00B05895"/>
    <w:rsid w:val="00B05F42"/>
    <w:rsid w:val="00B06F38"/>
    <w:rsid w:val="00B07377"/>
    <w:rsid w:val="00B07A1A"/>
    <w:rsid w:val="00B10454"/>
    <w:rsid w:val="00B11245"/>
    <w:rsid w:val="00B147B0"/>
    <w:rsid w:val="00B1501C"/>
    <w:rsid w:val="00B150D7"/>
    <w:rsid w:val="00B1601A"/>
    <w:rsid w:val="00B210BB"/>
    <w:rsid w:val="00B22701"/>
    <w:rsid w:val="00B22AF5"/>
    <w:rsid w:val="00B22DBE"/>
    <w:rsid w:val="00B231DD"/>
    <w:rsid w:val="00B25E92"/>
    <w:rsid w:val="00B27EA1"/>
    <w:rsid w:val="00B30579"/>
    <w:rsid w:val="00B319FE"/>
    <w:rsid w:val="00B32BB9"/>
    <w:rsid w:val="00B3671E"/>
    <w:rsid w:val="00B37A25"/>
    <w:rsid w:val="00B37C6A"/>
    <w:rsid w:val="00B409B9"/>
    <w:rsid w:val="00B40E39"/>
    <w:rsid w:val="00B427F6"/>
    <w:rsid w:val="00B442A1"/>
    <w:rsid w:val="00B44680"/>
    <w:rsid w:val="00B44816"/>
    <w:rsid w:val="00B4540F"/>
    <w:rsid w:val="00B45BF6"/>
    <w:rsid w:val="00B4722E"/>
    <w:rsid w:val="00B478B5"/>
    <w:rsid w:val="00B47AF1"/>
    <w:rsid w:val="00B518F3"/>
    <w:rsid w:val="00B51E0D"/>
    <w:rsid w:val="00B52229"/>
    <w:rsid w:val="00B52C73"/>
    <w:rsid w:val="00B531D2"/>
    <w:rsid w:val="00B542FE"/>
    <w:rsid w:val="00B54AFA"/>
    <w:rsid w:val="00B55203"/>
    <w:rsid w:val="00B555C7"/>
    <w:rsid w:val="00B55EF0"/>
    <w:rsid w:val="00B56EFE"/>
    <w:rsid w:val="00B61367"/>
    <w:rsid w:val="00B613D7"/>
    <w:rsid w:val="00B61627"/>
    <w:rsid w:val="00B61E33"/>
    <w:rsid w:val="00B62303"/>
    <w:rsid w:val="00B62AF1"/>
    <w:rsid w:val="00B6468E"/>
    <w:rsid w:val="00B64E45"/>
    <w:rsid w:val="00B66A90"/>
    <w:rsid w:val="00B67718"/>
    <w:rsid w:val="00B67C4B"/>
    <w:rsid w:val="00B70375"/>
    <w:rsid w:val="00B70630"/>
    <w:rsid w:val="00B73222"/>
    <w:rsid w:val="00B73579"/>
    <w:rsid w:val="00B74518"/>
    <w:rsid w:val="00B7463F"/>
    <w:rsid w:val="00B7612B"/>
    <w:rsid w:val="00B7657C"/>
    <w:rsid w:val="00B76629"/>
    <w:rsid w:val="00B769A3"/>
    <w:rsid w:val="00B77100"/>
    <w:rsid w:val="00B810CA"/>
    <w:rsid w:val="00B81C17"/>
    <w:rsid w:val="00B81EB8"/>
    <w:rsid w:val="00B8216C"/>
    <w:rsid w:val="00B8379C"/>
    <w:rsid w:val="00B86AAA"/>
    <w:rsid w:val="00B902F7"/>
    <w:rsid w:val="00B904ED"/>
    <w:rsid w:val="00B91150"/>
    <w:rsid w:val="00B918B9"/>
    <w:rsid w:val="00B91A1B"/>
    <w:rsid w:val="00B91AC1"/>
    <w:rsid w:val="00B91FAA"/>
    <w:rsid w:val="00B921D2"/>
    <w:rsid w:val="00B922D7"/>
    <w:rsid w:val="00B927EA"/>
    <w:rsid w:val="00B92A9D"/>
    <w:rsid w:val="00B92B86"/>
    <w:rsid w:val="00B93659"/>
    <w:rsid w:val="00B936F5"/>
    <w:rsid w:val="00B93EA5"/>
    <w:rsid w:val="00B94676"/>
    <w:rsid w:val="00B947CF"/>
    <w:rsid w:val="00B94D0C"/>
    <w:rsid w:val="00B95391"/>
    <w:rsid w:val="00B97D1C"/>
    <w:rsid w:val="00BA0364"/>
    <w:rsid w:val="00BA0635"/>
    <w:rsid w:val="00BA081F"/>
    <w:rsid w:val="00BA2ACC"/>
    <w:rsid w:val="00BA37D0"/>
    <w:rsid w:val="00BA469A"/>
    <w:rsid w:val="00BA54D0"/>
    <w:rsid w:val="00BA563A"/>
    <w:rsid w:val="00BA614C"/>
    <w:rsid w:val="00BA7263"/>
    <w:rsid w:val="00BB06A1"/>
    <w:rsid w:val="00BB0ACF"/>
    <w:rsid w:val="00BB1E76"/>
    <w:rsid w:val="00BB3474"/>
    <w:rsid w:val="00BB38D1"/>
    <w:rsid w:val="00BB42A8"/>
    <w:rsid w:val="00BB4DD2"/>
    <w:rsid w:val="00BB5001"/>
    <w:rsid w:val="00BB5740"/>
    <w:rsid w:val="00BB57F5"/>
    <w:rsid w:val="00BB6764"/>
    <w:rsid w:val="00BB67D9"/>
    <w:rsid w:val="00BB6B12"/>
    <w:rsid w:val="00BB6E0D"/>
    <w:rsid w:val="00BB722F"/>
    <w:rsid w:val="00BC069A"/>
    <w:rsid w:val="00BC0C73"/>
    <w:rsid w:val="00BC27FA"/>
    <w:rsid w:val="00BC2EDC"/>
    <w:rsid w:val="00BC3C28"/>
    <w:rsid w:val="00BC4D38"/>
    <w:rsid w:val="00BC5143"/>
    <w:rsid w:val="00BC59FD"/>
    <w:rsid w:val="00BC67D1"/>
    <w:rsid w:val="00BC6D4C"/>
    <w:rsid w:val="00BC6DA2"/>
    <w:rsid w:val="00BD03B0"/>
    <w:rsid w:val="00BD097D"/>
    <w:rsid w:val="00BD1380"/>
    <w:rsid w:val="00BD2ED5"/>
    <w:rsid w:val="00BD3B69"/>
    <w:rsid w:val="00BD3FC3"/>
    <w:rsid w:val="00BD4651"/>
    <w:rsid w:val="00BD4A01"/>
    <w:rsid w:val="00BD4CF7"/>
    <w:rsid w:val="00BD500D"/>
    <w:rsid w:val="00BD586F"/>
    <w:rsid w:val="00BD64BA"/>
    <w:rsid w:val="00BD6BE0"/>
    <w:rsid w:val="00BD73B6"/>
    <w:rsid w:val="00BD745E"/>
    <w:rsid w:val="00BD7BDE"/>
    <w:rsid w:val="00BE00F2"/>
    <w:rsid w:val="00BE0282"/>
    <w:rsid w:val="00BE1F83"/>
    <w:rsid w:val="00BE2469"/>
    <w:rsid w:val="00BE3B89"/>
    <w:rsid w:val="00BE3DD7"/>
    <w:rsid w:val="00BE45ED"/>
    <w:rsid w:val="00BE4B5A"/>
    <w:rsid w:val="00BE6338"/>
    <w:rsid w:val="00BE7825"/>
    <w:rsid w:val="00BE7DEF"/>
    <w:rsid w:val="00BF0676"/>
    <w:rsid w:val="00BF06FE"/>
    <w:rsid w:val="00BF086C"/>
    <w:rsid w:val="00BF1B9C"/>
    <w:rsid w:val="00BF3105"/>
    <w:rsid w:val="00BF3DFE"/>
    <w:rsid w:val="00BF4554"/>
    <w:rsid w:val="00BF5AAF"/>
    <w:rsid w:val="00BF6D88"/>
    <w:rsid w:val="00BF7190"/>
    <w:rsid w:val="00BF73E0"/>
    <w:rsid w:val="00C01182"/>
    <w:rsid w:val="00C013C7"/>
    <w:rsid w:val="00C013E4"/>
    <w:rsid w:val="00C01949"/>
    <w:rsid w:val="00C02570"/>
    <w:rsid w:val="00C02AAC"/>
    <w:rsid w:val="00C02CD2"/>
    <w:rsid w:val="00C04DB9"/>
    <w:rsid w:val="00C05019"/>
    <w:rsid w:val="00C05387"/>
    <w:rsid w:val="00C05795"/>
    <w:rsid w:val="00C05989"/>
    <w:rsid w:val="00C0603B"/>
    <w:rsid w:val="00C07279"/>
    <w:rsid w:val="00C07FE6"/>
    <w:rsid w:val="00C1015D"/>
    <w:rsid w:val="00C10756"/>
    <w:rsid w:val="00C1116F"/>
    <w:rsid w:val="00C11473"/>
    <w:rsid w:val="00C11567"/>
    <w:rsid w:val="00C11DB2"/>
    <w:rsid w:val="00C11F00"/>
    <w:rsid w:val="00C12CD5"/>
    <w:rsid w:val="00C144E5"/>
    <w:rsid w:val="00C1497D"/>
    <w:rsid w:val="00C1570C"/>
    <w:rsid w:val="00C15BA2"/>
    <w:rsid w:val="00C202B8"/>
    <w:rsid w:val="00C206B4"/>
    <w:rsid w:val="00C22444"/>
    <w:rsid w:val="00C22AAB"/>
    <w:rsid w:val="00C23608"/>
    <w:rsid w:val="00C24710"/>
    <w:rsid w:val="00C24A6F"/>
    <w:rsid w:val="00C264B1"/>
    <w:rsid w:val="00C26924"/>
    <w:rsid w:val="00C26D8F"/>
    <w:rsid w:val="00C26E1B"/>
    <w:rsid w:val="00C33A64"/>
    <w:rsid w:val="00C33FE7"/>
    <w:rsid w:val="00C34F58"/>
    <w:rsid w:val="00C35755"/>
    <w:rsid w:val="00C379EC"/>
    <w:rsid w:val="00C40E6B"/>
    <w:rsid w:val="00C42DD6"/>
    <w:rsid w:val="00C43279"/>
    <w:rsid w:val="00C43E44"/>
    <w:rsid w:val="00C446B3"/>
    <w:rsid w:val="00C44957"/>
    <w:rsid w:val="00C46CC0"/>
    <w:rsid w:val="00C46FD1"/>
    <w:rsid w:val="00C474B5"/>
    <w:rsid w:val="00C47A3F"/>
    <w:rsid w:val="00C47DA2"/>
    <w:rsid w:val="00C47E68"/>
    <w:rsid w:val="00C5089E"/>
    <w:rsid w:val="00C51325"/>
    <w:rsid w:val="00C5305C"/>
    <w:rsid w:val="00C5371E"/>
    <w:rsid w:val="00C5417B"/>
    <w:rsid w:val="00C55CFA"/>
    <w:rsid w:val="00C609E9"/>
    <w:rsid w:val="00C62527"/>
    <w:rsid w:val="00C62FF8"/>
    <w:rsid w:val="00C63D74"/>
    <w:rsid w:val="00C63F01"/>
    <w:rsid w:val="00C64ABF"/>
    <w:rsid w:val="00C6513A"/>
    <w:rsid w:val="00C6622B"/>
    <w:rsid w:val="00C66F51"/>
    <w:rsid w:val="00C7012A"/>
    <w:rsid w:val="00C70A0F"/>
    <w:rsid w:val="00C70D11"/>
    <w:rsid w:val="00C72410"/>
    <w:rsid w:val="00C73BD4"/>
    <w:rsid w:val="00C752C8"/>
    <w:rsid w:val="00C75B17"/>
    <w:rsid w:val="00C76BB8"/>
    <w:rsid w:val="00C76EBA"/>
    <w:rsid w:val="00C779C2"/>
    <w:rsid w:val="00C813D3"/>
    <w:rsid w:val="00C82379"/>
    <w:rsid w:val="00C82E22"/>
    <w:rsid w:val="00C83A15"/>
    <w:rsid w:val="00C8409A"/>
    <w:rsid w:val="00C84A35"/>
    <w:rsid w:val="00C85EC4"/>
    <w:rsid w:val="00C869F2"/>
    <w:rsid w:val="00C86E45"/>
    <w:rsid w:val="00C91DDA"/>
    <w:rsid w:val="00C9207F"/>
    <w:rsid w:val="00C92613"/>
    <w:rsid w:val="00C93462"/>
    <w:rsid w:val="00C93869"/>
    <w:rsid w:val="00C93B0E"/>
    <w:rsid w:val="00C95A2A"/>
    <w:rsid w:val="00C96853"/>
    <w:rsid w:val="00C973CD"/>
    <w:rsid w:val="00CA0971"/>
    <w:rsid w:val="00CA1BCB"/>
    <w:rsid w:val="00CA1D54"/>
    <w:rsid w:val="00CA2132"/>
    <w:rsid w:val="00CA2E61"/>
    <w:rsid w:val="00CA3064"/>
    <w:rsid w:val="00CA3B9F"/>
    <w:rsid w:val="00CA42B7"/>
    <w:rsid w:val="00CA51B3"/>
    <w:rsid w:val="00CA59E7"/>
    <w:rsid w:val="00CA78E9"/>
    <w:rsid w:val="00CB277F"/>
    <w:rsid w:val="00CB3393"/>
    <w:rsid w:val="00CB36A9"/>
    <w:rsid w:val="00CB3CC4"/>
    <w:rsid w:val="00CB47F7"/>
    <w:rsid w:val="00CB5771"/>
    <w:rsid w:val="00CB65D5"/>
    <w:rsid w:val="00CB716E"/>
    <w:rsid w:val="00CC1CF6"/>
    <w:rsid w:val="00CC22CA"/>
    <w:rsid w:val="00CC2A67"/>
    <w:rsid w:val="00CC2A7B"/>
    <w:rsid w:val="00CC6190"/>
    <w:rsid w:val="00CC7F8B"/>
    <w:rsid w:val="00CD10CE"/>
    <w:rsid w:val="00CD15FF"/>
    <w:rsid w:val="00CD29D0"/>
    <w:rsid w:val="00CD2FF9"/>
    <w:rsid w:val="00CD3639"/>
    <w:rsid w:val="00CD3EA2"/>
    <w:rsid w:val="00CD5534"/>
    <w:rsid w:val="00CD5AD3"/>
    <w:rsid w:val="00CD5CE4"/>
    <w:rsid w:val="00CD6042"/>
    <w:rsid w:val="00CD6BC5"/>
    <w:rsid w:val="00CD755D"/>
    <w:rsid w:val="00CD7B12"/>
    <w:rsid w:val="00CE020A"/>
    <w:rsid w:val="00CE06A4"/>
    <w:rsid w:val="00CE1C65"/>
    <w:rsid w:val="00CE2DD0"/>
    <w:rsid w:val="00CE3969"/>
    <w:rsid w:val="00CE4493"/>
    <w:rsid w:val="00CE4A8F"/>
    <w:rsid w:val="00CE61F8"/>
    <w:rsid w:val="00CE6BDB"/>
    <w:rsid w:val="00CE767D"/>
    <w:rsid w:val="00CE7E87"/>
    <w:rsid w:val="00CF2BE2"/>
    <w:rsid w:val="00CF3ED4"/>
    <w:rsid w:val="00CF57B1"/>
    <w:rsid w:val="00CF59EE"/>
    <w:rsid w:val="00D008B8"/>
    <w:rsid w:val="00D00DE1"/>
    <w:rsid w:val="00D0123B"/>
    <w:rsid w:val="00D015E4"/>
    <w:rsid w:val="00D0179B"/>
    <w:rsid w:val="00D01A23"/>
    <w:rsid w:val="00D02461"/>
    <w:rsid w:val="00D0256D"/>
    <w:rsid w:val="00D040D0"/>
    <w:rsid w:val="00D063BC"/>
    <w:rsid w:val="00D0672D"/>
    <w:rsid w:val="00D10E16"/>
    <w:rsid w:val="00D115A0"/>
    <w:rsid w:val="00D11F6C"/>
    <w:rsid w:val="00D13AEC"/>
    <w:rsid w:val="00D13E5B"/>
    <w:rsid w:val="00D14E3D"/>
    <w:rsid w:val="00D14FE6"/>
    <w:rsid w:val="00D15C43"/>
    <w:rsid w:val="00D2097C"/>
    <w:rsid w:val="00D217A8"/>
    <w:rsid w:val="00D223A5"/>
    <w:rsid w:val="00D248AB"/>
    <w:rsid w:val="00D258CA"/>
    <w:rsid w:val="00D25F7D"/>
    <w:rsid w:val="00D2718D"/>
    <w:rsid w:val="00D27B5D"/>
    <w:rsid w:val="00D32A5A"/>
    <w:rsid w:val="00D3390B"/>
    <w:rsid w:val="00D3398D"/>
    <w:rsid w:val="00D33AF4"/>
    <w:rsid w:val="00D342C6"/>
    <w:rsid w:val="00D346B5"/>
    <w:rsid w:val="00D34AC7"/>
    <w:rsid w:val="00D35984"/>
    <w:rsid w:val="00D4001A"/>
    <w:rsid w:val="00D4178C"/>
    <w:rsid w:val="00D41C8A"/>
    <w:rsid w:val="00D43819"/>
    <w:rsid w:val="00D43F70"/>
    <w:rsid w:val="00D4477B"/>
    <w:rsid w:val="00D44D6F"/>
    <w:rsid w:val="00D4536F"/>
    <w:rsid w:val="00D45E2F"/>
    <w:rsid w:val="00D46B22"/>
    <w:rsid w:val="00D46F74"/>
    <w:rsid w:val="00D47366"/>
    <w:rsid w:val="00D4759F"/>
    <w:rsid w:val="00D47B57"/>
    <w:rsid w:val="00D5021E"/>
    <w:rsid w:val="00D504B9"/>
    <w:rsid w:val="00D51143"/>
    <w:rsid w:val="00D51ADE"/>
    <w:rsid w:val="00D52678"/>
    <w:rsid w:val="00D529E2"/>
    <w:rsid w:val="00D54F52"/>
    <w:rsid w:val="00D55C19"/>
    <w:rsid w:val="00D55FF5"/>
    <w:rsid w:val="00D56549"/>
    <w:rsid w:val="00D5678E"/>
    <w:rsid w:val="00D600A2"/>
    <w:rsid w:val="00D634FD"/>
    <w:rsid w:val="00D64554"/>
    <w:rsid w:val="00D6625D"/>
    <w:rsid w:val="00D67952"/>
    <w:rsid w:val="00D67D81"/>
    <w:rsid w:val="00D70CA7"/>
    <w:rsid w:val="00D710BA"/>
    <w:rsid w:val="00D711D8"/>
    <w:rsid w:val="00D72B07"/>
    <w:rsid w:val="00D743B0"/>
    <w:rsid w:val="00D751C9"/>
    <w:rsid w:val="00D755AF"/>
    <w:rsid w:val="00D7560B"/>
    <w:rsid w:val="00D75806"/>
    <w:rsid w:val="00D76714"/>
    <w:rsid w:val="00D77709"/>
    <w:rsid w:val="00D77F9F"/>
    <w:rsid w:val="00D80F3F"/>
    <w:rsid w:val="00D810B5"/>
    <w:rsid w:val="00D813C6"/>
    <w:rsid w:val="00D82444"/>
    <w:rsid w:val="00D82C92"/>
    <w:rsid w:val="00D83410"/>
    <w:rsid w:val="00D839E9"/>
    <w:rsid w:val="00D849B7"/>
    <w:rsid w:val="00D849C6"/>
    <w:rsid w:val="00D8567F"/>
    <w:rsid w:val="00D85833"/>
    <w:rsid w:val="00D85974"/>
    <w:rsid w:val="00D871D2"/>
    <w:rsid w:val="00D876B7"/>
    <w:rsid w:val="00D91C03"/>
    <w:rsid w:val="00D93134"/>
    <w:rsid w:val="00D93AE8"/>
    <w:rsid w:val="00D946F8"/>
    <w:rsid w:val="00D9519C"/>
    <w:rsid w:val="00D97461"/>
    <w:rsid w:val="00D97A01"/>
    <w:rsid w:val="00D97ABB"/>
    <w:rsid w:val="00DA00BE"/>
    <w:rsid w:val="00DA0C2F"/>
    <w:rsid w:val="00DA198A"/>
    <w:rsid w:val="00DA4F32"/>
    <w:rsid w:val="00DA630E"/>
    <w:rsid w:val="00DA680A"/>
    <w:rsid w:val="00DA6C4F"/>
    <w:rsid w:val="00DB0AE7"/>
    <w:rsid w:val="00DB0CF4"/>
    <w:rsid w:val="00DB1BC1"/>
    <w:rsid w:val="00DB5F00"/>
    <w:rsid w:val="00DB69CB"/>
    <w:rsid w:val="00DB6DB4"/>
    <w:rsid w:val="00DC1237"/>
    <w:rsid w:val="00DC229F"/>
    <w:rsid w:val="00DC2FB2"/>
    <w:rsid w:val="00DC37EC"/>
    <w:rsid w:val="00DC38C2"/>
    <w:rsid w:val="00DC6A6B"/>
    <w:rsid w:val="00DC6ECD"/>
    <w:rsid w:val="00DC734D"/>
    <w:rsid w:val="00DC78B3"/>
    <w:rsid w:val="00DD1A76"/>
    <w:rsid w:val="00DD1C43"/>
    <w:rsid w:val="00DD2268"/>
    <w:rsid w:val="00DD2AAE"/>
    <w:rsid w:val="00DD2C67"/>
    <w:rsid w:val="00DD472B"/>
    <w:rsid w:val="00DD521B"/>
    <w:rsid w:val="00DD542F"/>
    <w:rsid w:val="00DD5C08"/>
    <w:rsid w:val="00DD6B7C"/>
    <w:rsid w:val="00DE0490"/>
    <w:rsid w:val="00DE0622"/>
    <w:rsid w:val="00DE123E"/>
    <w:rsid w:val="00DE1354"/>
    <w:rsid w:val="00DE1A44"/>
    <w:rsid w:val="00DE2668"/>
    <w:rsid w:val="00DE33D3"/>
    <w:rsid w:val="00DE3BF4"/>
    <w:rsid w:val="00DE4455"/>
    <w:rsid w:val="00DE631D"/>
    <w:rsid w:val="00DE6A11"/>
    <w:rsid w:val="00DE6CD0"/>
    <w:rsid w:val="00DF2041"/>
    <w:rsid w:val="00DF23A8"/>
    <w:rsid w:val="00DF2A7B"/>
    <w:rsid w:val="00DF4A13"/>
    <w:rsid w:val="00DF552A"/>
    <w:rsid w:val="00DF5B92"/>
    <w:rsid w:val="00DF66A7"/>
    <w:rsid w:val="00DF6A88"/>
    <w:rsid w:val="00DF7422"/>
    <w:rsid w:val="00DF7AA6"/>
    <w:rsid w:val="00DF7BF6"/>
    <w:rsid w:val="00E00306"/>
    <w:rsid w:val="00E004EF"/>
    <w:rsid w:val="00E00515"/>
    <w:rsid w:val="00E00B41"/>
    <w:rsid w:val="00E01BD6"/>
    <w:rsid w:val="00E01D0E"/>
    <w:rsid w:val="00E02236"/>
    <w:rsid w:val="00E028E4"/>
    <w:rsid w:val="00E06524"/>
    <w:rsid w:val="00E0743B"/>
    <w:rsid w:val="00E074A3"/>
    <w:rsid w:val="00E10AD3"/>
    <w:rsid w:val="00E10EB4"/>
    <w:rsid w:val="00E12112"/>
    <w:rsid w:val="00E1227D"/>
    <w:rsid w:val="00E1266D"/>
    <w:rsid w:val="00E13117"/>
    <w:rsid w:val="00E13C21"/>
    <w:rsid w:val="00E15239"/>
    <w:rsid w:val="00E15E63"/>
    <w:rsid w:val="00E15EB8"/>
    <w:rsid w:val="00E16EE2"/>
    <w:rsid w:val="00E17545"/>
    <w:rsid w:val="00E21864"/>
    <w:rsid w:val="00E21DD9"/>
    <w:rsid w:val="00E228B6"/>
    <w:rsid w:val="00E24557"/>
    <w:rsid w:val="00E254F5"/>
    <w:rsid w:val="00E25A35"/>
    <w:rsid w:val="00E26B66"/>
    <w:rsid w:val="00E27366"/>
    <w:rsid w:val="00E3148F"/>
    <w:rsid w:val="00E33C89"/>
    <w:rsid w:val="00E34A1E"/>
    <w:rsid w:val="00E34C84"/>
    <w:rsid w:val="00E34FC9"/>
    <w:rsid w:val="00E35A10"/>
    <w:rsid w:val="00E35CD6"/>
    <w:rsid w:val="00E361FA"/>
    <w:rsid w:val="00E4013E"/>
    <w:rsid w:val="00E40144"/>
    <w:rsid w:val="00E46632"/>
    <w:rsid w:val="00E468C8"/>
    <w:rsid w:val="00E46F70"/>
    <w:rsid w:val="00E47473"/>
    <w:rsid w:val="00E47D31"/>
    <w:rsid w:val="00E47F71"/>
    <w:rsid w:val="00E50D06"/>
    <w:rsid w:val="00E51867"/>
    <w:rsid w:val="00E5325D"/>
    <w:rsid w:val="00E53E27"/>
    <w:rsid w:val="00E54412"/>
    <w:rsid w:val="00E54740"/>
    <w:rsid w:val="00E54DD3"/>
    <w:rsid w:val="00E56E35"/>
    <w:rsid w:val="00E600D7"/>
    <w:rsid w:val="00E60F84"/>
    <w:rsid w:val="00E63594"/>
    <w:rsid w:val="00E63AEA"/>
    <w:rsid w:val="00E63C2B"/>
    <w:rsid w:val="00E640CC"/>
    <w:rsid w:val="00E6429B"/>
    <w:rsid w:val="00E64AD4"/>
    <w:rsid w:val="00E66C5F"/>
    <w:rsid w:val="00E67BB3"/>
    <w:rsid w:val="00E72CD4"/>
    <w:rsid w:val="00E732CA"/>
    <w:rsid w:val="00E73776"/>
    <w:rsid w:val="00E7492F"/>
    <w:rsid w:val="00E7505F"/>
    <w:rsid w:val="00E75494"/>
    <w:rsid w:val="00E7624B"/>
    <w:rsid w:val="00E76645"/>
    <w:rsid w:val="00E77962"/>
    <w:rsid w:val="00E80F60"/>
    <w:rsid w:val="00E82CCD"/>
    <w:rsid w:val="00E82EFE"/>
    <w:rsid w:val="00E845DE"/>
    <w:rsid w:val="00E851F4"/>
    <w:rsid w:val="00E85B7D"/>
    <w:rsid w:val="00E866B8"/>
    <w:rsid w:val="00E92277"/>
    <w:rsid w:val="00E92CEF"/>
    <w:rsid w:val="00E94405"/>
    <w:rsid w:val="00E9441B"/>
    <w:rsid w:val="00E95761"/>
    <w:rsid w:val="00E964F5"/>
    <w:rsid w:val="00EA03D2"/>
    <w:rsid w:val="00EA08C3"/>
    <w:rsid w:val="00EA1034"/>
    <w:rsid w:val="00EA1050"/>
    <w:rsid w:val="00EA1CE6"/>
    <w:rsid w:val="00EA1D5E"/>
    <w:rsid w:val="00EA2325"/>
    <w:rsid w:val="00EA28C2"/>
    <w:rsid w:val="00EA3237"/>
    <w:rsid w:val="00EA34AB"/>
    <w:rsid w:val="00EA3531"/>
    <w:rsid w:val="00EA38CB"/>
    <w:rsid w:val="00EA3E69"/>
    <w:rsid w:val="00EA3F42"/>
    <w:rsid w:val="00EA4B18"/>
    <w:rsid w:val="00EA4BBE"/>
    <w:rsid w:val="00EA56B0"/>
    <w:rsid w:val="00EA57B0"/>
    <w:rsid w:val="00EA5EB2"/>
    <w:rsid w:val="00EA6A41"/>
    <w:rsid w:val="00EA76CF"/>
    <w:rsid w:val="00EB1064"/>
    <w:rsid w:val="00EB15B8"/>
    <w:rsid w:val="00EB22D3"/>
    <w:rsid w:val="00EB53AF"/>
    <w:rsid w:val="00EB62D1"/>
    <w:rsid w:val="00EB6D95"/>
    <w:rsid w:val="00EC18B4"/>
    <w:rsid w:val="00EC19C6"/>
    <w:rsid w:val="00EC2793"/>
    <w:rsid w:val="00EC3768"/>
    <w:rsid w:val="00EC40D6"/>
    <w:rsid w:val="00EC5052"/>
    <w:rsid w:val="00EC580E"/>
    <w:rsid w:val="00EC5AF3"/>
    <w:rsid w:val="00EC6478"/>
    <w:rsid w:val="00EC660E"/>
    <w:rsid w:val="00EC6D6E"/>
    <w:rsid w:val="00EC733D"/>
    <w:rsid w:val="00EC7C26"/>
    <w:rsid w:val="00ED1287"/>
    <w:rsid w:val="00ED3128"/>
    <w:rsid w:val="00ED3723"/>
    <w:rsid w:val="00ED390C"/>
    <w:rsid w:val="00ED63D7"/>
    <w:rsid w:val="00ED6CDA"/>
    <w:rsid w:val="00EE138A"/>
    <w:rsid w:val="00EE3C21"/>
    <w:rsid w:val="00EE6368"/>
    <w:rsid w:val="00EF046F"/>
    <w:rsid w:val="00EF07DC"/>
    <w:rsid w:val="00EF1668"/>
    <w:rsid w:val="00EF18D2"/>
    <w:rsid w:val="00EF262F"/>
    <w:rsid w:val="00EF3062"/>
    <w:rsid w:val="00EF31AA"/>
    <w:rsid w:val="00EF3AA8"/>
    <w:rsid w:val="00EF41E3"/>
    <w:rsid w:val="00EF4BA9"/>
    <w:rsid w:val="00EF4F4E"/>
    <w:rsid w:val="00EF5702"/>
    <w:rsid w:val="00EF5C98"/>
    <w:rsid w:val="00EF5D30"/>
    <w:rsid w:val="00EF5DE3"/>
    <w:rsid w:val="00EF6EF7"/>
    <w:rsid w:val="00EF7ECA"/>
    <w:rsid w:val="00F01ACE"/>
    <w:rsid w:val="00F0387C"/>
    <w:rsid w:val="00F04143"/>
    <w:rsid w:val="00F045FC"/>
    <w:rsid w:val="00F05825"/>
    <w:rsid w:val="00F06191"/>
    <w:rsid w:val="00F07A4E"/>
    <w:rsid w:val="00F106CC"/>
    <w:rsid w:val="00F10C97"/>
    <w:rsid w:val="00F11B3F"/>
    <w:rsid w:val="00F1371A"/>
    <w:rsid w:val="00F13F55"/>
    <w:rsid w:val="00F14983"/>
    <w:rsid w:val="00F14E95"/>
    <w:rsid w:val="00F158B7"/>
    <w:rsid w:val="00F17418"/>
    <w:rsid w:val="00F17F21"/>
    <w:rsid w:val="00F200E6"/>
    <w:rsid w:val="00F20443"/>
    <w:rsid w:val="00F22D74"/>
    <w:rsid w:val="00F23DEE"/>
    <w:rsid w:val="00F25798"/>
    <w:rsid w:val="00F25F0F"/>
    <w:rsid w:val="00F27F77"/>
    <w:rsid w:val="00F3177A"/>
    <w:rsid w:val="00F31A7F"/>
    <w:rsid w:val="00F33A0B"/>
    <w:rsid w:val="00F34350"/>
    <w:rsid w:val="00F3477C"/>
    <w:rsid w:val="00F34D67"/>
    <w:rsid w:val="00F350E5"/>
    <w:rsid w:val="00F37700"/>
    <w:rsid w:val="00F41421"/>
    <w:rsid w:val="00F42945"/>
    <w:rsid w:val="00F430B7"/>
    <w:rsid w:val="00F43513"/>
    <w:rsid w:val="00F44024"/>
    <w:rsid w:val="00F458C0"/>
    <w:rsid w:val="00F46B1F"/>
    <w:rsid w:val="00F46E8F"/>
    <w:rsid w:val="00F50897"/>
    <w:rsid w:val="00F51816"/>
    <w:rsid w:val="00F51C66"/>
    <w:rsid w:val="00F52615"/>
    <w:rsid w:val="00F52869"/>
    <w:rsid w:val="00F536DA"/>
    <w:rsid w:val="00F537DF"/>
    <w:rsid w:val="00F54C2E"/>
    <w:rsid w:val="00F54C9A"/>
    <w:rsid w:val="00F55C55"/>
    <w:rsid w:val="00F56044"/>
    <w:rsid w:val="00F564D2"/>
    <w:rsid w:val="00F565BE"/>
    <w:rsid w:val="00F572B0"/>
    <w:rsid w:val="00F572D6"/>
    <w:rsid w:val="00F5739B"/>
    <w:rsid w:val="00F57CC9"/>
    <w:rsid w:val="00F60E19"/>
    <w:rsid w:val="00F629CF"/>
    <w:rsid w:val="00F64731"/>
    <w:rsid w:val="00F65355"/>
    <w:rsid w:val="00F662A5"/>
    <w:rsid w:val="00F703E5"/>
    <w:rsid w:val="00F70B4B"/>
    <w:rsid w:val="00F71C7B"/>
    <w:rsid w:val="00F71E1F"/>
    <w:rsid w:val="00F72EB2"/>
    <w:rsid w:val="00F74F88"/>
    <w:rsid w:val="00F754FC"/>
    <w:rsid w:val="00F75F0B"/>
    <w:rsid w:val="00F765B5"/>
    <w:rsid w:val="00F7743D"/>
    <w:rsid w:val="00F77FDB"/>
    <w:rsid w:val="00F805DD"/>
    <w:rsid w:val="00F8224A"/>
    <w:rsid w:val="00F8237A"/>
    <w:rsid w:val="00F82728"/>
    <w:rsid w:val="00F85963"/>
    <w:rsid w:val="00F85BBD"/>
    <w:rsid w:val="00F86050"/>
    <w:rsid w:val="00F87C1F"/>
    <w:rsid w:val="00F87C50"/>
    <w:rsid w:val="00F90635"/>
    <w:rsid w:val="00F90BD9"/>
    <w:rsid w:val="00F90ECC"/>
    <w:rsid w:val="00F91C25"/>
    <w:rsid w:val="00F91D38"/>
    <w:rsid w:val="00F9291A"/>
    <w:rsid w:val="00F92F63"/>
    <w:rsid w:val="00F94453"/>
    <w:rsid w:val="00F95A1F"/>
    <w:rsid w:val="00F96722"/>
    <w:rsid w:val="00F968BF"/>
    <w:rsid w:val="00F976AA"/>
    <w:rsid w:val="00F97B0A"/>
    <w:rsid w:val="00FA02A8"/>
    <w:rsid w:val="00FA262B"/>
    <w:rsid w:val="00FA2970"/>
    <w:rsid w:val="00FA2DD0"/>
    <w:rsid w:val="00FA2DF4"/>
    <w:rsid w:val="00FA322C"/>
    <w:rsid w:val="00FA454D"/>
    <w:rsid w:val="00FA4DFD"/>
    <w:rsid w:val="00FA58F5"/>
    <w:rsid w:val="00FA619D"/>
    <w:rsid w:val="00FA686A"/>
    <w:rsid w:val="00FA76FD"/>
    <w:rsid w:val="00FA7B39"/>
    <w:rsid w:val="00FA7D54"/>
    <w:rsid w:val="00FB07A6"/>
    <w:rsid w:val="00FB1146"/>
    <w:rsid w:val="00FB274A"/>
    <w:rsid w:val="00FB4B74"/>
    <w:rsid w:val="00FC040D"/>
    <w:rsid w:val="00FC0C2D"/>
    <w:rsid w:val="00FC1463"/>
    <w:rsid w:val="00FC167C"/>
    <w:rsid w:val="00FC2391"/>
    <w:rsid w:val="00FC3539"/>
    <w:rsid w:val="00FC3AFD"/>
    <w:rsid w:val="00FC4F92"/>
    <w:rsid w:val="00FC51C6"/>
    <w:rsid w:val="00FC56A5"/>
    <w:rsid w:val="00FC5820"/>
    <w:rsid w:val="00FC621C"/>
    <w:rsid w:val="00FC6273"/>
    <w:rsid w:val="00FD038A"/>
    <w:rsid w:val="00FD0ED6"/>
    <w:rsid w:val="00FD1087"/>
    <w:rsid w:val="00FD15E7"/>
    <w:rsid w:val="00FD1FCD"/>
    <w:rsid w:val="00FD302D"/>
    <w:rsid w:val="00FD5600"/>
    <w:rsid w:val="00FD5885"/>
    <w:rsid w:val="00FD5C09"/>
    <w:rsid w:val="00FD6314"/>
    <w:rsid w:val="00FE058E"/>
    <w:rsid w:val="00FE0911"/>
    <w:rsid w:val="00FE160B"/>
    <w:rsid w:val="00FE160E"/>
    <w:rsid w:val="00FE1639"/>
    <w:rsid w:val="00FE1F10"/>
    <w:rsid w:val="00FE22FB"/>
    <w:rsid w:val="00FE2422"/>
    <w:rsid w:val="00FE4A50"/>
    <w:rsid w:val="00FE4EAB"/>
    <w:rsid w:val="00FE7D41"/>
    <w:rsid w:val="00FF1627"/>
    <w:rsid w:val="00FF1923"/>
    <w:rsid w:val="00FF1D36"/>
    <w:rsid w:val="00FF21A2"/>
    <w:rsid w:val="00FF2A75"/>
    <w:rsid w:val="00FF3C0E"/>
    <w:rsid w:val="00FF3F72"/>
    <w:rsid w:val="00FF4D9E"/>
    <w:rsid w:val="00FF5099"/>
    <w:rsid w:val="00FF572A"/>
    <w:rsid w:val="00FF5E84"/>
    <w:rsid w:val="00FF600E"/>
    <w:rsid w:val="00FF6980"/>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 w:type="paragraph" w:styleId="NormalWeb">
    <w:name w:val="Normal (Web)"/>
    <w:basedOn w:val="Normal"/>
    <w:uiPriority w:val="99"/>
    <w:unhideWhenUsed/>
    <w:rsid w:val="00BC4D38"/>
    <w:pPr>
      <w:spacing w:before="100" w:beforeAutospacing="1" w:after="100" w:afterAutospacing="1"/>
    </w:pPr>
    <w:rPr>
      <w:lang w:val="en-CA" w:eastAsia="en-CA"/>
    </w:rPr>
  </w:style>
  <w:style w:type="character" w:styleId="Emphasis">
    <w:name w:val="Emphasis"/>
    <w:basedOn w:val="DefaultParagraphFont"/>
    <w:uiPriority w:val="20"/>
    <w:qFormat/>
    <w:rsid w:val="00133A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946931949">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1636056876">
      <w:bodyDiv w:val="1"/>
      <w:marLeft w:val="0"/>
      <w:marRight w:val="0"/>
      <w:marTop w:val="0"/>
      <w:marBottom w:val="0"/>
      <w:divBdr>
        <w:top w:val="none" w:sz="0" w:space="0" w:color="auto"/>
        <w:left w:val="none" w:sz="0" w:space="0" w:color="auto"/>
        <w:bottom w:val="none" w:sz="0" w:space="0" w:color="auto"/>
        <w:right w:val="none" w:sz="0" w:space="0" w:color="auto"/>
      </w:divBdr>
    </w:div>
    <w:div w:id="1823086269">
      <w:bodyDiv w:val="1"/>
      <w:marLeft w:val="0"/>
      <w:marRight w:val="0"/>
      <w:marTop w:val="0"/>
      <w:marBottom w:val="0"/>
      <w:divBdr>
        <w:top w:val="none" w:sz="0" w:space="0" w:color="auto"/>
        <w:left w:val="none" w:sz="0" w:space="0" w:color="auto"/>
        <w:bottom w:val="none" w:sz="0" w:space="0" w:color="auto"/>
        <w:right w:val="none" w:sz="0" w:space="0" w:color="auto"/>
      </w:divBdr>
    </w:div>
    <w:div w:id="2041661530">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3244</Words>
  <Characters>1849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28</cp:revision>
  <dcterms:created xsi:type="dcterms:W3CDTF">2021-03-19T14:26:00Z</dcterms:created>
  <dcterms:modified xsi:type="dcterms:W3CDTF">2021-03-19T15:13:00Z</dcterms:modified>
</cp:coreProperties>
</file>